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A6E97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51516C33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01A2B2EA" w14:textId="77777777" w:rsidR="002041C1" w:rsidRPr="002041C1" w:rsidRDefault="002041C1" w:rsidP="005642DE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59B673E1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47885369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53F4ABD3" w14:textId="77777777" w:rsidR="00DD5A33" w:rsidRPr="00985AE1" w:rsidRDefault="002E5490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2568B0" w:rsidRPr="002568B0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</w:p>
    <w:p w14:paraId="6C709ED5" w14:textId="77777777" w:rsidR="00985AE1" w:rsidRPr="00A8545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78A41C6" w14:textId="77777777" w:rsidR="00D34403" w:rsidRPr="00985AE1" w:rsidRDefault="00D34403" w:rsidP="00D34403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4E0A0E17" w14:textId="77777777" w:rsidR="00D34403" w:rsidRPr="00A85450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72CB54EE" w14:textId="1E4E7FA9" w:rsidR="00D34403" w:rsidRPr="00092EEC" w:rsidRDefault="00D34403" w:rsidP="00D34403">
      <w:pPr>
        <w:pStyle w:val="Subtitle"/>
        <w:rPr>
          <w:rFonts w:ascii="Calibri" w:hAnsi="Calibri" w:cs="Calibri"/>
          <w:color w:val="000000" w:themeColor="text1"/>
          <w:sz w:val="40"/>
          <w:szCs w:val="40"/>
        </w:rPr>
      </w:pPr>
      <w:r w:rsidRPr="00092EEC">
        <w:rPr>
          <w:rFonts w:ascii="Calibri" w:hAnsi="Calibri" w:cs="Calibri"/>
          <w:color w:val="000000" w:themeColor="text1"/>
          <w:sz w:val="40"/>
          <w:szCs w:val="40"/>
        </w:rPr>
        <w:t>RF</w:t>
      </w:r>
      <w:r w:rsidR="008A60BD" w:rsidRPr="00092EEC">
        <w:rPr>
          <w:rFonts w:ascii="Calibri" w:hAnsi="Calibri" w:cs="Calibri"/>
          <w:color w:val="000000" w:themeColor="text1"/>
          <w:sz w:val="40"/>
          <w:szCs w:val="40"/>
        </w:rPr>
        <w:t>Q</w:t>
      </w:r>
      <w:r w:rsidRPr="00092EEC">
        <w:rPr>
          <w:rFonts w:ascii="Calibri" w:hAnsi="Calibri" w:cs="Calibri"/>
          <w:color w:val="000000" w:themeColor="text1"/>
          <w:sz w:val="40"/>
          <w:szCs w:val="40"/>
        </w:rPr>
        <w:t xml:space="preserve"> No. </w:t>
      </w:r>
      <w:r w:rsidR="00942E52" w:rsidRPr="00092EEC">
        <w:rPr>
          <w:rFonts w:ascii="Calibri" w:hAnsi="Calibri" w:cs="Calibri"/>
          <w:color w:val="000000" w:themeColor="text1"/>
          <w:sz w:val="40"/>
          <w:szCs w:val="40"/>
        </w:rPr>
        <w:t>902560</w:t>
      </w:r>
    </w:p>
    <w:p w14:paraId="7D8620B9" w14:textId="77777777" w:rsidR="00D34403" w:rsidRPr="00092EEC" w:rsidRDefault="00D34403" w:rsidP="00D34403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1DA25990" w14:textId="77777777" w:rsidR="00D34403" w:rsidRPr="00092EEC" w:rsidRDefault="00D34403" w:rsidP="00D34403">
      <w:pPr>
        <w:pStyle w:val="Heading3"/>
        <w:rPr>
          <w:rFonts w:ascii="Calibri" w:hAnsi="Calibri" w:cs="Calibri"/>
          <w:color w:val="000000" w:themeColor="text1"/>
          <w:sz w:val="40"/>
          <w:szCs w:val="40"/>
        </w:rPr>
      </w:pPr>
      <w:r w:rsidRPr="00092EEC">
        <w:rPr>
          <w:rFonts w:ascii="Calibri" w:hAnsi="Calibri" w:cs="Calibri"/>
          <w:color w:val="000000" w:themeColor="text1"/>
          <w:sz w:val="40"/>
          <w:szCs w:val="40"/>
        </w:rPr>
        <w:t>for</w:t>
      </w:r>
    </w:p>
    <w:p w14:paraId="7852A2A1" w14:textId="77777777" w:rsidR="00D34403" w:rsidRPr="00092EEC" w:rsidRDefault="00D34403" w:rsidP="00D34403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529D0CF2" w14:textId="67C8BB66" w:rsidR="00DD5A33" w:rsidRPr="00092EEC" w:rsidRDefault="00942E52">
      <w:pPr>
        <w:jc w:val="center"/>
        <w:rPr>
          <w:rFonts w:ascii="Calibri" w:hAnsi="Calibri" w:cs="Calibri"/>
          <w:b/>
          <w:color w:val="000000" w:themeColor="text1"/>
          <w:sz w:val="40"/>
          <w:szCs w:val="40"/>
        </w:rPr>
      </w:pPr>
      <w:bookmarkStart w:id="0" w:name="_Hlk194394281"/>
      <w:r w:rsidRPr="00092EEC">
        <w:rPr>
          <w:rFonts w:ascii="Calibri" w:hAnsi="Calibri" w:cs="Calibri"/>
          <w:b/>
          <w:color w:val="000000" w:themeColor="text1"/>
          <w:sz w:val="40"/>
          <w:szCs w:val="40"/>
        </w:rPr>
        <w:t>Countywide Office Supplies</w:t>
      </w:r>
    </w:p>
    <w:bookmarkEnd w:id="0"/>
    <w:p w14:paraId="3A6A5DD5" w14:textId="77777777" w:rsidR="00942E52" w:rsidRPr="00092EEC" w:rsidRDefault="00942E52">
      <w:pPr>
        <w:jc w:val="center"/>
        <w:rPr>
          <w:rFonts w:ascii="Calibri" w:hAnsi="Calibri" w:cs="Calibri"/>
          <w:b/>
          <w:color w:val="000000" w:themeColor="text1"/>
          <w:sz w:val="20"/>
        </w:rPr>
      </w:pPr>
    </w:p>
    <w:p w14:paraId="6E068B5C" w14:textId="37FE39FD" w:rsidR="008B5AFB" w:rsidRPr="00092EEC" w:rsidRDefault="00DC419B" w:rsidP="008B5AFB">
      <w:pPr>
        <w:jc w:val="center"/>
        <w:rPr>
          <w:rFonts w:ascii="Calibri" w:hAnsi="Calibri" w:cs="Calibri"/>
          <w:b/>
          <w:color w:val="000000" w:themeColor="text1"/>
          <w:sz w:val="28"/>
          <w:szCs w:val="28"/>
        </w:rPr>
      </w:pPr>
      <w:r w:rsidRPr="00092EEC">
        <w:rPr>
          <w:rFonts w:ascii="Calibri" w:hAnsi="Calibri" w:cs="Calibri"/>
          <w:b/>
          <w:color w:val="000000" w:themeColor="text1"/>
          <w:sz w:val="28"/>
          <w:szCs w:val="28"/>
        </w:rPr>
        <w:t>Networking/Bidders Conference</w:t>
      </w:r>
      <w:r w:rsidR="008B5AFB" w:rsidRPr="00092EEC">
        <w:rPr>
          <w:rFonts w:ascii="Calibri" w:hAnsi="Calibri" w:cs="Calibri"/>
          <w:b/>
          <w:color w:val="000000" w:themeColor="text1"/>
          <w:sz w:val="28"/>
          <w:szCs w:val="28"/>
        </w:rPr>
        <w:t xml:space="preserve"> Held </w:t>
      </w:r>
      <w:r w:rsidR="002C6AFC">
        <w:rPr>
          <w:rFonts w:ascii="Calibri" w:hAnsi="Calibri" w:cs="Calibri"/>
          <w:b/>
          <w:color w:val="000000" w:themeColor="text1"/>
          <w:sz w:val="28"/>
          <w:szCs w:val="28"/>
        </w:rPr>
        <w:t xml:space="preserve">April 1, </w:t>
      </w:r>
      <w:r w:rsidR="00942E52" w:rsidRPr="00092EEC">
        <w:rPr>
          <w:rFonts w:ascii="Calibri" w:hAnsi="Calibri" w:cs="Calibri"/>
          <w:b/>
          <w:color w:val="000000" w:themeColor="text1"/>
          <w:sz w:val="28"/>
          <w:szCs w:val="28"/>
        </w:rPr>
        <w:t>2025</w:t>
      </w:r>
    </w:p>
    <w:p w14:paraId="0C1D3466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788FE3E3" w14:textId="77777777" w:rsidTr="00C367AB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331FDE7B" w:rsidR="00985AE1" w:rsidRPr="00C367AB" w:rsidRDefault="00985AE1" w:rsidP="00D34403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D34403">
              <w:rPr>
                <w:rFonts w:ascii="Calibri" w:hAnsi="Calibri" w:cs="Calibri"/>
                <w:b/>
                <w:sz w:val="28"/>
                <w:szCs w:val="28"/>
              </w:rPr>
              <w:t xml:space="preserve">eral Services Agency (GSA), </w:t>
            </w:r>
            <w:r w:rsidR="00D34403" w:rsidRPr="00942E5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RF</w:t>
            </w:r>
            <w:r w:rsidR="008A60BD" w:rsidRPr="00942E5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Q</w:t>
            </w:r>
            <w:r w:rsidRPr="00942E5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</w:t>
            </w:r>
            <w:r w:rsidR="002E5490" w:rsidRPr="00942E5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Bidders Conference</w:t>
            </w:r>
            <w:r w:rsidR="005A1278" w:rsidRPr="00942E5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Attende</w:t>
            </w:r>
            <w:r w:rsidR="002568B0" w:rsidRPr="00942E5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es</w:t>
            </w:r>
            <w:r w:rsidR="00D34403" w:rsidRPr="00942E5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List</w:t>
            </w:r>
            <w:r w:rsidRPr="00942E5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D34403" w:rsidRPr="00942E5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SLEB Vendor Database.  This </w:t>
            </w:r>
            <w:r w:rsidR="008A60BD" w:rsidRPr="00942E5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RFQ</w:t>
            </w:r>
            <w:r w:rsidRPr="00942E52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e</w:t>
            </w:r>
            <w:r w:rsidR="009A343C" w:rsidRPr="009A343C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GSA Contracting Opportunities website located at </w:t>
            </w:r>
            <w:hyperlink r:id="rId13" w:history="1">
              <w:r w:rsidR="004E55D5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4E55D5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432679DE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361E23F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56D7A1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79B22F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259931A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011297E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15B4B25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65EA16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57640035" w14:textId="77777777" w:rsidR="002041C1" w:rsidRDefault="002041C1" w:rsidP="00D34403">
      <w:pPr>
        <w:rPr>
          <w:rFonts w:ascii="Calibri" w:hAnsi="Calibri" w:cs="Calibri"/>
          <w:sz w:val="20"/>
        </w:rPr>
      </w:pPr>
    </w:p>
    <w:p w14:paraId="3268C5C6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78781292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16D5C7B" w14:textId="4F14BB4F" w:rsidR="00ED5291" w:rsidRPr="0062630A" w:rsidRDefault="00C07EB4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5F87A5C" wp14:editId="0112F384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B81B4D2" w14:textId="77777777" w:rsidR="00ED5291" w:rsidRDefault="00ED5291" w:rsidP="00ED5291">
      <w:pPr>
        <w:ind w:left="2520"/>
        <w:rPr>
          <w:rFonts w:ascii="Calibri" w:hAnsi="Calibri" w:cs="Calibri"/>
          <w:color w:val="008000"/>
          <w:sz w:val="20"/>
        </w:rPr>
        <w:sectPr w:rsidR="00ED5291" w:rsidSect="000655C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4461B307" w14:textId="0C69E196" w:rsidR="00DD5A33" w:rsidRDefault="00DD5A33" w:rsidP="00E6575A">
      <w:pPr>
        <w:keepNext/>
        <w:spacing w:after="120"/>
        <w:rPr>
          <w:rFonts w:ascii="Calibri" w:hAnsi="Calibri" w:cs="Calibri"/>
        </w:rPr>
      </w:pPr>
      <w:r w:rsidRPr="00985AE1">
        <w:rPr>
          <w:rFonts w:ascii="Calibri" w:hAnsi="Calibri" w:cs="Calibri"/>
        </w:rPr>
        <w:lastRenderedPageBreak/>
        <w:t xml:space="preserve">The following participants </w:t>
      </w:r>
      <w:r w:rsidR="005B654C">
        <w:rPr>
          <w:rFonts w:ascii="Calibri" w:hAnsi="Calibri" w:cs="Calibri"/>
        </w:rPr>
        <w:t>attended the Bidders Conference</w:t>
      </w:r>
      <w:r w:rsidRPr="00985AE1">
        <w:rPr>
          <w:rFonts w:ascii="Calibri" w:hAnsi="Calibri" w:cs="Calibri"/>
        </w:rPr>
        <w:t>:</w:t>
      </w:r>
      <w:r w:rsidR="004F7EFE">
        <w:rPr>
          <w:rFonts w:ascii="Calibri" w:hAnsi="Calibri" w:cs="Calibri"/>
        </w:rPr>
        <w:t xml:space="preserve"> </w:t>
      </w:r>
    </w:p>
    <w:p w14:paraId="6139D005" w14:textId="77777777" w:rsidR="00784FE4" w:rsidRPr="00985AE1" w:rsidRDefault="00784FE4" w:rsidP="00E6575A">
      <w:pPr>
        <w:keepNext/>
        <w:spacing w:after="120"/>
        <w:rPr>
          <w:rFonts w:ascii="Calibri" w:hAnsi="Calibri" w:cs="Calibri"/>
        </w:rPr>
      </w:pPr>
    </w:p>
    <w:tbl>
      <w:tblPr>
        <w:tblW w:w="111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0"/>
        <w:gridCol w:w="3564"/>
        <w:gridCol w:w="3072"/>
        <w:gridCol w:w="18"/>
        <w:gridCol w:w="3870"/>
        <w:gridCol w:w="18"/>
      </w:tblGrid>
      <w:tr w:rsidR="00530140" w:rsidRPr="00D02D8B" w14:paraId="21F29C3B" w14:textId="77777777" w:rsidTr="003F3193">
        <w:trPr>
          <w:cantSplit/>
          <w:tblHeader/>
          <w:jc w:val="center"/>
        </w:trPr>
        <w:tc>
          <w:tcPr>
            <w:tcW w:w="630" w:type="dxa"/>
            <w:tcBorders>
              <w:top w:val="nil"/>
              <w:left w:val="nil"/>
            </w:tcBorders>
          </w:tcPr>
          <w:p w14:paraId="731DF792" w14:textId="77777777" w:rsidR="00DD5A33" w:rsidRPr="00D02D8B" w:rsidRDefault="00DD5A33">
            <w:pPr>
              <w:keepNext/>
              <w:rPr>
                <w:rFonts w:asciiTheme="minorHAnsi" w:hAnsiTheme="minorHAnsi" w:cstheme="minorHAnsi"/>
                <w:sz w:val="20"/>
              </w:rPr>
            </w:pPr>
          </w:p>
          <w:p w14:paraId="5FAF88AF" w14:textId="77777777" w:rsidR="00530140" w:rsidRPr="00D02D8B" w:rsidRDefault="00530140" w:rsidP="00711E1A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Align w:val="center"/>
          </w:tcPr>
          <w:p w14:paraId="6C1B8A19" w14:textId="77777777" w:rsidR="00530140" w:rsidRPr="00D02D8B" w:rsidRDefault="00530140">
            <w:pPr>
              <w:jc w:val="center"/>
              <w:rPr>
                <w:rFonts w:asciiTheme="minorHAnsi" w:hAnsiTheme="minorHAnsi" w:cstheme="minorHAnsi"/>
                <w:b/>
                <w:szCs w:val="26"/>
              </w:rPr>
            </w:pPr>
            <w:r w:rsidRPr="00D02D8B">
              <w:rPr>
                <w:rFonts w:asciiTheme="minorHAnsi" w:hAnsiTheme="minorHAnsi" w:cstheme="minorHAnsi"/>
                <w:b/>
                <w:szCs w:val="26"/>
              </w:rPr>
              <w:t>Company Name / Address</w:t>
            </w:r>
          </w:p>
        </w:tc>
        <w:tc>
          <w:tcPr>
            <w:tcW w:w="3090" w:type="dxa"/>
            <w:gridSpan w:val="2"/>
            <w:vAlign w:val="center"/>
          </w:tcPr>
          <w:p w14:paraId="778DC9D4" w14:textId="77777777" w:rsidR="00530140" w:rsidRPr="00D02D8B" w:rsidRDefault="00530140">
            <w:pPr>
              <w:jc w:val="center"/>
              <w:rPr>
                <w:rFonts w:asciiTheme="minorHAnsi" w:hAnsiTheme="minorHAnsi" w:cstheme="minorHAnsi"/>
                <w:b/>
                <w:szCs w:val="26"/>
              </w:rPr>
            </w:pPr>
            <w:r w:rsidRPr="00D02D8B">
              <w:rPr>
                <w:rFonts w:asciiTheme="minorHAnsi" w:hAnsiTheme="minorHAnsi" w:cstheme="minorHAnsi"/>
                <w:b/>
                <w:szCs w:val="26"/>
              </w:rPr>
              <w:t>Representative</w:t>
            </w:r>
          </w:p>
        </w:tc>
        <w:tc>
          <w:tcPr>
            <w:tcW w:w="3888" w:type="dxa"/>
            <w:gridSpan w:val="2"/>
            <w:vAlign w:val="center"/>
          </w:tcPr>
          <w:p w14:paraId="1584C7D3" w14:textId="77777777" w:rsidR="00530140" w:rsidRPr="00D02D8B" w:rsidRDefault="00530140">
            <w:pPr>
              <w:jc w:val="center"/>
              <w:rPr>
                <w:rFonts w:asciiTheme="minorHAnsi" w:hAnsiTheme="minorHAnsi" w:cstheme="minorHAnsi"/>
                <w:b/>
                <w:szCs w:val="26"/>
              </w:rPr>
            </w:pPr>
            <w:r w:rsidRPr="00D02D8B">
              <w:rPr>
                <w:rFonts w:asciiTheme="minorHAnsi" w:hAnsiTheme="minorHAnsi" w:cstheme="minorHAnsi"/>
                <w:b/>
                <w:szCs w:val="26"/>
              </w:rPr>
              <w:t>Contact Information</w:t>
            </w:r>
          </w:p>
        </w:tc>
      </w:tr>
      <w:tr w:rsidR="00530140" w:rsidRPr="00D02D8B" w14:paraId="5CBBDC46" w14:textId="77777777" w:rsidTr="003F3193">
        <w:trPr>
          <w:jc w:val="center"/>
        </w:trPr>
        <w:tc>
          <w:tcPr>
            <w:tcW w:w="630" w:type="dxa"/>
            <w:vMerge w:val="restart"/>
          </w:tcPr>
          <w:p w14:paraId="73604E36" w14:textId="77777777" w:rsidR="00530140" w:rsidRPr="00D02D8B" w:rsidRDefault="00530140" w:rsidP="00711E1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491D44" w14:textId="77777777" w:rsidR="002C6AFC" w:rsidRPr="00D02D8B" w:rsidRDefault="002C6AFC" w:rsidP="002C6AFC">
            <w:pPr>
              <w:pStyle w:val="Header"/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Blaisdell's Business Products</w:t>
            </w:r>
          </w:p>
          <w:p w14:paraId="14F48A2E" w14:textId="77777777" w:rsidR="002C6AFC" w:rsidRPr="00D02D8B" w:rsidRDefault="002C6AFC" w:rsidP="002C6AFC">
            <w:pPr>
              <w:pStyle w:val="Header"/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 xml:space="preserve">7677 </w:t>
            </w:r>
            <w:proofErr w:type="spellStart"/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Oakport</w:t>
            </w:r>
            <w:proofErr w:type="spellEnd"/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 xml:space="preserve"> </w:t>
            </w:r>
            <w:proofErr w:type="gramStart"/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Street, #</w:t>
            </w:r>
            <w:proofErr w:type="gramEnd"/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805</w:t>
            </w:r>
          </w:p>
          <w:p w14:paraId="71B7A514" w14:textId="0465BD56" w:rsidR="00402D5C" w:rsidRPr="00D02D8B" w:rsidRDefault="002C6AFC" w:rsidP="002C6AFC">
            <w:pPr>
              <w:pStyle w:val="Header"/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Oakland, CA 94621</w:t>
            </w:r>
          </w:p>
        </w:tc>
        <w:tc>
          <w:tcPr>
            <w:tcW w:w="3090" w:type="dxa"/>
            <w:gridSpan w:val="2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44EF92" w14:textId="6576A028" w:rsidR="00634894" w:rsidRPr="00D02D8B" w:rsidRDefault="00963058" w:rsidP="00530140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 xml:space="preserve">Cheryl Pallas </w:t>
            </w: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A77EE4" w14:textId="6876CCA9" w:rsidR="00530140" w:rsidRPr="00D02D8B" w:rsidRDefault="00530140" w:rsidP="00634894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 xml:space="preserve">Phone: </w:t>
            </w:r>
            <w:r w:rsidR="00963058" w:rsidRPr="00D02D8B">
              <w:rPr>
                <w:rFonts w:asciiTheme="minorHAnsi" w:hAnsiTheme="minorHAnsi" w:cstheme="minorHAnsi"/>
                <w:color w:val="000000" w:themeColor="text1"/>
                <w:sz w:val="20"/>
              </w:rPr>
              <w:t>510-483-3600</w:t>
            </w:r>
          </w:p>
        </w:tc>
      </w:tr>
      <w:tr w:rsidR="00530140" w:rsidRPr="00D02D8B" w14:paraId="4125947A" w14:textId="77777777" w:rsidTr="003F3193">
        <w:trPr>
          <w:jc w:val="center"/>
        </w:trPr>
        <w:tc>
          <w:tcPr>
            <w:tcW w:w="630" w:type="dxa"/>
            <w:vMerge/>
          </w:tcPr>
          <w:p w14:paraId="2DFE5567" w14:textId="77777777" w:rsidR="00530140" w:rsidRPr="00D02D8B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1F2072" w14:textId="77777777" w:rsidR="00530140" w:rsidRPr="00D02D8B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gridSpan w:val="2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2C6896" w14:textId="77777777" w:rsidR="00530140" w:rsidRPr="00D02D8B" w:rsidRDefault="00530140" w:rsidP="00530140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B54505" w14:textId="3AFE6C49" w:rsidR="00530140" w:rsidRPr="00D02D8B" w:rsidRDefault="00530140" w:rsidP="006A2053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 xml:space="preserve">E-Mail: </w:t>
            </w:r>
            <w:hyperlink r:id="rId19" w:tgtFrame="_blank" w:tooltip="mailto:cpallas@blaisdells.com" w:history="1">
              <w:r w:rsidR="00963058" w:rsidRPr="00D02D8B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u w:val="none"/>
                </w:rPr>
                <w:t>cpallas@blaisdells.com</w:t>
              </w:r>
            </w:hyperlink>
            <w:r w:rsidR="00963058" w:rsidRPr="00D02D8B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 </w:t>
            </w:r>
          </w:p>
        </w:tc>
      </w:tr>
      <w:tr w:rsidR="00530140" w:rsidRPr="00D02D8B" w14:paraId="4680F63B" w14:textId="77777777" w:rsidTr="003F3193">
        <w:trPr>
          <w:jc w:val="center"/>
        </w:trPr>
        <w:tc>
          <w:tcPr>
            <w:tcW w:w="630" w:type="dxa"/>
            <w:vMerge/>
          </w:tcPr>
          <w:p w14:paraId="59BDE6FB" w14:textId="77777777" w:rsidR="00530140" w:rsidRPr="00D02D8B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532324" w14:textId="77777777" w:rsidR="00530140" w:rsidRPr="00D02D8B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gridSpan w:val="2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7814DD" w14:textId="77777777" w:rsidR="00530140" w:rsidRPr="00D02D8B" w:rsidRDefault="00530140" w:rsidP="00530140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C534A2" w14:textId="0E9051D2" w:rsidR="00530140" w:rsidRPr="00D02D8B" w:rsidRDefault="00530140" w:rsidP="00634894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 xml:space="preserve">Prime Contractor: </w:t>
            </w:r>
            <w:r w:rsidR="00DE36C0" w:rsidRPr="00D02D8B">
              <w:rPr>
                <w:rFonts w:asciiTheme="minorHAnsi" w:hAnsiTheme="minorHAnsi" w:cstheme="minorHAnsi"/>
                <w:sz w:val="20"/>
              </w:rPr>
              <w:t>Yes</w:t>
            </w:r>
          </w:p>
        </w:tc>
      </w:tr>
      <w:tr w:rsidR="00530140" w:rsidRPr="00D02D8B" w14:paraId="6E74D7EC" w14:textId="77777777" w:rsidTr="003F3193">
        <w:trPr>
          <w:jc w:val="center"/>
        </w:trPr>
        <w:tc>
          <w:tcPr>
            <w:tcW w:w="630" w:type="dxa"/>
            <w:vMerge/>
          </w:tcPr>
          <w:p w14:paraId="5C7304EE" w14:textId="77777777" w:rsidR="00530140" w:rsidRPr="00D02D8B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9113F3" w14:textId="77777777" w:rsidR="00530140" w:rsidRPr="00D02D8B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gridSpan w:val="2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B723ED" w14:textId="77777777" w:rsidR="00530140" w:rsidRPr="00D02D8B" w:rsidRDefault="00530140" w:rsidP="00530140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E9FBFD" w14:textId="0F57ADC4" w:rsidR="00530140" w:rsidRPr="00D02D8B" w:rsidRDefault="00530140" w:rsidP="00634894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>Subcontractor:</w:t>
            </w:r>
            <w:r w:rsidR="00E63A00" w:rsidRPr="00D02D8B">
              <w:rPr>
                <w:rFonts w:asciiTheme="minorHAnsi" w:hAnsiTheme="minorHAnsi" w:cstheme="minorHAnsi"/>
                <w:sz w:val="20"/>
              </w:rPr>
              <w:t xml:space="preserve"> No</w:t>
            </w:r>
          </w:p>
        </w:tc>
      </w:tr>
      <w:tr w:rsidR="00530140" w:rsidRPr="00D02D8B" w14:paraId="01642041" w14:textId="77777777" w:rsidTr="003F3193">
        <w:trPr>
          <w:jc w:val="center"/>
        </w:trPr>
        <w:tc>
          <w:tcPr>
            <w:tcW w:w="630" w:type="dxa"/>
            <w:vMerge/>
          </w:tcPr>
          <w:p w14:paraId="138C6FB9" w14:textId="77777777" w:rsidR="00530140" w:rsidRPr="00D02D8B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A6D0C5" w14:textId="77777777" w:rsidR="00530140" w:rsidRPr="00D02D8B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gridSpan w:val="2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A3D0C2" w14:textId="77777777" w:rsidR="00530140" w:rsidRPr="00D02D8B" w:rsidRDefault="00530140" w:rsidP="00530140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8C8F59" w14:textId="0ACF8E8C" w:rsidR="00530140" w:rsidRPr="00D02D8B" w:rsidRDefault="00530140" w:rsidP="00634894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 xml:space="preserve">Certified SLEB: </w:t>
            </w:r>
            <w:r w:rsidR="00DE36C0" w:rsidRPr="00D02D8B">
              <w:rPr>
                <w:rFonts w:asciiTheme="minorHAnsi" w:hAnsiTheme="minorHAnsi" w:cstheme="minorHAnsi"/>
                <w:sz w:val="20"/>
              </w:rPr>
              <w:t>Yes</w:t>
            </w:r>
          </w:p>
        </w:tc>
      </w:tr>
      <w:tr w:rsidR="000655C4" w:rsidRPr="00D02D8B" w14:paraId="0D5FDAD8" w14:textId="77777777" w:rsidTr="003F3193">
        <w:trPr>
          <w:jc w:val="center"/>
        </w:trPr>
        <w:tc>
          <w:tcPr>
            <w:tcW w:w="630" w:type="dxa"/>
            <w:vMerge w:val="restart"/>
          </w:tcPr>
          <w:p w14:paraId="793605B2" w14:textId="77777777" w:rsidR="000655C4" w:rsidRPr="00D02D8B" w:rsidRDefault="000655C4" w:rsidP="000655C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08CE45" w14:textId="77777777" w:rsidR="002C6AFC" w:rsidRPr="00D02D8B" w:rsidRDefault="002C6AFC" w:rsidP="002C6AFC">
            <w:pPr>
              <w:pStyle w:val="Header"/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Blaisdell's Business Products</w:t>
            </w:r>
          </w:p>
          <w:p w14:paraId="67DDF4D8" w14:textId="77777777" w:rsidR="002C6AFC" w:rsidRPr="00D02D8B" w:rsidRDefault="002C6AFC" w:rsidP="002C6AFC">
            <w:pPr>
              <w:pStyle w:val="Header"/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 xml:space="preserve">7677 </w:t>
            </w:r>
            <w:proofErr w:type="spellStart"/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Oakport</w:t>
            </w:r>
            <w:proofErr w:type="spellEnd"/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 xml:space="preserve"> </w:t>
            </w:r>
            <w:proofErr w:type="gramStart"/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Street, #</w:t>
            </w:r>
            <w:proofErr w:type="gramEnd"/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805</w:t>
            </w:r>
          </w:p>
          <w:p w14:paraId="27F59651" w14:textId="4907031F" w:rsidR="006F5D1D" w:rsidRPr="00D02D8B" w:rsidRDefault="002C6AFC" w:rsidP="002C6AFC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Oakland, CA 94621</w:t>
            </w:r>
          </w:p>
        </w:tc>
        <w:tc>
          <w:tcPr>
            <w:tcW w:w="3090" w:type="dxa"/>
            <w:gridSpan w:val="2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94568E" w14:textId="67BF47DE" w:rsidR="000655C4" w:rsidRPr="00D02D8B" w:rsidRDefault="006F5D1D" w:rsidP="000655C4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Michael Witt</w:t>
            </w: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C930BF" w14:textId="25B4870E" w:rsidR="000655C4" w:rsidRPr="00D02D8B" w:rsidRDefault="000655C4" w:rsidP="000655C4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 xml:space="preserve">Phone: </w:t>
            </w:r>
            <w:r w:rsidR="002C6AFC" w:rsidRPr="00D02D8B">
              <w:rPr>
                <w:rFonts w:asciiTheme="minorHAnsi" w:hAnsiTheme="minorHAnsi" w:cstheme="minorHAnsi"/>
                <w:color w:val="000000" w:themeColor="text1"/>
                <w:sz w:val="20"/>
              </w:rPr>
              <w:t>510-483-3600</w:t>
            </w:r>
          </w:p>
        </w:tc>
      </w:tr>
      <w:tr w:rsidR="000655C4" w:rsidRPr="00D02D8B" w14:paraId="212749AB" w14:textId="77777777" w:rsidTr="003F3193">
        <w:trPr>
          <w:jc w:val="center"/>
        </w:trPr>
        <w:tc>
          <w:tcPr>
            <w:tcW w:w="630" w:type="dxa"/>
            <w:vMerge/>
          </w:tcPr>
          <w:p w14:paraId="315B4093" w14:textId="77777777" w:rsidR="000655C4" w:rsidRPr="00D02D8B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C91269" w14:textId="77777777" w:rsidR="000655C4" w:rsidRPr="00D02D8B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090" w:type="dxa"/>
            <w:gridSpan w:val="2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D3F2CE" w14:textId="77777777" w:rsidR="000655C4" w:rsidRPr="00D02D8B" w:rsidRDefault="000655C4" w:rsidP="000655C4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168633" w14:textId="4347400A" w:rsidR="000655C4" w:rsidRPr="00D02D8B" w:rsidRDefault="000655C4" w:rsidP="000655C4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 xml:space="preserve">E-Mail: </w:t>
            </w:r>
            <w:hyperlink r:id="rId20" w:history="1">
              <w:r w:rsidR="006F5D1D" w:rsidRPr="00D02D8B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u w:val="none"/>
                </w:rPr>
                <w:t>michaelwitt@blaisdells.com</w:t>
              </w:r>
            </w:hyperlink>
            <w:r w:rsidR="006F5D1D" w:rsidRPr="00D02D8B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 </w:t>
            </w:r>
          </w:p>
        </w:tc>
      </w:tr>
      <w:tr w:rsidR="000655C4" w:rsidRPr="00D02D8B" w14:paraId="51B061CC" w14:textId="77777777" w:rsidTr="003F3193">
        <w:trPr>
          <w:jc w:val="center"/>
        </w:trPr>
        <w:tc>
          <w:tcPr>
            <w:tcW w:w="630" w:type="dxa"/>
            <w:vMerge/>
          </w:tcPr>
          <w:p w14:paraId="7B41DCB7" w14:textId="77777777" w:rsidR="000655C4" w:rsidRPr="00D02D8B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BD5025" w14:textId="77777777" w:rsidR="000655C4" w:rsidRPr="00D02D8B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090" w:type="dxa"/>
            <w:gridSpan w:val="2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B85211" w14:textId="77777777" w:rsidR="000655C4" w:rsidRPr="00D02D8B" w:rsidRDefault="000655C4" w:rsidP="000655C4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31199D" w14:textId="74805B37" w:rsidR="000655C4" w:rsidRPr="00D02D8B" w:rsidRDefault="000655C4" w:rsidP="000655C4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 xml:space="preserve">Prime Contractor: </w:t>
            </w:r>
            <w:r w:rsidR="009A389F" w:rsidRPr="00D02D8B">
              <w:rPr>
                <w:rFonts w:asciiTheme="minorHAnsi" w:hAnsiTheme="minorHAnsi" w:cstheme="minorHAnsi"/>
                <w:sz w:val="20"/>
              </w:rPr>
              <w:t>Yes</w:t>
            </w:r>
          </w:p>
        </w:tc>
      </w:tr>
      <w:tr w:rsidR="000655C4" w:rsidRPr="00D02D8B" w14:paraId="3A5DD0BC" w14:textId="77777777" w:rsidTr="003F3193">
        <w:trPr>
          <w:jc w:val="center"/>
        </w:trPr>
        <w:tc>
          <w:tcPr>
            <w:tcW w:w="630" w:type="dxa"/>
            <w:vMerge/>
          </w:tcPr>
          <w:p w14:paraId="76A49DB5" w14:textId="77777777" w:rsidR="000655C4" w:rsidRPr="00D02D8B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43175A" w14:textId="77777777" w:rsidR="000655C4" w:rsidRPr="00D02D8B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090" w:type="dxa"/>
            <w:gridSpan w:val="2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E38F11" w14:textId="77777777" w:rsidR="000655C4" w:rsidRPr="00D02D8B" w:rsidRDefault="000655C4" w:rsidP="000655C4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F461EF" w14:textId="139F6D62" w:rsidR="000655C4" w:rsidRPr="00D02D8B" w:rsidRDefault="000655C4" w:rsidP="000655C4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>Subcontractor:</w:t>
            </w:r>
            <w:r w:rsidR="00E63A00" w:rsidRPr="00D02D8B">
              <w:rPr>
                <w:rFonts w:asciiTheme="minorHAnsi" w:hAnsiTheme="minorHAnsi" w:cstheme="minorHAnsi"/>
                <w:sz w:val="20"/>
              </w:rPr>
              <w:t xml:space="preserve"> No</w:t>
            </w:r>
          </w:p>
        </w:tc>
      </w:tr>
      <w:tr w:rsidR="000655C4" w:rsidRPr="00D02D8B" w14:paraId="6A583B0A" w14:textId="77777777" w:rsidTr="003F3193">
        <w:trPr>
          <w:jc w:val="center"/>
        </w:trPr>
        <w:tc>
          <w:tcPr>
            <w:tcW w:w="630" w:type="dxa"/>
            <w:vMerge/>
          </w:tcPr>
          <w:p w14:paraId="3C1D9E01" w14:textId="77777777" w:rsidR="000655C4" w:rsidRPr="00D02D8B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436C45" w14:textId="77777777" w:rsidR="000655C4" w:rsidRPr="00D02D8B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090" w:type="dxa"/>
            <w:gridSpan w:val="2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9D8016" w14:textId="77777777" w:rsidR="000655C4" w:rsidRPr="00D02D8B" w:rsidRDefault="000655C4" w:rsidP="000655C4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47B0D8" w14:textId="77A38374" w:rsidR="000655C4" w:rsidRPr="00D02D8B" w:rsidRDefault="000655C4" w:rsidP="000655C4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 xml:space="preserve">Certified SLEB: </w:t>
            </w:r>
            <w:r w:rsidR="009A389F" w:rsidRPr="00D02D8B">
              <w:rPr>
                <w:rFonts w:asciiTheme="minorHAnsi" w:hAnsiTheme="minorHAnsi" w:cstheme="minorHAnsi"/>
                <w:sz w:val="20"/>
              </w:rPr>
              <w:t>Yes</w:t>
            </w:r>
          </w:p>
        </w:tc>
      </w:tr>
      <w:tr w:rsidR="000655C4" w:rsidRPr="00D02D8B" w14:paraId="51B4056C" w14:textId="77777777" w:rsidTr="003F3193">
        <w:trPr>
          <w:jc w:val="center"/>
        </w:trPr>
        <w:tc>
          <w:tcPr>
            <w:tcW w:w="630" w:type="dxa"/>
            <w:vMerge w:val="restart"/>
          </w:tcPr>
          <w:p w14:paraId="55DDD00A" w14:textId="77777777" w:rsidR="000655C4" w:rsidRPr="00D02D8B" w:rsidRDefault="000655C4" w:rsidP="00784FE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802072" w14:textId="77777777" w:rsidR="002C6AFC" w:rsidRPr="00D02D8B" w:rsidRDefault="00BC6BCB" w:rsidP="00BC6BCB">
            <w:pPr>
              <w:pStyle w:val="Header"/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Blaisdell's Business Products</w:t>
            </w:r>
          </w:p>
          <w:p w14:paraId="43754292" w14:textId="1160E6BA" w:rsidR="002C6AFC" w:rsidRPr="00D02D8B" w:rsidRDefault="00BC6BCB" w:rsidP="00BC6BCB">
            <w:pPr>
              <w:pStyle w:val="Header"/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 xml:space="preserve">7677 </w:t>
            </w:r>
            <w:proofErr w:type="spellStart"/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Oakport</w:t>
            </w:r>
            <w:proofErr w:type="spellEnd"/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 xml:space="preserve"> </w:t>
            </w:r>
            <w:proofErr w:type="gramStart"/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Street, #</w:t>
            </w:r>
            <w:proofErr w:type="gramEnd"/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805</w:t>
            </w:r>
          </w:p>
          <w:p w14:paraId="7CF75270" w14:textId="49399D9F" w:rsidR="000655C4" w:rsidRPr="00D02D8B" w:rsidRDefault="00BC6BCB" w:rsidP="00BC6BCB">
            <w:pPr>
              <w:pStyle w:val="Header"/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Oakland, CA 94621</w:t>
            </w:r>
          </w:p>
        </w:tc>
        <w:tc>
          <w:tcPr>
            <w:tcW w:w="3090" w:type="dxa"/>
            <w:gridSpan w:val="2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22A0D4" w14:textId="74E1FFD3" w:rsidR="000655C4" w:rsidRPr="00D02D8B" w:rsidRDefault="00995965" w:rsidP="000655C4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Margee Witt</w:t>
            </w: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80AE85" w14:textId="19ADF563" w:rsidR="000655C4" w:rsidRPr="00D02D8B" w:rsidRDefault="000655C4" w:rsidP="000655C4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 xml:space="preserve">Phone: </w:t>
            </w:r>
            <w:r w:rsidR="002C6AFC" w:rsidRPr="00D02D8B">
              <w:rPr>
                <w:rFonts w:asciiTheme="minorHAnsi" w:hAnsiTheme="minorHAnsi" w:cstheme="minorHAnsi"/>
                <w:color w:val="000000" w:themeColor="text1"/>
                <w:sz w:val="20"/>
              </w:rPr>
              <w:t>510-483-3600</w:t>
            </w:r>
          </w:p>
        </w:tc>
      </w:tr>
      <w:tr w:rsidR="000655C4" w:rsidRPr="00D02D8B" w14:paraId="09057243" w14:textId="77777777" w:rsidTr="003F3193">
        <w:trPr>
          <w:jc w:val="center"/>
        </w:trPr>
        <w:tc>
          <w:tcPr>
            <w:tcW w:w="630" w:type="dxa"/>
            <w:vMerge/>
          </w:tcPr>
          <w:p w14:paraId="0240E9AA" w14:textId="77777777" w:rsidR="000655C4" w:rsidRPr="00D02D8B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50C1AD" w14:textId="77777777" w:rsidR="000655C4" w:rsidRPr="00D02D8B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3090" w:type="dxa"/>
            <w:gridSpan w:val="2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22D60E" w14:textId="77777777" w:rsidR="000655C4" w:rsidRPr="00D02D8B" w:rsidRDefault="000655C4" w:rsidP="000655C4">
            <w:pPr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7A9726" w14:textId="45BC0734" w:rsidR="000655C4" w:rsidRPr="00D02D8B" w:rsidRDefault="000655C4" w:rsidP="000655C4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 xml:space="preserve">E-Mail: </w:t>
            </w:r>
            <w:hyperlink r:id="rId21" w:tgtFrame="_blank" w:tooltip="mailto:mwitt@blaisdells.com" w:history="1">
              <w:r w:rsidR="006F5D1D" w:rsidRPr="00D02D8B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u w:val="none"/>
                </w:rPr>
                <w:t>mwitt@blaisdells.com</w:t>
              </w:r>
            </w:hyperlink>
            <w:r w:rsidR="006F5D1D" w:rsidRPr="00D02D8B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 </w:t>
            </w:r>
          </w:p>
        </w:tc>
      </w:tr>
      <w:tr w:rsidR="000655C4" w:rsidRPr="00D02D8B" w14:paraId="2DD08A21" w14:textId="77777777" w:rsidTr="003F3193">
        <w:trPr>
          <w:jc w:val="center"/>
        </w:trPr>
        <w:tc>
          <w:tcPr>
            <w:tcW w:w="630" w:type="dxa"/>
            <w:vMerge/>
          </w:tcPr>
          <w:p w14:paraId="30FD2592" w14:textId="77777777" w:rsidR="000655C4" w:rsidRPr="00D02D8B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971279" w14:textId="77777777" w:rsidR="000655C4" w:rsidRPr="00D02D8B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3090" w:type="dxa"/>
            <w:gridSpan w:val="2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ACB441" w14:textId="77777777" w:rsidR="000655C4" w:rsidRPr="00D02D8B" w:rsidRDefault="000655C4" w:rsidP="000655C4">
            <w:pPr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8BE4AC" w14:textId="401F74F9" w:rsidR="000655C4" w:rsidRPr="00D02D8B" w:rsidRDefault="000655C4" w:rsidP="000655C4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 xml:space="preserve">Prime Contractor: </w:t>
            </w:r>
            <w:r w:rsidR="00123AB9" w:rsidRPr="00D02D8B">
              <w:rPr>
                <w:rFonts w:asciiTheme="minorHAnsi" w:hAnsiTheme="minorHAnsi" w:cstheme="minorHAnsi"/>
                <w:sz w:val="20"/>
              </w:rPr>
              <w:t>Yes</w:t>
            </w:r>
          </w:p>
        </w:tc>
      </w:tr>
      <w:tr w:rsidR="000655C4" w:rsidRPr="00D02D8B" w14:paraId="4C6F877D" w14:textId="77777777" w:rsidTr="003F3193">
        <w:trPr>
          <w:jc w:val="center"/>
        </w:trPr>
        <w:tc>
          <w:tcPr>
            <w:tcW w:w="630" w:type="dxa"/>
            <w:vMerge/>
          </w:tcPr>
          <w:p w14:paraId="344FE031" w14:textId="77777777" w:rsidR="000655C4" w:rsidRPr="00D02D8B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588739" w14:textId="77777777" w:rsidR="000655C4" w:rsidRPr="00D02D8B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3090" w:type="dxa"/>
            <w:gridSpan w:val="2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48843B" w14:textId="77777777" w:rsidR="000655C4" w:rsidRPr="00D02D8B" w:rsidRDefault="000655C4" w:rsidP="000655C4">
            <w:pPr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057BE9" w14:textId="750F4947" w:rsidR="000655C4" w:rsidRPr="00D02D8B" w:rsidRDefault="000655C4" w:rsidP="000655C4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>Subcontractor:</w:t>
            </w:r>
            <w:r w:rsidR="009A389F" w:rsidRPr="00D02D8B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E63A00" w:rsidRPr="00D02D8B">
              <w:rPr>
                <w:rFonts w:asciiTheme="minorHAnsi" w:hAnsiTheme="minorHAnsi" w:cstheme="minorHAnsi"/>
                <w:sz w:val="20"/>
              </w:rPr>
              <w:t>No</w:t>
            </w:r>
          </w:p>
        </w:tc>
      </w:tr>
      <w:tr w:rsidR="000655C4" w:rsidRPr="00D02D8B" w14:paraId="60173957" w14:textId="77777777" w:rsidTr="003F3193">
        <w:trPr>
          <w:jc w:val="center"/>
        </w:trPr>
        <w:tc>
          <w:tcPr>
            <w:tcW w:w="630" w:type="dxa"/>
            <w:vMerge/>
          </w:tcPr>
          <w:p w14:paraId="6DADAB56" w14:textId="77777777" w:rsidR="000655C4" w:rsidRPr="00D02D8B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92F5C8" w14:textId="77777777" w:rsidR="000655C4" w:rsidRPr="00D02D8B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3090" w:type="dxa"/>
            <w:gridSpan w:val="2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EBD718" w14:textId="77777777" w:rsidR="000655C4" w:rsidRPr="00D02D8B" w:rsidRDefault="000655C4" w:rsidP="000655C4">
            <w:pPr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A77A9A" w14:textId="0DE9F529" w:rsidR="000655C4" w:rsidRPr="00D02D8B" w:rsidRDefault="000655C4" w:rsidP="000655C4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 xml:space="preserve">Certified SLEB: </w:t>
            </w:r>
            <w:r w:rsidR="00123AB9" w:rsidRPr="00D02D8B">
              <w:rPr>
                <w:rFonts w:asciiTheme="minorHAnsi" w:hAnsiTheme="minorHAnsi" w:cstheme="minorHAnsi"/>
                <w:sz w:val="20"/>
              </w:rPr>
              <w:t>Yes</w:t>
            </w:r>
          </w:p>
        </w:tc>
      </w:tr>
      <w:tr w:rsidR="0005700F" w:rsidRPr="00D02D8B" w14:paraId="67B30554" w14:textId="77777777" w:rsidTr="003F3193">
        <w:trPr>
          <w:jc w:val="center"/>
        </w:trPr>
        <w:tc>
          <w:tcPr>
            <w:tcW w:w="630" w:type="dxa"/>
            <w:vMerge w:val="restart"/>
          </w:tcPr>
          <w:p w14:paraId="6058AF95" w14:textId="60FB00E1" w:rsidR="0005700F" w:rsidRPr="00D02D8B" w:rsidRDefault="0005700F" w:rsidP="00784FE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54FCFC" w14:textId="77777777" w:rsidR="008C4701" w:rsidRPr="00D02D8B" w:rsidRDefault="008C4701" w:rsidP="003E66D9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</w:p>
          <w:p w14:paraId="71DF71F3" w14:textId="39950C2C" w:rsidR="00995965" w:rsidRPr="00D02D8B" w:rsidRDefault="00995965" w:rsidP="00995965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Public Purchasing Exchange (</w:t>
            </w:r>
            <w:proofErr w:type="spellStart"/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PPEx</w:t>
            </w:r>
            <w:proofErr w:type="spellEnd"/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)</w:t>
            </w:r>
          </w:p>
          <w:p w14:paraId="3AC6012F" w14:textId="5DDD491C" w:rsidR="002C6AFC" w:rsidRPr="00D02D8B" w:rsidRDefault="00995965" w:rsidP="00995965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2012 Las Trampas R</w:t>
            </w:r>
            <w:r w:rsidR="002C6AFC"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oad</w:t>
            </w:r>
          </w:p>
          <w:p w14:paraId="4554C8AF" w14:textId="5AD4D151" w:rsidR="0005700F" w:rsidRPr="00D02D8B" w:rsidRDefault="00995965" w:rsidP="00995965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Alamo, C</w:t>
            </w:r>
            <w:r w:rsidR="002C6AFC"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A</w:t>
            </w:r>
            <w:r w:rsidR="00E63A00"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 xml:space="preserve"> 94507</w:t>
            </w:r>
          </w:p>
        </w:tc>
        <w:tc>
          <w:tcPr>
            <w:tcW w:w="3090" w:type="dxa"/>
            <w:gridSpan w:val="2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A3CE71" w14:textId="76B7BDB8" w:rsidR="0005700F" w:rsidRPr="00D02D8B" w:rsidRDefault="00995965" w:rsidP="0005700F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Dave Trudnowski</w:t>
            </w: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33C256" w14:textId="164F6C89" w:rsidR="0005700F" w:rsidRPr="00D02D8B" w:rsidRDefault="0005700F" w:rsidP="0005700F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 xml:space="preserve">Phone: </w:t>
            </w:r>
            <w:r w:rsidR="00995965" w:rsidRPr="00D02D8B">
              <w:rPr>
                <w:rFonts w:asciiTheme="minorHAnsi" w:hAnsiTheme="minorHAnsi" w:cstheme="minorHAnsi"/>
                <w:color w:val="000000" w:themeColor="text1"/>
                <w:sz w:val="20"/>
              </w:rPr>
              <w:t>310-292-6800</w:t>
            </w:r>
          </w:p>
        </w:tc>
      </w:tr>
      <w:tr w:rsidR="0005700F" w:rsidRPr="00D02D8B" w14:paraId="7A29222E" w14:textId="77777777" w:rsidTr="003F3193">
        <w:trPr>
          <w:jc w:val="center"/>
        </w:trPr>
        <w:tc>
          <w:tcPr>
            <w:tcW w:w="630" w:type="dxa"/>
            <w:vMerge/>
          </w:tcPr>
          <w:p w14:paraId="189013E8" w14:textId="77777777" w:rsidR="0005700F" w:rsidRPr="00D02D8B" w:rsidRDefault="0005700F" w:rsidP="0005700F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586965" w14:textId="77777777" w:rsidR="0005700F" w:rsidRPr="00D02D8B" w:rsidRDefault="0005700F" w:rsidP="0005700F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gridSpan w:val="2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D037C8" w14:textId="77777777" w:rsidR="0005700F" w:rsidRPr="00D02D8B" w:rsidRDefault="0005700F" w:rsidP="0005700F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F8E9AB" w14:textId="038740A5" w:rsidR="0005700F" w:rsidRPr="00D02D8B" w:rsidRDefault="0005700F" w:rsidP="0005700F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 xml:space="preserve">E-Mail: </w:t>
            </w:r>
            <w:r w:rsidR="00995965" w:rsidRPr="00D02D8B">
              <w:rPr>
                <w:rFonts w:asciiTheme="minorHAnsi" w:hAnsiTheme="minorHAnsi" w:cstheme="minorHAnsi"/>
                <w:color w:val="000000" w:themeColor="text1"/>
                <w:sz w:val="20"/>
              </w:rPr>
              <w:t>davetrudnowski@ppexhub.com</w:t>
            </w:r>
          </w:p>
        </w:tc>
      </w:tr>
      <w:tr w:rsidR="0005700F" w:rsidRPr="00D02D8B" w14:paraId="32579BB4" w14:textId="77777777" w:rsidTr="003F3193">
        <w:trPr>
          <w:jc w:val="center"/>
        </w:trPr>
        <w:tc>
          <w:tcPr>
            <w:tcW w:w="630" w:type="dxa"/>
            <w:vMerge/>
          </w:tcPr>
          <w:p w14:paraId="53ECEC26" w14:textId="77777777" w:rsidR="0005700F" w:rsidRPr="00D02D8B" w:rsidRDefault="0005700F" w:rsidP="0005700F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2C5A14" w14:textId="77777777" w:rsidR="0005700F" w:rsidRPr="00D02D8B" w:rsidRDefault="0005700F" w:rsidP="0005700F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gridSpan w:val="2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8876CD" w14:textId="77777777" w:rsidR="0005700F" w:rsidRPr="00D02D8B" w:rsidRDefault="0005700F" w:rsidP="0005700F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425F87" w14:textId="65FD242D" w:rsidR="0005700F" w:rsidRPr="00D02D8B" w:rsidRDefault="0005700F" w:rsidP="0005700F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 xml:space="preserve">Prime Contractor: </w:t>
            </w:r>
          </w:p>
        </w:tc>
      </w:tr>
      <w:tr w:rsidR="0005700F" w:rsidRPr="00D02D8B" w14:paraId="3326D7D9" w14:textId="77777777" w:rsidTr="003F3193">
        <w:trPr>
          <w:jc w:val="center"/>
        </w:trPr>
        <w:tc>
          <w:tcPr>
            <w:tcW w:w="630" w:type="dxa"/>
            <w:vMerge/>
          </w:tcPr>
          <w:p w14:paraId="4754C531" w14:textId="77777777" w:rsidR="0005700F" w:rsidRPr="00D02D8B" w:rsidRDefault="0005700F" w:rsidP="0005700F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1DD407" w14:textId="77777777" w:rsidR="0005700F" w:rsidRPr="00D02D8B" w:rsidRDefault="0005700F" w:rsidP="0005700F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gridSpan w:val="2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5BC140" w14:textId="77777777" w:rsidR="0005700F" w:rsidRPr="00D02D8B" w:rsidRDefault="0005700F" w:rsidP="0005700F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116A46" w14:textId="74336031" w:rsidR="0005700F" w:rsidRPr="00D02D8B" w:rsidRDefault="0005700F" w:rsidP="0005700F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>Subcontractor:</w:t>
            </w:r>
          </w:p>
        </w:tc>
      </w:tr>
      <w:tr w:rsidR="0005700F" w:rsidRPr="00D02D8B" w14:paraId="3777B63A" w14:textId="77777777" w:rsidTr="003F3193">
        <w:trPr>
          <w:jc w:val="center"/>
        </w:trPr>
        <w:tc>
          <w:tcPr>
            <w:tcW w:w="630" w:type="dxa"/>
            <w:vMerge/>
          </w:tcPr>
          <w:p w14:paraId="6A541758" w14:textId="77777777" w:rsidR="0005700F" w:rsidRPr="00D02D8B" w:rsidRDefault="0005700F" w:rsidP="0005700F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10748B" w14:textId="77777777" w:rsidR="0005700F" w:rsidRPr="00D02D8B" w:rsidRDefault="0005700F" w:rsidP="0005700F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</w:p>
        </w:tc>
        <w:tc>
          <w:tcPr>
            <w:tcW w:w="3090" w:type="dxa"/>
            <w:gridSpan w:val="2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53CFB7" w14:textId="77777777" w:rsidR="0005700F" w:rsidRPr="00D02D8B" w:rsidRDefault="0005700F" w:rsidP="0005700F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546370" w14:textId="06969030" w:rsidR="0005700F" w:rsidRPr="00D02D8B" w:rsidRDefault="0005700F" w:rsidP="0005700F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 xml:space="preserve">Certified SLEB: </w:t>
            </w:r>
          </w:p>
        </w:tc>
      </w:tr>
      <w:tr w:rsidR="0005700F" w:rsidRPr="00D02D8B" w14:paraId="0E73E1FD" w14:textId="77777777" w:rsidTr="003F3193">
        <w:trPr>
          <w:jc w:val="center"/>
        </w:trPr>
        <w:tc>
          <w:tcPr>
            <w:tcW w:w="630" w:type="dxa"/>
            <w:vMerge w:val="restart"/>
          </w:tcPr>
          <w:p w14:paraId="69AAF8E9" w14:textId="343C45E5" w:rsidR="00541933" w:rsidRPr="00D02D8B" w:rsidRDefault="00541933" w:rsidP="00784FE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5C61A6" w14:textId="77777777" w:rsidR="002C6AFC" w:rsidRPr="00D02D8B" w:rsidRDefault="00C61D82" w:rsidP="0005700F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AAA Business Supplies &amp; Interiors</w:t>
            </w:r>
          </w:p>
          <w:p w14:paraId="0FA34460" w14:textId="106863D9" w:rsidR="0005700F" w:rsidRPr="00D02D8B" w:rsidRDefault="00C61D82" w:rsidP="0005700F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 xml:space="preserve">5776 Stoneridge Mall </w:t>
            </w:r>
            <w:proofErr w:type="gramStart"/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R</w:t>
            </w:r>
            <w:r w:rsidR="002C6AFC"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oa</w:t>
            </w: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d</w:t>
            </w:r>
            <w:r w:rsidR="002C6AFC"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,</w:t>
            </w: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 xml:space="preserve"> #</w:t>
            </w:r>
            <w:proofErr w:type="gramEnd"/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247</w:t>
            </w:r>
          </w:p>
          <w:p w14:paraId="5F1BF12A" w14:textId="3035AA1A" w:rsidR="00C61D82" w:rsidRPr="00D02D8B" w:rsidRDefault="00C61D82" w:rsidP="0005700F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Pleasanton</w:t>
            </w:r>
            <w:r w:rsidR="002C6AFC"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,</w:t>
            </w: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 xml:space="preserve"> CA 94588  </w:t>
            </w:r>
          </w:p>
        </w:tc>
        <w:tc>
          <w:tcPr>
            <w:tcW w:w="3090" w:type="dxa"/>
            <w:gridSpan w:val="2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FFAF06" w14:textId="25FF8167" w:rsidR="0005700F" w:rsidRPr="00D02D8B" w:rsidRDefault="00FE2529" w:rsidP="0005700F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Bill Jones  </w:t>
            </w: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EA600E" w14:textId="52ABF725" w:rsidR="0005700F" w:rsidRPr="00D02D8B" w:rsidRDefault="0005700F" w:rsidP="0005700F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 xml:space="preserve">Phone: </w:t>
            </w:r>
            <w:r w:rsidR="0078219A" w:rsidRPr="00D02D8B">
              <w:rPr>
                <w:rFonts w:asciiTheme="minorHAnsi" w:hAnsiTheme="minorHAnsi" w:cstheme="minorHAnsi"/>
                <w:color w:val="000000" w:themeColor="text1"/>
                <w:sz w:val="20"/>
              </w:rPr>
              <w:t>650-385</w:t>
            </w:r>
            <w:r w:rsidR="00314C39" w:rsidRPr="00D02D8B">
              <w:rPr>
                <w:rFonts w:asciiTheme="minorHAnsi" w:hAnsiTheme="minorHAnsi" w:cstheme="minorHAnsi"/>
                <w:color w:val="000000" w:themeColor="text1"/>
                <w:sz w:val="20"/>
              </w:rPr>
              <w:t>-2631  </w:t>
            </w:r>
          </w:p>
        </w:tc>
      </w:tr>
      <w:tr w:rsidR="0005700F" w:rsidRPr="00D02D8B" w14:paraId="36542D97" w14:textId="77777777" w:rsidTr="003F3193">
        <w:trPr>
          <w:jc w:val="center"/>
        </w:trPr>
        <w:tc>
          <w:tcPr>
            <w:tcW w:w="630" w:type="dxa"/>
            <w:vMerge/>
          </w:tcPr>
          <w:p w14:paraId="5AF21090" w14:textId="77777777" w:rsidR="0005700F" w:rsidRPr="00D02D8B" w:rsidRDefault="0005700F" w:rsidP="0005700F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72396F" w14:textId="77777777" w:rsidR="0005700F" w:rsidRPr="00D02D8B" w:rsidRDefault="0005700F" w:rsidP="0005700F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090" w:type="dxa"/>
            <w:gridSpan w:val="2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1217FD" w14:textId="77777777" w:rsidR="0005700F" w:rsidRPr="00D02D8B" w:rsidRDefault="0005700F" w:rsidP="0005700F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2F1561" w14:textId="6E7903F6" w:rsidR="0005700F" w:rsidRPr="00D02D8B" w:rsidRDefault="0005700F" w:rsidP="0005700F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>E-Mail:</w:t>
            </w:r>
            <w:r w:rsidRPr="00D02D8B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 </w:t>
            </w:r>
            <w:hyperlink r:id="rId22" w:tgtFrame="_blank" w:tooltip="mailto:billj@aaasolutions.com" w:history="1">
              <w:r w:rsidR="00FE2529" w:rsidRPr="00D02D8B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u w:val="none"/>
                </w:rPr>
                <w:t>billj@aaasolutions.com</w:t>
              </w:r>
            </w:hyperlink>
          </w:p>
        </w:tc>
      </w:tr>
      <w:tr w:rsidR="0005700F" w:rsidRPr="00D02D8B" w14:paraId="0418C6D0" w14:textId="77777777" w:rsidTr="003F3193">
        <w:trPr>
          <w:jc w:val="center"/>
        </w:trPr>
        <w:tc>
          <w:tcPr>
            <w:tcW w:w="630" w:type="dxa"/>
            <w:vMerge/>
          </w:tcPr>
          <w:p w14:paraId="6F09C6AC" w14:textId="77777777" w:rsidR="0005700F" w:rsidRPr="00D02D8B" w:rsidRDefault="0005700F" w:rsidP="0005700F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17A699" w14:textId="77777777" w:rsidR="0005700F" w:rsidRPr="00D02D8B" w:rsidRDefault="0005700F" w:rsidP="0005700F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090" w:type="dxa"/>
            <w:gridSpan w:val="2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5F2DFF" w14:textId="77777777" w:rsidR="0005700F" w:rsidRPr="00D02D8B" w:rsidRDefault="0005700F" w:rsidP="0005700F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74777C" w14:textId="3417E910" w:rsidR="0005700F" w:rsidRPr="00D02D8B" w:rsidRDefault="0005700F" w:rsidP="0005700F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 xml:space="preserve">Prime Contractor: </w:t>
            </w:r>
            <w:r w:rsidR="00F7690F" w:rsidRPr="00D02D8B">
              <w:rPr>
                <w:rFonts w:asciiTheme="minorHAnsi" w:hAnsiTheme="minorHAnsi" w:cstheme="minorHAnsi"/>
                <w:sz w:val="20"/>
              </w:rPr>
              <w:t>Yes</w:t>
            </w:r>
          </w:p>
        </w:tc>
      </w:tr>
      <w:tr w:rsidR="0005700F" w:rsidRPr="00D02D8B" w14:paraId="571372C9" w14:textId="77777777" w:rsidTr="003F3193">
        <w:trPr>
          <w:jc w:val="center"/>
        </w:trPr>
        <w:tc>
          <w:tcPr>
            <w:tcW w:w="630" w:type="dxa"/>
            <w:vMerge/>
          </w:tcPr>
          <w:p w14:paraId="20E30DF1" w14:textId="77777777" w:rsidR="0005700F" w:rsidRPr="00D02D8B" w:rsidRDefault="0005700F" w:rsidP="0005700F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9AA680" w14:textId="77777777" w:rsidR="0005700F" w:rsidRPr="00D02D8B" w:rsidRDefault="0005700F" w:rsidP="0005700F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090" w:type="dxa"/>
            <w:gridSpan w:val="2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F24F12" w14:textId="77777777" w:rsidR="0005700F" w:rsidRPr="00D02D8B" w:rsidRDefault="0005700F" w:rsidP="0005700F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D045D3" w14:textId="20277FA2" w:rsidR="0005700F" w:rsidRPr="00D02D8B" w:rsidRDefault="0005700F" w:rsidP="0005700F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>Subcontractor:</w:t>
            </w:r>
          </w:p>
        </w:tc>
      </w:tr>
      <w:tr w:rsidR="0005700F" w:rsidRPr="00D02D8B" w14:paraId="74D3C805" w14:textId="77777777" w:rsidTr="003F3193">
        <w:trPr>
          <w:jc w:val="center"/>
        </w:trPr>
        <w:tc>
          <w:tcPr>
            <w:tcW w:w="630" w:type="dxa"/>
            <w:vMerge/>
          </w:tcPr>
          <w:p w14:paraId="355866D3" w14:textId="77777777" w:rsidR="0005700F" w:rsidRPr="00D02D8B" w:rsidRDefault="0005700F" w:rsidP="0005700F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6D8AEA" w14:textId="77777777" w:rsidR="0005700F" w:rsidRPr="00D02D8B" w:rsidRDefault="0005700F" w:rsidP="0005700F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090" w:type="dxa"/>
            <w:gridSpan w:val="2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76F9D0" w14:textId="77777777" w:rsidR="0005700F" w:rsidRPr="00D02D8B" w:rsidRDefault="0005700F" w:rsidP="0005700F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5A935A" w14:textId="3F7C1DDD" w:rsidR="0005700F" w:rsidRPr="00D02D8B" w:rsidRDefault="0005700F" w:rsidP="0005700F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 xml:space="preserve">Certified SLEB: </w:t>
            </w:r>
            <w:r w:rsidR="00F7690F" w:rsidRPr="00D02D8B">
              <w:rPr>
                <w:rFonts w:asciiTheme="minorHAnsi" w:hAnsiTheme="minorHAnsi" w:cstheme="minorHAnsi"/>
                <w:sz w:val="20"/>
              </w:rPr>
              <w:t>Yes</w:t>
            </w:r>
          </w:p>
        </w:tc>
      </w:tr>
      <w:tr w:rsidR="002C6AFC" w:rsidRPr="00D02D8B" w14:paraId="4FE91D73" w14:textId="77777777" w:rsidTr="003F3193">
        <w:trPr>
          <w:jc w:val="center"/>
        </w:trPr>
        <w:tc>
          <w:tcPr>
            <w:tcW w:w="630" w:type="dxa"/>
            <w:vMerge w:val="restart"/>
          </w:tcPr>
          <w:p w14:paraId="436B93D2" w14:textId="21622961" w:rsidR="002C6AFC" w:rsidRPr="00D02D8B" w:rsidRDefault="002C6AFC" w:rsidP="00784FE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12B469" w14:textId="77777777" w:rsidR="002C6AFC" w:rsidRPr="00D02D8B" w:rsidRDefault="002C6AFC" w:rsidP="00123D81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AAA Business Supplies &amp; Interiors</w:t>
            </w:r>
          </w:p>
          <w:p w14:paraId="159FE0D0" w14:textId="77777777" w:rsidR="002C6AFC" w:rsidRPr="00D02D8B" w:rsidRDefault="002C6AFC" w:rsidP="00123D81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 xml:space="preserve">5776 Stoneridge Mall </w:t>
            </w:r>
            <w:proofErr w:type="gramStart"/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Road, #</w:t>
            </w:r>
            <w:proofErr w:type="gramEnd"/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247</w:t>
            </w:r>
          </w:p>
          <w:p w14:paraId="318035AC" w14:textId="77777777" w:rsidR="002C6AFC" w:rsidRPr="00D02D8B" w:rsidRDefault="002C6AFC" w:rsidP="00123D81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Pleasanton, CA 94588  </w:t>
            </w:r>
          </w:p>
        </w:tc>
        <w:tc>
          <w:tcPr>
            <w:tcW w:w="3090" w:type="dxa"/>
            <w:gridSpan w:val="2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97E479" w14:textId="585AE9A9" w:rsidR="002C6AFC" w:rsidRPr="00D02D8B" w:rsidRDefault="00E63A00" w:rsidP="00123D81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sz w:val="20"/>
              </w:rPr>
              <w:t>Steve Danziger</w:t>
            </w: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424B964" w14:textId="77777777" w:rsidR="002C6AFC" w:rsidRPr="00D02D8B" w:rsidRDefault="002C6AFC" w:rsidP="00123D81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 xml:space="preserve">Phone: </w:t>
            </w:r>
            <w:r w:rsidRPr="00D02D8B">
              <w:rPr>
                <w:rFonts w:asciiTheme="minorHAnsi" w:hAnsiTheme="minorHAnsi" w:cstheme="minorHAnsi"/>
                <w:color w:val="000000" w:themeColor="text1"/>
                <w:sz w:val="20"/>
              </w:rPr>
              <w:t>650-385-2631  </w:t>
            </w:r>
          </w:p>
        </w:tc>
      </w:tr>
      <w:tr w:rsidR="002C6AFC" w:rsidRPr="00D02D8B" w14:paraId="0000A4FD" w14:textId="77777777" w:rsidTr="003F3193">
        <w:trPr>
          <w:jc w:val="center"/>
        </w:trPr>
        <w:tc>
          <w:tcPr>
            <w:tcW w:w="630" w:type="dxa"/>
            <w:vMerge/>
          </w:tcPr>
          <w:p w14:paraId="3D1BA2BD" w14:textId="77777777" w:rsidR="002C6AFC" w:rsidRPr="00D02D8B" w:rsidRDefault="002C6AFC" w:rsidP="00123D81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3EFDF5" w14:textId="77777777" w:rsidR="002C6AFC" w:rsidRPr="00D02D8B" w:rsidRDefault="002C6AFC" w:rsidP="00123D81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090" w:type="dxa"/>
            <w:gridSpan w:val="2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A17CEA" w14:textId="77777777" w:rsidR="002C6AFC" w:rsidRPr="00D02D8B" w:rsidRDefault="002C6AFC" w:rsidP="00123D81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541FFD6" w14:textId="49DECCCB" w:rsidR="002C6AFC" w:rsidRPr="00D02D8B" w:rsidRDefault="002C6AFC" w:rsidP="00123D81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>E-Mail:</w:t>
            </w:r>
            <w:r w:rsidR="00E63A00" w:rsidRPr="00D02D8B">
              <w:rPr>
                <w:rStyle w:val="Hyperlink"/>
                <w:rFonts w:asciiTheme="minorHAnsi" w:hAnsiTheme="minorHAnsi" w:cstheme="minorHAnsi"/>
                <w:sz w:val="20"/>
                <w:u w:val="none"/>
              </w:rPr>
              <w:t xml:space="preserve"> </w:t>
            </w:r>
            <w:hyperlink r:id="rId23" w:history="1">
              <w:r w:rsidR="00E63A00" w:rsidRPr="00D02D8B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u w:val="none"/>
                </w:rPr>
                <w:t>steved@aaasolutions.com</w:t>
              </w:r>
            </w:hyperlink>
          </w:p>
        </w:tc>
      </w:tr>
      <w:tr w:rsidR="002C6AFC" w:rsidRPr="00D02D8B" w14:paraId="64295097" w14:textId="77777777" w:rsidTr="003F3193">
        <w:trPr>
          <w:jc w:val="center"/>
        </w:trPr>
        <w:tc>
          <w:tcPr>
            <w:tcW w:w="630" w:type="dxa"/>
            <w:vMerge/>
          </w:tcPr>
          <w:p w14:paraId="33C63549" w14:textId="77777777" w:rsidR="002C6AFC" w:rsidRPr="00D02D8B" w:rsidRDefault="002C6AFC" w:rsidP="00123D81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F6EDEA" w14:textId="77777777" w:rsidR="002C6AFC" w:rsidRPr="00D02D8B" w:rsidRDefault="002C6AFC" w:rsidP="00123D81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090" w:type="dxa"/>
            <w:gridSpan w:val="2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11FAB4" w14:textId="77777777" w:rsidR="002C6AFC" w:rsidRPr="00D02D8B" w:rsidRDefault="002C6AFC" w:rsidP="00123D81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CBBD48" w14:textId="77777777" w:rsidR="002C6AFC" w:rsidRPr="00D02D8B" w:rsidRDefault="002C6AFC" w:rsidP="00123D81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>Prime Contractor: Yes</w:t>
            </w:r>
          </w:p>
        </w:tc>
      </w:tr>
      <w:tr w:rsidR="002C6AFC" w:rsidRPr="00D02D8B" w14:paraId="13A20C97" w14:textId="77777777" w:rsidTr="003F3193">
        <w:trPr>
          <w:jc w:val="center"/>
        </w:trPr>
        <w:tc>
          <w:tcPr>
            <w:tcW w:w="630" w:type="dxa"/>
            <w:vMerge/>
          </w:tcPr>
          <w:p w14:paraId="20059E1A" w14:textId="77777777" w:rsidR="002C6AFC" w:rsidRPr="00D02D8B" w:rsidRDefault="002C6AFC" w:rsidP="00123D81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8F1ED8" w14:textId="77777777" w:rsidR="002C6AFC" w:rsidRPr="00D02D8B" w:rsidRDefault="002C6AFC" w:rsidP="00123D81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090" w:type="dxa"/>
            <w:gridSpan w:val="2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9EFE51" w14:textId="77777777" w:rsidR="002C6AFC" w:rsidRPr="00D02D8B" w:rsidRDefault="002C6AFC" w:rsidP="00123D81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8F2598" w14:textId="77777777" w:rsidR="002C6AFC" w:rsidRPr="00D02D8B" w:rsidRDefault="002C6AFC" w:rsidP="00123D81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>Subcontractor:</w:t>
            </w:r>
          </w:p>
        </w:tc>
      </w:tr>
      <w:tr w:rsidR="002C6AFC" w:rsidRPr="00D02D8B" w14:paraId="7FB29CDE" w14:textId="77777777" w:rsidTr="003F3193">
        <w:trPr>
          <w:jc w:val="center"/>
        </w:trPr>
        <w:tc>
          <w:tcPr>
            <w:tcW w:w="630" w:type="dxa"/>
            <w:vMerge/>
          </w:tcPr>
          <w:p w14:paraId="4AC9C490" w14:textId="77777777" w:rsidR="002C6AFC" w:rsidRPr="00D02D8B" w:rsidRDefault="002C6AFC" w:rsidP="00123D81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869BA2" w14:textId="77777777" w:rsidR="002C6AFC" w:rsidRPr="00D02D8B" w:rsidRDefault="002C6AFC" w:rsidP="00123D81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090" w:type="dxa"/>
            <w:gridSpan w:val="2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0D6F16" w14:textId="77777777" w:rsidR="002C6AFC" w:rsidRPr="00D02D8B" w:rsidRDefault="002C6AFC" w:rsidP="00123D81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6BAC02" w14:textId="77777777" w:rsidR="002C6AFC" w:rsidRPr="00D02D8B" w:rsidRDefault="002C6AFC" w:rsidP="00123D81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>Certified SLEB: Yes</w:t>
            </w:r>
          </w:p>
        </w:tc>
      </w:tr>
      <w:tr w:rsidR="002C6AFC" w:rsidRPr="00D02D8B" w14:paraId="62C2A5A2" w14:textId="77777777" w:rsidTr="003F3193">
        <w:trPr>
          <w:gridAfter w:val="1"/>
          <w:wAfter w:w="18" w:type="dxa"/>
          <w:jc w:val="center"/>
        </w:trPr>
        <w:tc>
          <w:tcPr>
            <w:tcW w:w="630" w:type="dxa"/>
            <w:vMerge w:val="restart"/>
          </w:tcPr>
          <w:p w14:paraId="0C7D0A76" w14:textId="38A62410" w:rsidR="002C6AFC" w:rsidRPr="00D02D8B" w:rsidRDefault="002C6AFC" w:rsidP="00784FE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B66249" w14:textId="3996C1D6" w:rsidR="002C6AFC" w:rsidRPr="00D02D8B" w:rsidRDefault="00E63A00" w:rsidP="00123D81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sz w:val="20"/>
              </w:rPr>
              <w:t>Staples</w:t>
            </w:r>
          </w:p>
        </w:tc>
        <w:tc>
          <w:tcPr>
            <w:tcW w:w="3072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E575D1" w14:textId="72F870E2" w:rsidR="002C6AFC" w:rsidRPr="00D02D8B" w:rsidRDefault="00E63A00" w:rsidP="00123D81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sz w:val="20"/>
              </w:rPr>
              <w:t>Janet McTaggart</w:t>
            </w: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E5B0F7" w14:textId="11779455" w:rsidR="002C6AFC" w:rsidRPr="00D02D8B" w:rsidRDefault="002C6AFC" w:rsidP="00123D81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>Phone</w:t>
            </w:r>
            <w:r w:rsidRPr="00D02D8B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: </w:t>
            </w:r>
            <w:r w:rsidR="00E63A00" w:rsidRPr="00D02D8B">
              <w:rPr>
                <w:rFonts w:asciiTheme="minorHAnsi" w:hAnsiTheme="minorHAnsi" w:cstheme="minorHAnsi"/>
                <w:color w:val="000000" w:themeColor="text1"/>
                <w:sz w:val="20"/>
              </w:rPr>
              <w:t>707-260-4826</w:t>
            </w:r>
          </w:p>
        </w:tc>
      </w:tr>
      <w:tr w:rsidR="002C6AFC" w:rsidRPr="00D02D8B" w14:paraId="68FE3009" w14:textId="77777777" w:rsidTr="003F3193">
        <w:trPr>
          <w:gridAfter w:val="1"/>
          <w:wAfter w:w="18" w:type="dxa"/>
          <w:jc w:val="center"/>
        </w:trPr>
        <w:tc>
          <w:tcPr>
            <w:tcW w:w="630" w:type="dxa"/>
            <w:vMerge/>
          </w:tcPr>
          <w:p w14:paraId="605910A4" w14:textId="77777777" w:rsidR="002C6AFC" w:rsidRPr="00D02D8B" w:rsidRDefault="002C6AFC" w:rsidP="00123D81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E046C8" w14:textId="77777777" w:rsidR="002C6AFC" w:rsidRPr="00D02D8B" w:rsidRDefault="002C6AFC" w:rsidP="00123D81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072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085360" w14:textId="77777777" w:rsidR="002C6AFC" w:rsidRPr="00D02D8B" w:rsidRDefault="002C6AFC" w:rsidP="00123D81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737939" w14:textId="7E3B89A5" w:rsidR="002C6AFC" w:rsidRPr="00D02D8B" w:rsidRDefault="002C6AFC" w:rsidP="00123D81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>E-Mail:</w:t>
            </w:r>
            <w:r w:rsidRPr="00D02D8B">
              <w:rPr>
                <w:rStyle w:val="Hyperlink"/>
                <w:rFonts w:asciiTheme="minorHAnsi" w:hAnsiTheme="minorHAnsi" w:cstheme="minorHAnsi"/>
                <w:color w:val="000000" w:themeColor="text1"/>
                <w:sz w:val="20"/>
                <w:u w:val="none"/>
              </w:rPr>
              <w:t xml:space="preserve"> </w:t>
            </w:r>
            <w:hyperlink r:id="rId24" w:history="1">
              <w:r w:rsidR="00E63A00" w:rsidRPr="00D02D8B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u w:val="none"/>
                </w:rPr>
                <w:t>janet.mctaggart@staples.com</w:t>
              </w:r>
            </w:hyperlink>
            <w:hyperlink r:id="rId25" w:tgtFrame="_blank" w:tooltip="mailto:billj@aaasolutions.com" w:history="1"/>
          </w:p>
        </w:tc>
      </w:tr>
      <w:tr w:rsidR="002C6AFC" w:rsidRPr="00D02D8B" w14:paraId="0F11B058" w14:textId="77777777" w:rsidTr="003F3193">
        <w:trPr>
          <w:gridAfter w:val="1"/>
          <w:wAfter w:w="18" w:type="dxa"/>
          <w:jc w:val="center"/>
        </w:trPr>
        <w:tc>
          <w:tcPr>
            <w:tcW w:w="630" w:type="dxa"/>
            <w:vMerge/>
          </w:tcPr>
          <w:p w14:paraId="7A85A92D" w14:textId="77777777" w:rsidR="002C6AFC" w:rsidRPr="00D02D8B" w:rsidRDefault="002C6AFC" w:rsidP="00123D81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B81BD4" w14:textId="77777777" w:rsidR="002C6AFC" w:rsidRPr="00D02D8B" w:rsidRDefault="002C6AFC" w:rsidP="00123D81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072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109737" w14:textId="77777777" w:rsidR="002C6AFC" w:rsidRPr="00D02D8B" w:rsidRDefault="002C6AFC" w:rsidP="00123D81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85F4EB" w14:textId="77777777" w:rsidR="002C6AFC" w:rsidRPr="00D02D8B" w:rsidRDefault="002C6AFC" w:rsidP="00123D81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>Prime Contractor: Yes</w:t>
            </w:r>
          </w:p>
        </w:tc>
      </w:tr>
      <w:tr w:rsidR="002C6AFC" w:rsidRPr="00D02D8B" w14:paraId="509442F3" w14:textId="77777777" w:rsidTr="003F3193">
        <w:trPr>
          <w:gridAfter w:val="1"/>
          <w:wAfter w:w="18" w:type="dxa"/>
          <w:jc w:val="center"/>
        </w:trPr>
        <w:tc>
          <w:tcPr>
            <w:tcW w:w="630" w:type="dxa"/>
            <w:vMerge/>
          </w:tcPr>
          <w:p w14:paraId="34A6D2B2" w14:textId="77777777" w:rsidR="002C6AFC" w:rsidRPr="00D02D8B" w:rsidRDefault="002C6AFC" w:rsidP="00123D81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EDCF60" w14:textId="77777777" w:rsidR="002C6AFC" w:rsidRPr="00D02D8B" w:rsidRDefault="002C6AFC" w:rsidP="00123D81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072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39987B" w14:textId="77777777" w:rsidR="002C6AFC" w:rsidRPr="00D02D8B" w:rsidRDefault="002C6AFC" w:rsidP="00123D81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9B4AE0" w14:textId="77777777" w:rsidR="002C6AFC" w:rsidRPr="00D02D8B" w:rsidRDefault="002C6AFC" w:rsidP="00123D81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>Subcontractor:</w:t>
            </w:r>
          </w:p>
        </w:tc>
      </w:tr>
      <w:tr w:rsidR="002C6AFC" w:rsidRPr="00D02D8B" w14:paraId="130406BE" w14:textId="77777777" w:rsidTr="003F3193">
        <w:trPr>
          <w:gridAfter w:val="1"/>
          <w:wAfter w:w="18" w:type="dxa"/>
          <w:jc w:val="center"/>
        </w:trPr>
        <w:tc>
          <w:tcPr>
            <w:tcW w:w="630" w:type="dxa"/>
            <w:vMerge/>
          </w:tcPr>
          <w:p w14:paraId="62D93A5E" w14:textId="77777777" w:rsidR="002C6AFC" w:rsidRPr="00D02D8B" w:rsidRDefault="002C6AFC" w:rsidP="00123D81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A11D09" w14:textId="77777777" w:rsidR="002C6AFC" w:rsidRPr="00D02D8B" w:rsidRDefault="002C6AFC" w:rsidP="00123D81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072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E3C9E5" w14:textId="77777777" w:rsidR="002C6AFC" w:rsidRPr="00D02D8B" w:rsidRDefault="002C6AFC" w:rsidP="00123D81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C5380C" w14:textId="72518358" w:rsidR="002C6AFC" w:rsidRPr="00D02D8B" w:rsidRDefault="002C6AFC" w:rsidP="00123D81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 xml:space="preserve">Certified SLEB: </w:t>
            </w:r>
            <w:r w:rsidR="00E63A00" w:rsidRPr="00D02D8B">
              <w:rPr>
                <w:rFonts w:asciiTheme="minorHAnsi" w:hAnsiTheme="minorHAnsi" w:cstheme="minorHAnsi"/>
                <w:sz w:val="20"/>
              </w:rPr>
              <w:t>No</w:t>
            </w:r>
          </w:p>
        </w:tc>
      </w:tr>
      <w:tr w:rsidR="00E63A00" w:rsidRPr="00D02D8B" w14:paraId="59997920" w14:textId="77777777" w:rsidTr="003F3193">
        <w:trPr>
          <w:gridAfter w:val="1"/>
          <w:wAfter w:w="18" w:type="dxa"/>
          <w:jc w:val="center"/>
        </w:trPr>
        <w:tc>
          <w:tcPr>
            <w:tcW w:w="630" w:type="dxa"/>
            <w:vMerge w:val="restart"/>
          </w:tcPr>
          <w:p w14:paraId="082A3A1C" w14:textId="4CA4F320" w:rsidR="00E63A00" w:rsidRPr="00D02D8B" w:rsidRDefault="00E63A00" w:rsidP="00784FE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8CCE90" w14:textId="5C37CD8C" w:rsidR="00E63A00" w:rsidRPr="00D02D8B" w:rsidRDefault="00E63A00" w:rsidP="00E63A00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sz w:val="20"/>
              </w:rPr>
              <w:t>Staples</w:t>
            </w:r>
          </w:p>
        </w:tc>
        <w:tc>
          <w:tcPr>
            <w:tcW w:w="3072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DD5AEF" w14:textId="24B74E1E" w:rsidR="00E63A00" w:rsidRPr="00D02D8B" w:rsidRDefault="00E63A00" w:rsidP="00E63A00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Chris Newhouse</w:t>
            </w:r>
            <w:r w:rsidRPr="00D02D8B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 xml:space="preserve">  </w:t>
            </w: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F6369A" w14:textId="27B2244D" w:rsidR="00E63A00" w:rsidRPr="00D02D8B" w:rsidRDefault="00E63A00" w:rsidP="00E63A00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 xml:space="preserve">Phone: </w:t>
            </w:r>
          </w:p>
        </w:tc>
      </w:tr>
      <w:tr w:rsidR="00E63A00" w:rsidRPr="00D02D8B" w14:paraId="3350F1EC" w14:textId="77777777" w:rsidTr="003F3193">
        <w:trPr>
          <w:gridAfter w:val="1"/>
          <w:wAfter w:w="18" w:type="dxa"/>
          <w:jc w:val="center"/>
        </w:trPr>
        <w:tc>
          <w:tcPr>
            <w:tcW w:w="630" w:type="dxa"/>
            <w:vMerge/>
          </w:tcPr>
          <w:p w14:paraId="6FC8AFE4" w14:textId="77777777" w:rsidR="00E63A00" w:rsidRPr="00D02D8B" w:rsidRDefault="00E63A00" w:rsidP="00E63A00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10B3EB" w14:textId="77777777" w:rsidR="00E63A00" w:rsidRPr="00D02D8B" w:rsidRDefault="00E63A00" w:rsidP="00E63A00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072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D2FC09" w14:textId="77777777" w:rsidR="00E63A00" w:rsidRPr="00D02D8B" w:rsidRDefault="00E63A00" w:rsidP="00E63A00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1BD1EA" w14:textId="28B8F2AC" w:rsidR="00E63A00" w:rsidRPr="00D02D8B" w:rsidRDefault="00E63A00" w:rsidP="00E63A00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>E-Mail:</w:t>
            </w:r>
            <w:r w:rsidRPr="00D02D8B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 chris.newhouse@staples.com</w:t>
            </w:r>
            <w:hyperlink r:id="rId26" w:tgtFrame="_blank" w:tooltip="mailto:billj@aaasolutions.com" w:history="1"/>
          </w:p>
        </w:tc>
      </w:tr>
      <w:tr w:rsidR="00E63A00" w:rsidRPr="00D02D8B" w14:paraId="77381856" w14:textId="77777777" w:rsidTr="003F3193">
        <w:trPr>
          <w:gridAfter w:val="1"/>
          <w:wAfter w:w="18" w:type="dxa"/>
          <w:jc w:val="center"/>
        </w:trPr>
        <w:tc>
          <w:tcPr>
            <w:tcW w:w="630" w:type="dxa"/>
            <w:vMerge/>
          </w:tcPr>
          <w:p w14:paraId="435DC480" w14:textId="77777777" w:rsidR="00E63A00" w:rsidRPr="00D02D8B" w:rsidRDefault="00E63A00" w:rsidP="00E63A00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482D33" w14:textId="77777777" w:rsidR="00E63A00" w:rsidRPr="00D02D8B" w:rsidRDefault="00E63A00" w:rsidP="00E63A00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072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FB0168" w14:textId="77777777" w:rsidR="00E63A00" w:rsidRPr="00D02D8B" w:rsidRDefault="00E63A00" w:rsidP="00E63A00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719A45" w14:textId="77777777" w:rsidR="00E63A00" w:rsidRPr="00D02D8B" w:rsidRDefault="00E63A00" w:rsidP="00E63A00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>Prime Contractor: Yes</w:t>
            </w:r>
          </w:p>
        </w:tc>
      </w:tr>
      <w:tr w:rsidR="00E63A00" w:rsidRPr="00D02D8B" w14:paraId="3AA01C2E" w14:textId="77777777" w:rsidTr="003F3193">
        <w:trPr>
          <w:gridAfter w:val="1"/>
          <w:wAfter w:w="18" w:type="dxa"/>
          <w:jc w:val="center"/>
        </w:trPr>
        <w:tc>
          <w:tcPr>
            <w:tcW w:w="630" w:type="dxa"/>
            <w:vMerge/>
          </w:tcPr>
          <w:p w14:paraId="3E0AA230" w14:textId="77777777" w:rsidR="00E63A00" w:rsidRPr="00D02D8B" w:rsidRDefault="00E63A00" w:rsidP="00E63A00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FCEA86" w14:textId="77777777" w:rsidR="00E63A00" w:rsidRPr="00D02D8B" w:rsidRDefault="00E63A00" w:rsidP="00E63A00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072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9BDDD69" w14:textId="77777777" w:rsidR="00E63A00" w:rsidRPr="00D02D8B" w:rsidRDefault="00E63A00" w:rsidP="00E63A00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E3F0F7" w14:textId="77777777" w:rsidR="00E63A00" w:rsidRPr="00D02D8B" w:rsidRDefault="00E63A00" w:rsidP="00E63A00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>Subcontractor:</w:t>
            </w:r>
          </w:p>
        </w:tc>
      </w:tr>
      <w:tr w:rsidR="00E63A00" w:rsidRPr="00D02D8B" w14:paraId="1EA0BF6E" w14:textId="77777777" w:rsidTr="003F3193">
        <w:trPr>
          <w:gridAfter w:val="1"/>
          <w:wAfter w:w="18" w:type="dxa"/>
          <w:jc w:val="center"/>
        </w:trPr>
        <w:tc>
          <w:tcPr>
            <w:tcW w:w="630" w:type="dxa"/>
            <w:vMerge/>
          </w:tcPr>
          <w:p w14:paraId="2B65F27E" w14:textId="77777777" w:rsidR="00E63A00" w:rsidRPr="00D02D8B" w:rsidRDefault="00E63A00" w:rsidP="00E63A00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6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14A731" w14:textId="77777777" w:rsidR="00E63A00" w:rsidRPr="00D02D8B" w:rsidRDefault="00E63A00" w:rsidP="00E63A00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072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5EA6FF" w14:textId="77777777" w:rsidR="00E63A00" w:rsidRPr="00D02D8B" w:rsidRDefault="00E63A00" w:rsidP="00E63A00">
            <w:pPr>
              <w:rPr>
                <w:rFonts w:asciiTheme="minorHAnsi" w:hAnsiTheme="minorHAnsi" w:cstheme="minorHAnsi"/>
                <w:b/>
                <w:color w:val="FF0000"/>
                <w:sz w:val="20"/>
              </w:rPr>
            </w:pPr>
          </w:p>
        </w:tc>
        <w:tc>
          <w:tcPr>
            <w:tcW w:w="3888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392DDA" w14:textId="74B61D54" w:rsidR="00E63A00" w:rsidRPr="00D02D8B" w:rsidRDefault="00E63A00" w:rsidP="00E63A00">
            <w:pPr>
              <w:rPr>
                <w:rFonts w:asciiTheme="minorHAnsi" w:hAnsiTheme="minorHAnsi" w:cstheme="minorHAnsi"/>
                <w:sz w:val="20"/>
              </w:rPr>
            </w:pPr>
            <w:r w:rsidRPr="00D02D8B">
              <w:rPr>
                <w:rFonts w:asciiTheme="minorHAnsi" w:hAnsiTheme="minorHAnsi" w:cstheme="minorHAnsi"/>
                <w:sz w:val="20"/>
              </w:rPr>
              <w:t xml:space="preserve">Certified SLEB: </w:t>
            </w:r>
            <w:r w:rsidRPr="00D02D8B">
              <w:rPr>
                <w:rFonts w:asciiTheme="minorHAnsi" w:hAnsiTheme="minorHAnsi" w:cstheme="minorHAnsi"/>
                <w:sz w:val="20"/>
              </w:rPr>
              <w:t>No</w:t>
            </w:r>
          </w:p>
        </w:tc>
      </w:tr>
    </w:tbl>
    <w:p w14:paraId="75FF9ECF" w14:textId="77777777" w:rsidR="009A343C" w:rsidRDefault="009A343C" w:rsidP="004A1B80">
      <w:pPr>
        <w:pStyle w:val="HeaderExhibit"/>
        <w:sectPr w:rsidR="009A343C" w:rsidSect="00ED78F9">
          <w:headerReference w:type="default" r:id="rId27"/>
          <w:footerReference w:type="default" r:id="rId28"/>
          <w:headerReference w:type="first" r:id="rId29"/>
          <w:footerReference w:type="first" r:id="rId30"/>
          <w:pgSz w:w="12240" w:h="15840" w:code="1"/>
          <w:pgMar w:top="1440" w:right="1080" w:bottom="1440" w:left="1080" w:header="900" w:footer="576" w:gutter="0"/>
          <w:cols w:space="720"/>
          <w:docGrid w:linePitch="360"/>
        </w:sectPr>
      </w:pPr>
    </w:p>
    <w:p w14:paraId="6A7C7417" w14:textId="1F8545AB" w:rsidR="008F1AC7" w:rsidRPr="000655C4" w:rsidRDefault="008F1AC7" w:rsidP="004A1B80">
      <w:pPr>
        <w:pStyle w:val="HeaderExhibit"/>
        <w:rPr>
          <w:sz w:val="32"/>
        </w:rPr>
      </w:pPr>
      <w:r w:rsidRPr="0015709F">
        <w:lastRenderedPageBreak/>
        <w:t xml:space="preserve">VENDOR </w:t>
      </w:r>
      <w:r w:rsidR="002568B0">
        <w:t xml:space="preserve">BID </w:t>
      </w:r>
      <w:r w:rsidRPr="0015709F">
        <w:t>LIST</w:t>
      </w:r>
    </w:p>
    <w:p w14:paraId="437E912A" w14:textId="1E410C7C" w:rsidR="00D86EC4" w:rsidRPr="00742DDB" w:rsidRDefault="0063163F" w:rsidP="007E065F">
      <w:pPr>
        <w:spacing w:after="240"/>
        <w:jc w:val="center"/>
        <w:rPr>
          <w:rFonts w:ascii="Calibri" w:hAnsi="Calibri" w:cs="Calibri"/>
          <w:b/>
          <w:color w:val="000000" w:themeColor="text1"/>
          <w:sz w:val="20"/>
        </w:rPr>
      </w:pPr>
      <w:r w:rsidRPr="00742DDB">
        <w:rPr>
          <w:rFonts w:ascii="Calibri" w:hAnsi="Calibri" w:cs="Calibri"/>
          <w:b/>
          <w:bCs/>
          <w:iCs/>
          <w:color w:val="000000" w:themeColor="text1"/>
          <w:sz w:val="28"/>
          <w:szCs w:val="28"/>
        </w:rPr>
        <w:t>RF</w:t>
      </w:r>
      <w:r w:rsidR="008A60BD" w:rsidRPr="00742DDB">
        <w:rPr>
          <w:rFonts w:ascii="Calibri" w:hAnsi="Calibri" w:cs="Calibri"/>
          <w:b/>
          <w:bCs/>
          <w:iCs/>
          <w:color w:val="000000" w:themeColor="text1"/>
          <w:sz w:val="28"/>
          <w:szCs w:val="28"/>
        </w:rPr>
        <w:t>Q</w:t>
      </w:r>
      <w:r w:rsidR="008F1AC7" w:rsidRPr="00742DDB">
        <w:rPr>
          <w:rFonts w:ascii="Calibri" w:hAnsi="Calibri" w:cs="Calibri"/>
          <w:b/>
          <w:bCs/>
          <w:iCs/>
          <w:color w:val="000000" w:themeColor="text1"/>
          <w:sz w:val="28"/>
          <w:szCs w:val="28"/>
        </w:rPr>
        <w:t xml:space="preserve"> No. </w:t>
      </w:r>
      <w:r w:rsidR="005945CE" w:rsidRPr="00742DDB">
        <w:rPr>
          <w:rFonts w:ascii="Calibri" w:hAnsi="Calibri" w:cs="Calibri"/>
          <w:b/>
          <w:bCs/>
          <w:iCs/>
          <w:color w:val="000000" w:themeColor="text1"/>
          <w:sz w:val="28"/>
          <w:szCs w:val="28"/>
        </w:rPr>
        <w:t>90</w:t>
      </w:r>
      <w:r w:rsidR="00742DDB" w:rsidRPr="00742DDB">
        <w:rPr>
          <w:rFonts w:ascii="Calibri" w:hAnsi="Calibri" w:cs="Calibri"/>
          <w:b/>
          <w:bCs/>
          <w:iCs/>
          <w:color w:val="000000" w:themeColor="text1"/>
          <w:sz w:val="28"/>
          <w:szCs w:val="28"/>
        </w:rPr>
        <w:t>2560</w:t>
      </w:r>
      <w:r w:rsidR="008F1AC7" w:rsidRPr="00742DDB">
        <w:rPr>
          <w:rFonts w:ascii="Calibri" w:hAnsi="Calibri" w:cs="Calibri"/>
          <w:b/>
          <w:bCs/>
          <w:iCs/>
          <w:color w:val="000000" w:themeColor="text1"/>
          <w:sz w:val="28"/>
          <w:szCs w:val="28"/>
        </w:rPr>
        <w:t xml:space="preserve"> – </w:t>
      </w:r>
      <w:r w:rsidR="005945CE" w:rsidRPr="00742DDB">
        <w:rPr>
          <w:rFonts w:ascii="Calibri" w:hAnsi="Calibri" w:cs="Calibri"/>
          <w:b/>
          <w:color w:val="000000" w:themeColor="text1"/>
          <w:sz w:val="28"/>
          <w:szCs w:val="28"/>
        </w:rPr>
        <w:t>Countywide Office Supplies</w:t>
      </w:r>
    </w:p>
    <w:p w14:paraId="6993C6EE" w14:textId="393A2E13" w:rsidR="008F1AC7" w:rsidRDefault="008F1AC7" w:rsidP="007E065F">
      <w:pPr>
        <w:spacing w:after="240"/>
        <w:rPr>
          <w:rFonts w:ascii="Calibri" w:hAnsi="Calibri" w:cs="Calibri"/>
          <w:color w:val="FFFFFF"/>
          <w:szCs w:val="26"/>
        </w:rPr>
      </w:pPr>
      <w:r w:rsidRPr="00B06063">
        <w:rPr>
          <w:rFonts w:ascii="Calibri" w:hAnsi="Calibri" w:cs="Calibri"/>
          <w:sz w:val="24"/>
          <w:szCs w:val="24"/>
        </w:rPr>
        <w:t>This Vendor Bid List is being provided for informational purposes</w:t>
      </w:r>
      <w:r w:rsidR="002C6AFC">
        <w:rPr>
          <w:rFonts w:ascii="Calibri" w:hAnsi="Calibri" w:cs="Calibri"/>
          <w:sz w:val="24"/>
          <w:szCs w:val="24"/>
        </w:rPr>
        <w:t>.</w:t>
      </w:r>
    </w:p>
    <w:p w14:paraId="6BAC55CB" w14:textId="6EBBA99D" w:rsidR="008F1AC7" w:rsidRPr="002C6AFC" w:rsidRDefault="00ED78F9" w:rsidP="002C6AFC">
      <w:pPr>
        <w:spacing w:after="240"/>
        <w:rPr>
          <w:rFonts w:ascii="Calibri" w:hAnsi="Calibri" w:cs="Calibri"/>
          <w:sz w:val="24"/>
          <w:szCs w:val="24"/>
        </w:rPr>
      </w:pPr>
      <w:r w:rsidRPr="00ED78F9">
        <w:rPr>
          <w:rFonts w:ascii="Calibri" w:hAnsi="Calibri" w:cs="Calibri"/>
          <w:sz w:val="24"/>
          <w:szCs w:val="24"/>
        </w:rPr>
        <w:t>T</w:t>
      </w:r>
      <w:r w:rsidR="008F1AC7" w:rsidRPr="00ED78F9">
        <w:rPr>
          <w:rFonts w:ascii="Calibri" w:hAnsi="Calibri" w:cs="Calibri"/>
          <w:sz w:val="24"/>
          <w:szCs w:val="24"/>
        </w:rPr>
        <w:t xml:space="preserve">he following </w:t>
      </w:r>
      <w:r w:rsidR="002C6AFC">
        <w:rPr>
          <w:rFonts w:ascii="Calibri" w:hAnsi="Calibri" w:cs="Calibri"/>
          <w:sz w:val="24"/>
          <w:szCs w:val="24"/>
        </w:rPr>
        <w:t>V</w:t>
      </w:r>
      <w:r w:rsidR="008F1AC7" w:rsidRPr="00ED78F9">
        <w:rPr>
          <w:rFonts w:ascii="Calibri" w:hAnsi="Calibri" w:cs="Calibri"/>
          <w:sz w:val="24"/>
          <w:szCs w:val="24"/>
        </w:rPr>
        <w:t>endor</w:t>
      </w:r>
      <w:r w:rsidR="002C6AFC">
        <w:rPr>
          <w:rFonts w:ascii="Calibri" w:hAnsi="Calibri" w:cs="Calibri"/>
          <w:sz w:val="24"/>
          <w:szCs w:val="24"/>
        </w:rPr>
        <w:t xml:space="preserve"> B</w:t>
      </w:r>
      <w:r w:rsidR="009A343C" w:rsidRPr="00ED78F9">
        <w:rPr>
          <w:rFonts w:ascii="Calibri" w:hAnsi="Calibri" w:cs="Calibri"/>
          <w:sz w:val="24"/>
          <w:szCs w:val="24"/>
        </w:rPr>
        <w:t>id</w:t>
      </w:r>
      <w:r w:rsidR="008F1AC7" w:rsidRPr="00ED78F9">
        <w:rPr>
          <w:rFonts w:ascii="Calibri" w:hAnsi="Calibri" w:cs="Calibri"/>
          <w:sz w:val="24"/>
          <w:szCs w:val="24"/>
        </w:rPr>
        <w:t xml:space="preserve"> </w:t>
      </w:r>
      <w:r w:rsidR="002C6AFC">
        <w:rPr>
          <w:rFonts w:ascii="Calibri" w:hAnsi="Calibri" w:cs="Calibri"/>
          <w:sz w:val="24"/>
          <w:szCs w:val="24"/>
        </w:rPr>
        <w:t>L</w:t>
      </w:r>
      <w:r w:rsidR="008F1AC7" w:rsidRPr="00ED78F9">
        <w:rPr>
          <w:rFonts w:ascii="Calibri" w:hAnsi="Calibri" w:cs="Calibri"/>
          <w:sz w:val="24"/>
          <w:szCs w:val="24"/>
        </w:rPr>
        <w:t>ist includes contact information for each vendor attendee at the Networking/Bidders Conference.</w:t>
      </w:r>
    </w:p>
    <w:tbl>
      <w:tblPr>
        <w:tblW w:w="11700" w:type="dxa"/>
        <w:tblInd w:w="-820" w:type="dxa"/>
        <w:tblLayout w:type="fixed"/>
        <w:tblLook w:val="04A0" w:firstRow="1" w:lastRow="0" w:firstColumn="1" w:lastColumn="0" w:noHBand="0" w:noVBand="1"/>
      </w:tblPr>
      <w:tblGrid>
        <w:gridCol w:w="2520"/>
        <w:gridCol w:w="1440"/>
        <w:gridCol w:w="1440"/>
        <w:gridCol w:w="2160"/>
        <w:gridCol w:w="1350"/>
        <w:gridCol w:w="450"/>
        <w:gridCol w:w="2340"/>
      </w:tblGrid>
      <w:tr w:rsidR="00041664" w:rsidRPr="001D74DC" w14:paraId="7D3BB4B9" w14:textId="77777777" w:rsidTr="002C6AFC">
        <w:trPr>
          <w:trHeight w:val="465"/>
          <w:tblHeader/>
        </w:trPr>
        <w:tc>
          <w:tcPr>
            <w:tcW w:w="11700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A6A6A6"/>
            <w:noWrap/>
            <w:vAlign w:val="center"/>
            <w:hideMark/>
          </w:tcPr>
          <w:p w14:paraId="615461E0" w14:textId="77777777" w:rsidR="001D74DC" w:rsidRPr="002C6AFC" w:rsidRDefault="001D74DC" w:rsidP="001D74DC">
            <w:pPr>
              <w:ind w:left="432" w:hanging="432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2C6AFC">
              <w:rPr>
                <w:rFonts w:ascii="Calibri" w:hAnsi="Calibri" w:cs="Calibri"/>
                <w:b/>
                <w:bCs/>
                <w:sz w:val="18"/>
                <w:szCs w:val="18"/>
              </w:rPr>
              <w:t>RFQ No. 902560 - Countywide Office Supplies</w:t>
            </w:r>
          </w:p>
        </w:tc>
      </w:tr>
      <w:tr w:rsidR="001D74DC" w:rsidRPr="001D74DC" w14:paraId="52B1E263" w14:textId="77777777" w:rsidTr="002C6AFC">
        <w:trPr>
          <w:trHeight w:val="270"/>
          <w:tblHeader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7691220D" w14:textId="77777777" w:rsidR="001D74DC" w:rsidRPr="002C6AFC" w:rsidRDefault="001D74DC" w:rsidP="001D74DC">
            <w:pPr>
              <w:ind w:left="432" w:hanging="432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2C6AFC">
              <w:rPr>
                <w:rFonts w:ascii="Calibri" w:hAnsi="Calibri" w:cs="Calibri"/>
                <w:b/>
                <w:bCs/>
                <w:sz w:val="18"/>
                <w:szCs w:val="18"/>
              </w:rPr>
              <w:t>Business Nam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38D44EE0" w14:textId="77777777" w:rsidR="001D74DC" w:rsidRPr="002C6AFC" w:rsidRDefault="001D74DC" w:rsidP="00041664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2C6AFC">
              <w:rPr>
                <w:rFonts w:ascii="Calibri" w:hAnsi="Calibri" w:cs="Calibri"/>
                <w:b/>
                <w:bCs/>
                <w:sz w:val="18"/>
                <w:szCs w:val="18"/>
              </w:rPr>
              <w:t>Contact Nam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43E2AE7B" w14:textId="77777777" w:rsidR="001D74DC" w:rsidRPr="002C6AFC" w:rsidRDefault="001D74DC" w:rsidP="001D74DC">
            <w:pPr>
              <w:ind w:left="432" w:hanging="432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2C6AFC">
              <w:rPr>
                <w:rFonts w:ascii="Calibri" w:hAnsi="Calibri" w:cs="Calibri"/>
                <w:b/>
                <w:bCs/>
                <w:sz w:val="18"/>
                <w:szCs w:val="18"/>
              </w:rPr>
              <w:t>Contact Phone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6A4C8CFB" w14:textId="77777777" w:rsidR="001D74DC" w:rsidRPr="002C6AFC" w:rsidRDefault="001D74DC" w:rsidP="001D74DC">
            <w:pPr>
              <w:ind w:left="432" w:hanging="432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2C6AFC">
              <w:rPr>
                <w:rFonts w:ascii="Calibri" w:hAnsi="Calibri" w:cs="Calibri"/>
                <w:b/>
                <w:bCs/>
                <w:sz w:val="18"/>
                <w:szCs w:val="18"/>
              </w:rPr>
              <w:t>Addres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15C97365" w14:textId="77777777" w:rsidR="001D74DC" w:rsidRPr="002C6AFC" w:rsidRDefault="001D74DC" w:rsidP="001D74DC">
            <w:pPr>
              <w:ind w:left="432" w:hanging="432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2C6AFC">
              <w:rPr>
                <w:rFonts w:ascii="Calibri" w:hAnsi="Calibri" w:cs="Calibri"/>
                <w:b/>
                <w:bCs/>
                <w:sz w:val="18"/>
                <w:szCs w:val="18"/>
              </w:rPr>
              <w:t>Cit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6C5CA6FB" w14:textId="77777777" w:rsidR="001D74DC" w:rsidRPr="002C6AFC" w:rsidRDefault="001D74DC" w:rsidP="001D74DC">
            <w:pPr>
              <w:ind w:left="432" w:hanging="432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2C6AFC">
              <w:rPr>
                <w:rFonts w:ascii="Calibri" w:hAnsi="Calibri" w:cs="Calibri"/>
                <w:b/>
                <w:bCs/>
                <w:sz w:val="18"/>
                <w:szCs w:val="18"/>
              </w:rPr>
              <w:t>St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A6A6A6"/>
            <w:vAlign w:val="center"/>
            <w:hideMark/>
          </w:tcPr>
          <w:p w14:paraId="397EDB5A" w14:textId="77777777" w:rsidR="001D74DC" w:rsidRPr="002C6AFC" w:rsidRDefault="001D74DC" w:rsidP="001D74DC">
            <w:pPr>
              <w:ind w:left="432" w:hanging="432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2C6AFC">
              <w:rPr>
                <w:rFonts w:ascii="Calibri" w:hAnsi="Calibri" w:cs="Calibri"/>
                <w:b/>
                <w:bCs/>
                <w:sz w:val="18"/>
                <w:szCs w:val="18"/>
              </w:rPr>
              <w:t>Email</w:t>
            </w:r>
          </w:p>
        </w:tc>
      </w:tr>
      <w:tr w:rsidR="001D74DC" w:rsidRPr="001D74DC" w14:paraId="300EFDB1" w14:textId="77777777" w:rsidTr="00041664">
        <w:trPr>
          <w:trHeight w:val="240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6CFE0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Blaisdell's Business Produc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18B08" w14:textId="77777777" w:rsidR="001D74DC" w:rsidRPr="001D74DC" w:rsidRDefault="001D74DC" w:rsidP="00041664">
            <w:pPr>
              <w:ind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Michael Wit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F96C4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483-36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77D32" w14:textId="77777777" w:rsidR="001D74DC" w:rsidRPr="001D74DC" w:rsidRDefault="001D74DC" w:rsidP="00041664">
            <w:pPr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 xml:space="preserve">7677 </w:t>
            </w: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Oakport</w:t>
            </w:r>
            <w:proofErr w:type="spellEnd"/>
            <w:r w:rsidRPr="001D74DC">
              <w:rPr>
                <w:rFonts w:ascii="Calibri" w:hAnsi="Calibri" w:cs="Calibri"/>
                <w:sz w:val="18"/>
                <w:szCs w:val="18"/>
              </w:rPr>
              <w:t xml:space="preserve"> Street, Suite 80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AD681" w14:textId="423AA195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41E4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0B718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hyperlink r:id="rId31" w:history="1">
              <w:r w:rsidRPr="001D74DC">
                <w:rPr>
                  <w:rFonts w:ascii="Calibri" w:hAnsi="Calibri" w:cs="Calibri"/>
                  <w:sz w:val="18"/>
                  <w:szCs w:val="18"/>
                </w:rPr>
                <w:t>mwitt@blaisdells.com</w:t>
              </w:r>
            </w:hyperlink>
          </w:p>
        </w:tc>
      </w:tr>
      <w:tr w:rsidR="001D74DC" w:rsidRPr="001D74DC" w14:paraId="1A723335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274B3D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Blaisdell's Business Produc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7E3821" w14:textId="392ED43D" w:rsidR="001D74DC" w:rsidRPr="001D74DC" w:rsidRDefault="001D74DC" w:rsidP="00041664">
            <w:pPr>
              <w:ind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drienneAquitugua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3C2313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483-36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1A8EF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474 Roland Wa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EC0F6C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186CB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B0F711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quitugua@blaisdells.com</w:t>
            </w:r>
          </w:p>
        </w:tc>
      </w:tr>
      <w:tr w:rsidR="001D74DC" w:rsidRPr="001D74DC" w14:paraId="5B9DF15E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234668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Blaisdell's Business Produc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50C891" w14:textId="77777777" w:rsidR="001D74DC" w:rsidRPr="001D74DC" w:rsidRDefault="001D74DC" w:rsidP="00041664">
            <w:pPr>
              <w:ind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heryl Palla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2B32C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483-36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47B671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474 Roland Wa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2EBEBA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57CFD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1CC747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pallas@blaisdells.com</w:t>
            </w:r>
          </w:p>
        </w:tc>
      </w:tr>
      <w:tr w:rsidR="001D74DC" w:rsidRPr="001D74DC" w14:paraId="0F9C5BFE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419D0E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Blaisdell's Business Produc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33103B" w14:textId="77777777" w:rsidR="001D74DC" w:rsidRPr="001D74DC" w:rsidRDefault="001D74DC" w:rsidP="00041664">
            <w:pPr>
              <w:ind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Michael Wit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0281B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483-36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376B54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474 Roland Wa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1D362D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B4533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6E80F3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michaelwitt@blaisdells.com</w:t>
            </w:r>
          </w:p>
        </w:tc>
      </w:tr>
      <w:tr w:rsidR="001D74DC" w:rsidRPr="001D74DC" w14:paraId="0AD43ADB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1DCC9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 xml:space="preserve">Net To </w:t>
            </w:r>
            <w:proofErr w:type="gramStart"/>
            <w:r w:rsidRPr="001D74DC">
              <w:rPr>
                <w:rFonts w:ascii="Calibri" w:hAnsi="Calibri" w:cs="Calibri"/>
                <w:sz w:val="18"/>
                <w:szCs w:val="18"/>
              </w:rPr>
              <w:t>Office,  Inc.</w:t>
            </w:r>
            <w:proofErr w:type="gram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01018" w14:textId="77777777" w:rsidR="001D74DC" w:rsidRPr="001D74DC" w:rsidRDefault="001D74DC" w:rsidP="00041664">
            <w:pPr>
              <w:ind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Kerri Sulliv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632F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888/473-888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E548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PO Box 312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D58E5" w14:textId="1484A0B0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Palm Springs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8163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5931B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kerri@nettooffice.com</w:t>
            </w:r>
          </w:p>
        </w:tc>
      </w:tr>
      <w:tr w:rsidR="001D74DC" w:rsidRPr="001D74DC" w14:paraId="3B7DCD11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29816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TonerImaigng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14422" w14:textId="77777777" w:rsidR="001D74DC" w:rsidRPr="001D74DC" w:rsidRDefault="001D74DC" w:rsidP="00041664">
            <w:pPr>
              <w:ind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Savan Thakka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F926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925/394-007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0999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4555 Las Positas 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20336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Livermor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20D0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7A9A4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bids@tonerimaging.com</w:t>
            </w:r>
          </w:p>
        </w:tc>
      </w:tr>
      <w:tr w:rsidR="001D74DC" w:rsidRPr="001D74DC" w14:paraId="47F40733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0EA41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Systems &amp; Space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79ABA" w14:textId="77777777" w:rsidR="001D74DC" w:rsidRPr="001D74DC" w:rsidRDefault="001D74DC" w:rsidP="00041664">
            <w:pPr>
              <w:ind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Mike McColli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7A69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925/621-363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FB51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500 Boulder Cour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32E50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Pleasant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48FA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08A6C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mmccollin@systemsnspace.com</w:t>
            </w:r>
          </w:p>
        </w:tc>
      </w:tr>
      <w:tr w:rsidR="001D74DC" w:rsidRPr="001D74DC" w14:paraId="03D437D0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50B9C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Prestigious Sports Outfitter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B68F0" w14:textId="77777777" w:rsidR="001D74DC" w:rsidRPr="001D74DC" w:rsidRDefault="001D74DC" w:rsidP="00041664">
            <w:pPr>
              <w:ind w:right="-107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Tamiako</w:t>
            </w:r>
            <w:proofErr w:type="spellEnd"/>
            <w:r w:rsidRPr="001D74DC">
              <w:rPr>
                <w:rFonts w:ascii="Calibri" w:hAnsi="Calibri" w:cs="Calibri"/>
                <w:sz w:val="18"/>
                <w:szCs w:val="18"/>
              </w:rPr>
              <w:t xml:space="preserve"> Roger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5B66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469/900-156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3408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6308 St Michael Driv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F0383" w14:textId="2B56BBB3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Mckinn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6803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T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F1D71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trogers@prestigioussportsoutfitters.com</w:t>
            </w:r>
          </w:p>
        </w:tc>
      </w:tr>
      <w:tr w:rsidR="001D74DC" w:rsidRPr="001D74DC" w14:paraId="6DACB159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DE679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Tera Consulting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FADD6" w14:textId="77777777" w:rsidR="001D74DC" w:rsidRPr="001D74DC" w:rsidRDefault="001D74DC" w:rsidP="00041664">
            <w:pPr>
              <w:ind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Terry Ann Powel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CCA93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516/732-188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44F74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185 West John ST #711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8FE1D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Hickville</w:t>
            </w:r>
            <w:proofErr w:type="spellEnd"/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98AC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NY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5EECB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tpowell@teraconsultinginc.com</w:t>
            </w:r>
          </w:p>
        </w:tc>
      </w:tr>
      <w:tr w:rsidR="001D74DC" w:rsidRPr="001D74DC" w14:paraId="5B84BECC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CA76F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Sawa Amana &amp; Jaha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009CC" w14:textId="77777777" w:rsidR="001D74DC" w:rsidRPr="001D74DC" w:rsidRDefault="001D74DC" w:rsidP="00041664">
            <w:pPr>
              <w:ind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Robert Garlingt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47AA1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707/425-0939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129B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921 Gold Coast C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9FFF0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Fairfiel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C655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489B8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sajiadmin@sawaamanajaha.com</w:t>
            </w:r>
          </w:p>
        </w:tc>
      </w:tr>
      <w:tr w:rsidR="001D74DC" w:rsidRPr="001D74DC" w14:paraId="5AB90E6D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89013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Anypromo</w:t>
            </w:r>
            <w:proofErr w:type="spellEnd"/>
            <w:r w:rsidRPr="001D74DC">
              <w:rPr>
                <w:rFonts w:ascii="Calibri" w:hAnsi="Calibri" w:cs="Calibri"/>
                <w:sz w:val="18"/>
                <w:szCs w:val="18"/>
              </w:rPr>
              <w:t>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BD4F7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Peter Tu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5B3B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909/628-995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C3ED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1511 E Holt Blv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44D6C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Ontari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AF75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20571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epro@anypromo.com</w:t>
            </w:r>
          </w:p>
        </w:tc>
      </w:tr>
      <w:tr w:rsidR="001D74DC" w:rsidRPr="001D74DC" w14:paraId="7B311627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B50FB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Danquah Group, LL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E5772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Seth Danqua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D74F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510/325-461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D5603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4900 Hopyard Rd, St 1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99E1D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Pleasant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37D0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F03BC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sdanquah@danquahgroup.com</w:t>
            </w:r>
          </w:p>
        </w:tc>
      </w:tr>
      <w:tr w:rsidR="001D74DC" w:rsidRPr="001D74DC" w14:paraId="42BB1354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BDB78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oral Computer Produc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F4377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Lee Karlt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C00E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877 866 376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B5B2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2501 Stoner Av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410A0" w14:textId="6CEECBDB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Los Angeles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EABD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D2DED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lee@coralcp.com</w:t>
            </w:r>
          </w:p>
        </w:tc>
      </w:tr>
      <w:tr w:rsidR="001D74DC" w:rsidRPr="001D74DC" w14:paraId="7BC82231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14CB8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Printing Supplies USA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8E218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Luke Xu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695D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609/799-38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F8B9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666 Plainsboro Road, Suite 123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AC6BF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Plainsbor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74B4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NJ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1FBDF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sales@printingsuppliesusa.com</w:t>
            </w:r>
          </w:p>
        </w:tc>
      </w:tr>
      <w:tr w:rsidR="001D74DC" w:rsidRPr="001D74DC" w14:paraId="3B9FA05C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4B41A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ARC Document Solution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E1E7D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Anthony Ta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4817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415312.410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7AD2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681 S. Raymond Ave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BE70C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Pasadena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BA4A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6981A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anthony.tang@e-arc.com</w:t>
            </w:r>
          </w:p>
        </w:tc>
      </w:tr>
      <w:tr w:rsidR="001D74DC" w:rsidRPr="001D74DC" w14:paraId="57104B32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7C834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GEM Supplies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86A79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Alex Garci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9A044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626.365.096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6115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274 S LOS ROBLES AV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5139F" w14:textId="10315A97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Pasadena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E97C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00643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Alexg@gsldirect.com</w:t>
            </w:r>
          </w:p>
        </w:tc>
      </w:tr>
      <w:tr w:rsidR="001D74DC" w:rsidRPr="001D74DC" w14:paraId="372BE621" w14:textId="77777777" w:rsidTr="00041664">
        <w:trPr>
          <w:trHeight w:val="240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19B20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Gorilla Stationer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8EBEC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Heather Kawaguch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F99A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714/845-3969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631C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10860 Walker Stree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042CE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ypress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FDCC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C5DFE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heather@gorillastationers.com</w:t>
            </w:r>
          </w:p>
        </w:tc>
      </w:tr>
      <w:tr w:rsidR="001D74DC" w:rsidRPr="001D74DC" w14:paraId="5B6AFCB8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85CD3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Mvation</w:t>
            </w:r>
            <w:proofErr w:type="spellEnd"/>
            <w:r w:rsidRPr="001D74DC">
              <w:rPr>
                <w:rFonts w:ascii="Calibri" w:hAnsi="Calibri" w:cs="Calibri"/>
                <w:sz w:val="18"/>
                <w:szCs w:val="18"/>
              </w:rPr>
              <w:t xml:space="preserve"> Worldwide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DE683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Barry Weinstei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123F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408/688-506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D24D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 xml:space="preserve">70 </w:t>
            </w:r>
            <w:proofErr w:type="gramStart"/>
            <w:r w:rsidRPr="001D74DC">
              <w:rPr>
                <w:rFonts w:ascii="Calibri" w:hAnsi="Calibri" w:cs="Calibri"/>
                <w:sz w:val="18"/>
                <w:szCs w:val="18"/>
              </w:rPr>
              <w:t>Glen street</w:t>
            </w:r>
            <w:proofErr w:type="gramEnd"/>
            <w:r w:rsidRPr="001D74DC">
              <w:rPr>
                <w:rFonts w:ascii="Calibri" w:hAnsi="Calibri" w:cs="Calibri"/>
                <w:sz w:val="18"/>
                <w:szCs w:val="18"/>
              </w:rPr>
              <w:t>, Suite 26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B9789" w14:textId="0292D14E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Glen Cov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1428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NY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22142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biddesk@mvation.com</w:t>
            </w:r>
          </w:p>
        </w:tc>
      </w:tr>
      <w:tr w:rsidR="001D74DC" w:rsidRPr="001D74DC" w14:paraId="2C0CE187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E0AAB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KPEX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C0435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Elan Moy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A470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661/644-810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3FFB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1017 26th Stree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4A721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C6C91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FDB4C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elan@kpexonline.com</w:t>
            </w:r>
          </w:p>
        </w:tc>
      </w:tr>
      <w:tr w:rsidR="001D74DC" w:rsidRPr="001D74DC" w14:paraId="7B09F07A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4CA8B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Rodzina</w:t>
            </w:r>
            <w:proofErr w:type="spellEnd"/>
            <w:r w:rsidRPr="001D74DC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gramStart"/>
            <w:r w:rsidRPr="001D74DC">
              <w:rPr>
                <w:rFonts w:ascii="Calibri" w:hAnsi="Calibri" w:cs="Calibri"/>
                <w:sz w:val="18"/>
                <w:szCs w:val="18"/>
              </w:rPr>
              <w:t>Industries,  Inc.</w:t>
            </w:r>
            <w:proofErr w:type="gram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AE972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Robert Cros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AA80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810/235-234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D312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3518 Fenton Rd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3240B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Fli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A9E6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MI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FB982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rodzinaind@aol.com</w:t>
            </w:r>
          </w:p>
        </w:tc>
      </w:tr>
      <w:tr w:rsidR="001D74DC" w:rsidRPr="001D74DC" w14:paraId="470AD5A1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B7B5F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United Supply Alliance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8B984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Nika Lays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1B3C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619/404-337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B97D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1255 Stone Drive, Unit 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BE653" w14:textId="683F04E7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San Marcos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FB6D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C7761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nikal@unitedsupplyalliance.com</w:t>
            </w:r>
          </w:p>
        </w:tc>
      </w:tr>
      <w:tr w:rsidR="001D74DC" w:rsidRPr="001D74DC" w14:paraId="26B14F4E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269F1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Rasix Computer Center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6FDF8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Sumit Sha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9EE8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619/671-20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FBBC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3519 Main 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3B73C" w14:textId="63EA72DA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hula Vista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9288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E49191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sam.shah@rasixinc.com</w:t>
            </w:r>
          </w:p>
        </w:tc>
      </w:tr>
      <w:tr w:rsidR="001D74DC" w:rsidRPr="001D74DC" w14:paraId="60DBC625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C1ED3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 xml:space="preserve">ODP Business Solutions, LLC </w:t>
            </w: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akaOfficeMax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78D65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 xml:space="preserve">catherine </w:t>
            </w: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collins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8489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760/347-855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4933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3366 E Willow 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10CE2" w14:textId="562DDFF0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Signal Hill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81AC3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976A7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atherine.collins@odpbusiness.com</w:t>
            </w:r>
          </w:p>
        </w:tc>
      </w:tr>
      <w:tr w:rsidR="001D74DC" w:rsidRPr="001D74DC" w14:paraId="1159DF3F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D69C2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 xml:space="preserve">Net To </w:t>
            </w:r>
            <w:proofErr w:type="gramStart"/>
            <w:r w:rsidRPr="001D74DC">
              <w:rPr>
                <w:rFonts w:ascii="Calibri" w:hAnsi="Calibri" w:cs="Calibri"/>
                <w:sz w:val="18"/>
                <w:szCs w:val="18"/>
              </w:rPr>
              <w:t>Office,  Inc.</w:t>
            </w:r>
            <w:proofErr w:type="gram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F1C08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Brian Sulliv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32F9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888/473-888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618D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PO Box 312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3A72E" w14:textId="23D89DD2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Palm Springs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1569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C3D89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brian@nettooffice.com</w:t>
            </w:r>
          </w:p>
        </w:tc>
      </w:tr>
      <w:tr w:rsidR="001D74DC" w:rsidRPr="001D74DC" w14:paraId="4341761D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6300E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rystal Data Solution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E5D75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Elizabeth Kendric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4193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510/452-121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7FFF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610 16th Stree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2736D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3033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70823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sales@thecrystaldata.com</w:t>
            </w:r>
          </w:p>
        </w:tc>
      </w:tr>
      <w:tr w:rsidR="001D74DC" w:rsidRPr="001D74DC" w14:paraId="1E2322D4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5D1E76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lastRenderedPageBreak/>
              <w:t>Aardvark Laser Engrav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666C3C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Julia </w:t>
            </w:r>
            <w:proofErr w:type="spell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Reydel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530BB1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451-7303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F4739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1617 Broadwa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037673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E3C04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054BEA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julia@aardvarkengraving.com</w:t>
            </w:r>
          </w:p>
        </w:tc>
      </w:tr>
      <w:tr w:rsidR="001D74DC" w:rsidRPr="001D74DC" w14:paraId="51CC076F" w14:textId="77777777" w:rsidTr="00041664">
        <w:trPr>
          <w:trHeight w:val="270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FBD2CB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rtridge Expres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D27CEE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Raul Moral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0F7F5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252-105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9608D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40757 Grimmer Blv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DF370B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4F674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339F72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rtridgeexpress@att.net</w:t>
            </w:r>
          </w:p>
        </w:tc>
      </w:tr>
      <w:tr w:rsidR="001D74DC" w:rsidRPr="001D74DC" w14:paraId="38D559C5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60CDC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 xml:space="preserve">Musa </w:t>
            </w: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Sarary</w:t>
            </w:r>
            <w:proofErr w:type="spellEnd"/>
            <w:r w:rsidRPr="001D74DC">
              <w:rPr>
                <w:rFonts w:ascii="Calibri" w:hAnsi="Calibri" w:cs="Calibri"/>
                <w:sz w:val="18"/>
                <w:szCs w:val="18"/>
              </w:rPr>
              <w:t xml:space="preserve"> DBA A-Plus Printer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81E19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Kurt Dowl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79E8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481-996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9FED4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44875 Industrial Driv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1FE07" w14:textId="3E827EA2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B4BD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79C70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kurt@aplusps.com</w:t>
            </w:r>
          </w:p>
        </w:tc>
      </w:tr>
      <w:tr w:rsidR="001D74DC" w:rsidRPr="001D74DC" w14:paraId="095F37D3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E1A8B7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New Tech Solutions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125FA1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Morgan Watki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EB73B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80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247-491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C3E1B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6601 Overlake Plac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B805D2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Newark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C4344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E16BD0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morgan.watkins@cexp.com</w:t>
            </w:r>
          </w:p>
        </w:tc>
      </w:tr>
      <w:tr w:rsidR="001D74DC" w:rsidRPr="001D74DC" w14:paraId="42518A93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ED518D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New Tech Solutions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5E5508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fshaan</w:t>
            </w:r>
            <w:proofErr w:type="spell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Hashim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F0E05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656-45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DB013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4450 Enterprise St # 11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CA306A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B0040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197A99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deenselect@msn.com</w:t>
            </w:r>
          </w:p>
        </w:tc>
      </w:tr>
      <w:tr w:rsidR="001D74DC" w:rsidRPr="001D74DC" w14:paraId="6EECE909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E1440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Office Depot Business Svc Div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BB5D6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Kim Dal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BC3B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497-5579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0D9D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6700 Auto Mall Pkw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1DF13" w14:textId="6510464D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7D12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201C5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kdaly@officedepot.com</w:t>
            </w:r>
          </w:p>
        </w:tc>
      </w:tr>
      <w:tr w:rsidR="001D74DC" w:rsidRPr="001D74DC" w14:paraId="5E22F079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B4E287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Office Relief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630A04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Philip Mangol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84256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582-4859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9BB41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20102 Woodbine Av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599241" w14:textId="2E08B25E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stro Val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4C99A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1AFBE43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ExTeaching@aol.com</w:t>
            </w:r>
          </w:p>
        </w:tc>
      </w:tr>
      <w:tr w:rsidR="001D74DC" w:rsidRPr="001D74DC" w14:paraId="5A76855A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702D84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Office Relief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8F1FCE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urtis Houtm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C40F9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940-322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978B1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225 W. Winton </w:t>
            </w: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ve. #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C0E7A0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82A3E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5D72A1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urtis@gofalcon.com</w:t>
            </w:r>
          </w:p>
        </w:tc>
      </w:tr>
      <w:tr w:rsidR="001D74DC" w:rsidRPr="001D74DC" w14:paraId="683422A6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6B52D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Office Solu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12CE8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4848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D8E2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23303 La Palma Avenu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451B4" w14:textId="4F4C2C42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Yorba Linda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F3BD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6650B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marketing@officesolutions.com</w:t>
            </w:r>
          </w:p>
        </w:tc>
      </w:tr>
      <w:tr w:rsidR="001D74DC" w:rsidRPr="001D74DC" w14:paraId="3D3F20AD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218CA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OMG3 Good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DD918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Kim Loong H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E542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676-451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EF4E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41079 Pajaro Driv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5CCC8" w14:textId="25A4DA27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DFB7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C4997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brian.ho@omg3goods.com</w:t>
            </w:r>
          </w:p>
        </w:tc>
      </w:tr>
      <w:tr w:rsidR="001D74DC" w:rsidRPr="001D74DC" w14:paraId="69E7CFFD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54F29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Onsite Tech Solutions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AA838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Joycelyn Tr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43B6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438-023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75D5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44936 Osgood Roa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5CA85" w14:textId="1C7D6240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7355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155EE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JTran@onsitetechsolutions.net</w:t>
            </w:r>
          </w:p>
        </w:tc>
      </w:tr>
      <w:tr w:rsidR="001D74DC" w:rsidRPr="001D74DC" w14:paraId="5500C50C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22FC97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Paper Heave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412B56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Katherine Davi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284D1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656-889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227D2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44820 S. Grimmer Blv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28A03B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97C78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ECE8CE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frstamp@aol.com</w:t>
            </w:r>
          </w:p>
        </w:tc>
      </w:tr>
      <w:tr w:rsidR="001D74DC" w:rsidRPr="001D74DC" w14:paraId="761A0CAB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447AF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Parduman</w:t>
            </w:r>
            <w:proofErr w:type="spellEnd"/>
            <w:r w:rsidRPr="001D74DC">
              <w:rPr>
                <w:rFonts w:ascii="Calibri" w:hAnsi="Calibri" w:cs="Calibri"/>
                <w:sz w:val="18"/>
                <w:szCs w:val="18"/>
              </w:rPr>
              <w:t xml:space="preserve"> Singh Pahwa DBA The UPS Stor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ED4BF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Indee Pahw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48AD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687-179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01434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39962 Cedar Blv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3F984" w14:textId="5342549D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Newark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802A4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79FE3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store3363@theupsstore.com</w:t>
            </w:r>
          </w:p>
        </w:tc>
      </w:tr>
      <w:tr w:rsidR="001D74DC" w:rsidRPr="001D74DC" w14:paraId="6D2BDECD" w14:textId="77777777" w:rsidTr="00041664">
        <w:trPr>
          <w:trHeight w:val="480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64FF05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Parduman</w:t>
            </w:r>
            <w:proofErr w:type="spell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ingh Pahwa DBA The UPS Stor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98493F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Hares </w:t>
            </w:r>
            <w:proofErr w:type="spell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Nayabkhil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3EB4F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415-6119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B1B26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5050 Hacienda Dr, 142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164D05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Dubli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95A1B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369CEB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hares@greenlightpayments.com</w:t>
            </w:r>
          </w:p>
        </w:tc>
      </w:tr>
      <w:tr w:rsidR="001D74DC" w:rsidRPr="001D74DC" w14:paraId="6E578C21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F51A3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 xml:space="preserve">Piedmont Stationers &amp; Ofc </w:t>
            </w: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Supl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BBB19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Shelly Low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5829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655-237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0239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4171 Piedmont Av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222EF" w14:textId="642CCF79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304D1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6C7F2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piedmontstationers@yahoo.com</w:t>
            </w:r>
          </w:p>
        </w:tc>
      </w:tr>
      <w:tr w:rsidR="001D74DC" w:rsidRPr="001D74DC" w14:paraId="726A1516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7C354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 xml:space="preserve">Project </w:t>
            </w:r>
            <w:proofErr w:type="gramStart"/>
            <w:r w:rsidRPr="001D74DC">
              <w:rPr>
                <w:rFonts w:ascii="Calibri" w:hAnsi="Calibri" w:cs="Calibri"/>
                <w:sz w:val="18"/>
                <w:szCs w:val="18"/>
              </w:rPr>
              <w:t>A</w:t>
            </w:r>
            <w:proofErr w:type="gramEnd"/>
            <w:r w:rsidRPr="001D74DC">
              <w:rPr>
                <w:rFonts w:ascii="Calibri" w:hAnsi="Calibri" w:cs="Calibri"/>
                <w:sz w:val="18"/>
                <w:szCs w:val="18"/>
              </w:rPr>
              <w:t xml:space="preserve"> Import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D3260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Bill Leu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263F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259-009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0F0F1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1930 W. Winton Ave</w:t>
            </w:r>
            <w:proofErr w:type="gramStart"/>
            <w:r w:rsidRPr="001D74DC">
              <w:rPr>
                <w:rFonts w:ascii="Calibri" w:hAnsi="Calibri" w:cs="Calibri"/>
                <w:sz w:val="18"/>
                <w:szCs w:val="18"/>
              </w:rPr>
              <w:t>., #</w:t>
            </w:r>
            <w:proofErr w:type="gramEnd"/>
            <w:r w:rsidRPr="001D74DC">
              <w:rPr>
                <w:rFonts w:ascii="Calibri" w:hAnsi="Calibri" w:cs="Calibri"/>
                <w:sz w:val="18"/>
                <w:szCs w:val="18"/>
              </w:rPr>
              <w:t>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7FFAD" w14:textId="3C5C9206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87D8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85145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bill.leung123@gmail.com</w:t>
            </w:r>
          </w:p>
        </w:tc>
      </w:tr>
      <w:tr w:rsidR="001D74DC" w:rsidRPr="001D74DC" w14:paraId="22E496CF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B7D1C5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Project </w:t>
            </w: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Import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F7583F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Veena Viswanat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012F0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226-617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75AD4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40112 San Carlos Plac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8479AB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3C73E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C375C8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irisembroidery@sbcglobal.net</w:t>
            </w:r>
          </w:p>
        </w:tc>
      </w:tr>
      <w:tr w:rsidR="001D74DC" w:rsidRPr="001D74DC" w14:paraId="2F1CEF11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A43DD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Quest In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A45C3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 xml:space="preserve">ramen </w:t>
            </w: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krishnan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3007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224-067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598A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 xml:space="preserve">36746 Port </w:t>
            </w: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Tidewood</w:t>
            </w:r>
            <w:proofErr w:type="spellEnd"/>
            <w:r w:rsidRPr="001D74DC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st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E9DE1" w14:textId="216451C1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Newark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B9EB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540A53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ramenkrishnan@questink.net</w:t>
            </w:r>
          </w:p>
        </w:tc>
      </w:tr>
      <w:tr w:rsidR="001D74DC" w:rsidRPr="001D74DC" w14:paraId="2A884CF4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0C1BA6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Quest In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8D52D2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Jeff Bonn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AF1FE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925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462-883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66A93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4847 Hopyard </w:t>
            </w: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Rd, #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4-19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75AE51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Pleasant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AD3A61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6A59D1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jeffb@jthayer.com</w:t>
            </w:r>
          </w:p>
        </w:tc>
      </w:tr>
      <w:tr w:rsidR="001D74DC" w:rsidRPr="001D74DC" w14:paraId="6A21CB1B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FCFF10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Rabbit Copiers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D1DB2A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Gary Ullom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D17F4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785-22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0C6FE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25637 Nickel Plac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2ECC95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6B6923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AD4AF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gary@jgproductsinc.com</w:t>
            </w:r>
          </w:p>
        </w:tc>
      </w:tr>
      <w:tr w:rsidR="001D74DC" w:rsidRPr="001D74DC" w14:paraId="19D7FC51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9C1CC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Radstons</w:t>
            </w:r>
            <w:proofErr w:type="spellEnd"/>
            <w:r w:rsidRPr="001D74DC">
              <w:rPr>
                <w:rFonts w:ascii="Calibri" w:hAnsi="Calibri" w:cs="Calibri"/>
                <w:sz w:val="18"/>
                <w:szCs w:val="18"/>
              </w:rPr>
              <w:t xml:space="preserve"> Office Plu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C73AB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MARVIN HARRI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E48A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964-960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701B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1950 Shattuck Av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9C6D6" w14:textId="5E24C640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Berke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DD52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87626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MARVIN@RADSTONS.COM</w:t>
            </w:r>
          </w:p>
        </w:tc>
      </w:tr>
      <w:tr w:rsidR="001D74DC" w:rsidRPr="001D74DC" w14:paraId="7DA514FD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F7678D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Radstons</w:t>
            </w:r>
            <w:proofErr w:type="spell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Office Plu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4C4192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Judy Lu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7C647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201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665-731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270EB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5501 DeMarcus Blvd #36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6B2751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Dubli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D01CC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AEDBE2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mail_4_jl@yahoo.com</w:t>
            </w:r>
          </w:p>
        </w:tc>
      </w:tr>
      <w:tr w:rsidR="001D74DC" w:rsidRPr="001D74DC" w14:paraId="474297AF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335E8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Renewal Paper Corpora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7D2D4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Yasha Spo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00F2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940-560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1C94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4016 Rhoda Av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42DB2" w14:textId="12B17F88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9CB4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380C73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yasha.spong@renewalpaper.com</w:t>
            </w:r>
          </w:p>
        </w:tc>
      </w:tr>
      <w:tr w:rsidR="001D74DC" w:rsidRPr="001D74DC" w14:paraId="41A2F3C7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C1E160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Return to Work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F000B0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Karen Johns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57071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894-991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B93063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38275 Ballard D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82372F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8BCB3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A00896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KJAssoc2000@aol.com</w:t>
            </w:r>
          </w:p>
        </w:tc>
      </w:tr>
      <w:tr w:rsidR="001D74DC" w:rsidRPr="001D74DC" w14:paraId="5A62F8DB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6EF336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Return to Work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7510E4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Gerrie Chu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15F67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444-357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9CDB9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1820 Franklin 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A21291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AF1A2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18BC721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kerryscopies@sbcglobal.net</w:t>
            </w:r>
          </w:p>
        </w:tc>
      </w:tr>
      <w:tr w:rsidR="001D74DC" w:rsidRPr="001D74DC" w14:paraId="6C2BF09E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1C86C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Rick &amp; Andrew Associates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28910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ynthia Lam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0FCA3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455-083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8BA2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1269 Clarke Lan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B3CB3" w14:textId="56E63ACF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Alameda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4452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9E478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usatms@yahoo.com</w:t>
            </w:r>
          </w:p>
        </w:tc>
      </w:tr>
      <w:tr w:rsidR="001D74DC" w:rsidRPr="001D74DC" w14:paraId="3B31AB66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BADC1A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Rick &amp; Andrew Associates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9AB147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Doug Brearle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8FD6E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651-60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34E55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48834 Kato </w:t>
            </w: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Rd. #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115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4E1623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B4221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8CC36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dbrearley@legacybiz.net</w:t>
            </w:r>
          </w:p>
        </w:tc>
      </w:tr>
      <w:tr w:rsidR="001D74DC" w:rsidRPr="001D74DC" w14:paraId="21639276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89457D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 M Copier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3BB9A7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Miki Tamet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4E3593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845-953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6A368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1801 4th 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BB734B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430DA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77011B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mikispaper@sbcglobal.net</w:t>
            </w:r>
          </w:p>
        </w:tc>
      </w:tr>
      <w:tr w:rsidR="001D74DC" w:rsidRPr="001D74DC" w14:paraId="3223FD8F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686B9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Saddle Point System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B101F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 xml:space="preserve">John </w:t>
            </w: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Sonnikson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62F7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649-75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860B1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2608 Nineth Street, Suite 10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24C6E" w14:textId="787409DE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AE18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2B533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john@saddlepointsystems.com</w:t>
            </w:r>
          </w:p>
        </w:tc>
      </w:tr>
      <w:tr w:rsidR="001D74DC" w:rsidRPr="001D74DC" w14:paraId="6CC79C95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C3209B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addle Point System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C6A2FD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James Kell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67A51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649-75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3553C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2608 Ninth Street, Suite 10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DAB1E9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E8043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EF6CA9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jim@saddlepointsystems.com</w:t>
            </w:r>
          </w:p>
        </w:tc>
      </w:tr>
      <w:tr w:rsidR="001D74DC" w:rsidRPr="001D74DC" w14:paraId="1D9F60C4" w14:textId="77777777" w:rsidTr="00041664">
        <w:trPr>
          <w:trHeight w:val="480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CEFF22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aitech</w:t>
            </w:r>
            <w:proofErr w:type="spell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1E90B1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am Sharm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A1D23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510-440-0256 </w:t>
            </w:r>
            <w:proofErr w:type="spell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ext</w:t>
            </w:r>
            <w:proofErr w:type="spell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304 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0B0BE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42640 Christy St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D4A165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40589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9260F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am@esaitech.com</w:t>
            </w:r>
          </w:p>
        </w:tc>
      </w:tr>
      <w:tr w:rsidR="001D74DC" w:rsidRPr="001D74DC" w14:paraId="5AF040EA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50020B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aitech</w:t>
            </w:r>
            <w:proofErr w:type="spell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6B145F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Ernesto Juarez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F95914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510-440-025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DB2291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42640 Christy St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C9E766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BEFBE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AD2FAE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ernesto@esaitech.com</w:t>
            </w:r>
          </w:p>
        </w:tc>
      </w:tr>
      <w:tr w:rsidR="001D74DC" w:rsidRPr="001D74DC" w14:paraId="4504EB70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F73869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aitech</w:t>
            </w:r>
            <w:proofErr w:type="spell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3BE119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Erwi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37447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510-440-025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4A4E8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42640 Christy St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B3DEA6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7149F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2F636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erwin@esaitech.com</w:t>
            </w:r>
          </w:p>
        </w:tc>
      </w:tr>
      <w:tr w:rsidR="001D74DC" w:rsidRPr="001D74DC" w14:paraId="533DE91D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C9080B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aitech</w:t>
            </w:r>
            <w:proofErr w:type="spell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467E78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halini Kalr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6E675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510-440-025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7FFCE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42640 Christy St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152704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86B824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A53284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govtsales@esaitech.com</w:t>
            </w:r>
          </w:p>
        </w:tc>
      </w:tr>
      <w:tr w:rsidR="001D74DC" w:rsidRPr="001D74DC" w14:paraId="36C5FB9C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4E0E5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lastRenderedPageBreak/>
              <w:t>Sakura Of America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45F1F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Marc Chisak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20F5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475-888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43A3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30780 San Clemente 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A9C02" w14:textId="4DEB40E8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FE9F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DEADF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mchisaki@sakuraofamerica.com</w:t>
            </w:r>
          </w:p>
        </w:tc>
      </w:tr>
      <w:tr w:rsidR="001D74DC" w:rsidRPr="001D74DC" w14:paraId="56BCC539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525FB2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ecurity Saf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2E0934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Mudita Sharm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23EC0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732-623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23989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26940 Hesperian Blv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A1F250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D99A8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70A71C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deepaksharmabay@gmail.com</w:t>
            </w:r>
          </w:p>
        </w:tc>
      </w:tr>
      <w:tr w:rsidR="001D74DC" w:rsidRPr="001D74DC" w14:paraId="60F8E2CF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7104C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Systems &amp; Space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8FF5D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Emily Chi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95EC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925) 426-195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53FB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 xml:space="preserve">500 Boulder </w:t>
            </w:r>
            <w:proofErr w:type="gramStart"/>
            <w:r w:rsidRPr="001D74DC">
              <w:rPr>
                <w:rFonts w:ascii="Calibri" w:hAnsi="Calibri" w:cs="Calibri"/>
                <w:sz w:val="18"/>
                <w:szCs w:val="18"/>
              </w:rPr>
              <w:t>Court,  Suite</w:t>
            </w:r>
            <w:proofErr w:type="gramEnd"/>
            <w:r w:rsidRPr="001D74DC">
              <w:rPr>
                <w:rFonts w:ascii="Calibri" w:hAnsi="Calibri" w:cs="Calibri"/>
                <w:sz w:val="18"/>
                <w:szCs w:val="18"/>
              </w:rPr>
              <w:t xml:space="preserve"> B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A70CD" w14:textId="2A90285F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Pleasant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6451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D5325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echin@systemsnspace.com</w:t>
            </w:r>
          </w:p>
        </w:tc>
      </w:tr>
      <w:tr w:rsidR="001D74DC" w:rsidRPr="001D74DC" w14:paraId="7EEBD75E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209D2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The Swenson Grou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FA955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Jeff Swens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01F3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925) 960-891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B164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1410 Stealth Stree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2F863" w14:textId="29659A72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Livermor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FD03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22ED0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jswenson@tsgbt.com</w:t>
            </w:r>
          </w:p>
        </w:tc>
      </w:tr>
      <w:tr w:rsidR="001D74DC" w:rsidRPr="001D74DC" w14:paraId="353BB904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22956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TonerImaging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88935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Priya Thakka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47C3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925) 394-007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EFCA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4555 Las Positas Road, Suite 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CAB2" w14:textId="5021C9B3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Livermor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FC65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68A981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priya@tonerimaging.com</w:t>
            </w:r>
          </w:p>
        </w:tc>
      </w:tr>
      <w:tr w:rsidR="001D74DC" w:rsidRPr="001D74DC" w14:paraId="376D8FF2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35B1A8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TonerImaging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ED66C0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Bill Buckn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8BC31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925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226-102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C8466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6601 Koll Center Pkwy # 25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420A0D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Pleasant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8881B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E63AE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billb@rabbitoa.com</w:t>
            </w:r>
          </w:p>
        </w:tc>
      </w:tr>
      <w:tr w:rsidR="001D74DC" w:rsidRPr="001D74DC" w14:paraId="241DAD56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381853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TonerImaging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09E0B9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John </w:t>
            </w:r>
            <w:proofErr w:type="spell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Propersi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FEF85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925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400-416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8B075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7042 Commerce Circl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A467E5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Pleasant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32A23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C870D8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jpropersi@raymorgan.com</w:t>
            </w:r>
          </w:p>
        </w:tc>
      </w:tr>
      <w:tr w:rsidR="001D74DC" w:rsidRPr="001D74DC" w14:paraId="173E181F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8F7ACF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Treible Stationers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672461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hapour Mirza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EB542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582-452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088834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1122 B St # 10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5E0E88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60308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318813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MCOPIER@AOL.COM</w:t>
            </w:r>
          </w:p>
        </w:tc>
      </w:tr>
      <w:tr w:rsidR="001D74DC" w:rsidRPr="001D74DC" w14:paraId="6C0491FE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02139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Twinhead</w:t>
            </w:r>
            <w:proofErr w:type="spellEnd"/>
            <w:r w:rsidRPr="001D74DC">
              <w:rPr>
                <w:rFonts w:ascii="Calibri" w:hAnsi="Calibri" w:cs="Calibri"/>
                <w:sz w:val="18"/>
                <w:szCs w:val="18"/>
              </w:rPr>
              <w:t xml:space="preserve"> Corpora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757E2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 xml:space="preserve">Bob </w:t>
            </w: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Zadoo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33A3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824-674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D23E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48303 Fremont Blvd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7192F" w14:textId="2E1FADED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DBF6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245CA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julie_meng@gammatechusa.com</w:t>
            </w:r>
          </w:p>
        </w:tc>
      </w:tr>
      <w:tr w:rsidR="001D74DC" w:rsidRPr="001D74DC" w14:paraId="379F0FC4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61B730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Valley Distribut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BD4DEE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6384B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346-09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E757F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1773 Timothy Driv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277A3F" w14:textId="54FD744F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an Leandr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89ADF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9E37F7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valley_distributing@yahoo.com</w:t>
            </w:r>
          </w:p>
        </w:tc>
      </w:tr>
      <w:tr w:rsidR="001D74DC" w:rsidRPr="001D74DC" w14:paraId="12D15B73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CA9DE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Variant Microsystem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D976C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Sarita Chug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6C1C1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440-287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3F9C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4128 Business Center Driv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334DF" w14:textId="03C93934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00B1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F6D83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sarita@variantusa.com</w:t>
            </w:r>
          </w:p>
        </w:tc>
      </w:tr>
      <w:tr w:rsidR="001D74DC" w:rsidRPr="001D74DC" w14:paraId="7D89F2CF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4ADF75D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Vince's Office Supply Inc DBA The Office Cit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0F7612F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Jerry Carrol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D581CF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877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484-3633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85C283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3167 Corporate Plac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27FA2D2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59607C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7B59E63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jerryc@theofficecity.com</w:t>
            </w:r>
          </w:p>
        </w:tc>
      </w:tr>
      <w:tr w:rsidR="001D74DC" w:rsidRPr="001D74DC" w14:paraId="5E525A37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4EDE7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Voletus</w:t>
            </w:r>
            <w:proofErr w:type="spellEnd"/>
            <w:r w:rsidRPr="001D74DC">
              <w:rPr>
                <w:rFonts w:ascii="Calibri" w:hAnsi="Calibri" w:cs="Calibri"/>
                <w:sz w:val="18"/>
                <w:szCs w:val="18"/>
              </w:rPr>
              <w:t xml:space="preserve">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796C0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Stuart McCal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F29C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917-240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3869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876 Aileen St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F6F5B" w14:textId="0C5BE2ED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FAC8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6AB94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info@voletus.com</w:t>
            </w:r>
          </w:p>
        </w:tc>
      </w:tr>
      <w:tr w:rsidR="001D74DC" w:rsidRPr="001D74DC" w14:paraId="72E492DE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BDB21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WiZiX</w:t>
            </w:r>
            <w:proofErr w:type="spellEnd"/>
            <w:r w:rsidRPr="001D74DC">
              <w:rPr>
                <w:rFonts w:ascii="Calibri" w:hAnsi="Calibri" w:cs="Calibri"/>
                <w:sz w:val="18"/>
                <w:szCs w:val="18"/>
              </w:rPr>
              <w:t xml:space="preserve"> Technology Group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25117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Tyler Johns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D997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925) 449-86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69B8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5627 Stoneridge Dr, Suite 31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9E762" w14:textId="4C6A7F17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Pleasant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E63C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97C16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tyler.johnson@wizixtech.com</w:t>
            </w:r>
          </w:p>
        </w:tc>
      </w:tr>
      <w:tr w:rsidR="001D74DC" w:rsidRPr="001D74DC" w14:paraId="5E52A121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E33CCB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5 B's Engrav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A0122F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Robert Jacob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E67821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653-245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9B68C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7009 Broadway Terrac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0F4527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DCBF1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09C7C2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rjacobs@robertjacobsassociates.com</w:t>
            </w:r>
          </w:p>
        </w:tc>
      </w:tr>
      <w:tr w:rsidR="001D74DC" w:rsidRPr="001D74DC" w14:paraId="620C1856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C5019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 xml:space="preserve">A </w:t>
            </w: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A</w:t>
            </w:r>
            <w:proofErr w:type="spellEnd"/>
            <w:r w:rsidRPr="001D74DC">
              <w:rPr>
                <w:rFonts w:ascii="Calibri" w:hAnsi="Calibri" w:cs="Calibri"/>
                <w:sz w:val="18"/>
                <w:szCs w:val="18"/>
              </w:rPr>
              <w:t xml:space="preserve"> Office Equipment Co.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99225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 xml:space="preserve">John </w:t>
            </w: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Procita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85EB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782-611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6AB6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900 Doolittle Drive #2B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AAA92" w14:textId="3CBC966C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San Leandr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E6B3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A333E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jprocita@aaoffice.com</w:t>
            </w:r>
          </w:p>
        </w:tc>
      </w:tr>
      <w:tr w:rsidR="001D74DC" w:rsidRPr="001D74DC" w14:paraId="5C1FB598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0E8438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A Office Equipment Co.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F31E2E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jay Sha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D9894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623-725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7435F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46583 Fremont Bouleva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474860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B0908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7A6268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jay@aaacompu.com</w:t>
            </w:r>
          </w:p>
        </w:tc>
      </w:tr>
      <w:tr w:rsidR="001D74DC" w:rsidRPr="001D74DC" w14:paraId="1FDB1D62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8671CB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AA Business Solu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C84FF7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Bob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B07AB1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882-752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35FA87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5776 Stoneridge Mall Road, Suite 33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CF116F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Pleasant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DCA35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4724C0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bobb@aaasolutions.com</w:t>
            </w:r>
          </w:p>
        </w:tc>
      </w:tr>
      <w:tr w:rsidR="001D74DC" w:rsidRPr="001D74DC" w14:paraId="16026C96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02E99B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AA Business Solu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C8B134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teve Danzig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43063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415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568-277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A51214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325 Mendell 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7753D9" w14:textId="16E48B0C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an Francisc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D8939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8A3911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teved@aaasolutions.com</w:t>
            </w:r>
          </w:p>
        </w:tc>
      </w:tr>
      <w:tr w:rsidR="001D74DC" w:rsidRPr="001D74DC" w14:paraId="7729506E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0C7DAC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AA Business Solu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3E1EC0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Dan Sanchez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2EA1E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925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381-461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20652A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325 Mendell 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9D461B" w14:textId="7E52B54F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an Francisc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973C3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FED2174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dans@aaasolutions.com</w:t>
            </w:r>
          </w:p>
        </w:tc>
      </w:tr>
      <w:tr w:rsidR="001D74DC" w:rsidRPr="001D74DC" w14:paraId="1FFAF91A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F7E61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AAA Business Supplies &amp; Interior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010CE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15FD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68D01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275 Mendell Stree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C274B" w14:textId="6BCC9333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San Francisc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C507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F7FEE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marketing@aaasolutions.com</w:t>
            </w:r>
          </w:p>
        </w:tc>
      </w:tr>
      <w:tr w:rsidR="001D74DC" w:rsidRPr="001D74DC" w14:paraId="3916FE4B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3326B8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AA Computers &amp; Technologi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615D9A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William Lim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50A10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251-8989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3F743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324 14th Stree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598166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C5FAB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C306EC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 adtiser@gmail.com</w:t>
            </w:r>
          </w:p>
        </w:tc>
      </w:tr>
      <w:tr w:rsidR="001D74DC" w:rsidRPr="001D74DC" w14:paraId="783D8722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664F4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Aardvark Laser Engrav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BB915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 xml:space="preserve">Julia </w:t>
            </w: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Reydel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84FA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451-7303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5225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1617 Broadwa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27D68" w14:textId="56E5679E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1BB8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24CF9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julia@aardvarkengraving.com</w:t>
            </w:r>
          </w:p>
        </w:tc>
      </w:tr>
      <w:tr w:rsidR="001D74DC" w:rsidRPr="001D74DC" w14:paraId="2BB80DFB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762008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ardvark Laser Engrav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B7B656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Vasudeva Kamat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DADC94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249-942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4D03B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46560 Fremont Blvd</w:t>
            </w: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., #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20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945754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E6EEC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264450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vasudeva@aurostar.net</w:t>
            </w:r>
          </w:p>
        </w:tc>
      </w:tr>
      <w:tr w:rsidR="001D74DC" w:rsidRPr="001D74DC" w14:paraId="6ACADCD2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D2F1F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Abacus Products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5A967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Greg Yoshi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0B8E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785-999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2194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23155 Kidder 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0D52B" w14:textId="5795D167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EAFA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B696F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greg@abacusca.com</w:t>
            </w:r>
          </w:p>
        </w:tc>
      </w:tr>
      <w:tr w:rsidR="001D74DC" w:rsidRPr="001D74DC" w14:paraId="7D60C81D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8642A1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CE Advertising Specialti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B6C1FA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Dev Saga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3C631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490-971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B2704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44816 S. Grimmer Blv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8B18FC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4A3B4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D235A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dave@bestgraphic.com</w:t>
            </w:r>
          </w:p>
        </w:tc>
      </w:tr>
      <w:tr w:rsidR="001D74DC" w:rsidRPr="001D74DC" w14:paraId="51335EF6" w14:textId="77777777" w:rsidTr="00041664">
        <w:trPr>
          <w:trHeight w:val="480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EA0430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ce Business Supplies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AF5E76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Rey Alvarez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C7911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916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866-420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16BA83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9245 Laguna Springs Drive, Suite 2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FDF72E" w14:textId="78911795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Elk Grov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00640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0AED03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rey.absllc@gmail.com </w:t>
            </w:r>
          </w:p>
        </w:tc>
      </w:tr>
      <w:tr w:rsidR="001D74DC" w:rsidRPr="001D74DC" w14:paraId="455D33E8" w14:textId="77777777" w:rsidTr="00041664">
        <w:trPr>
          <w:trHeight w:val="480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CED929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ce Business Supplies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6DD2E9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41066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916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866-420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9F0AB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9245 Laguna Springs Drive, Suite 2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69CC0B" w14:textId="2472D70B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Elk Grov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C58E2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EA2A1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bs.kimr@gmail.com</w:t>
            </w:r>
          </w:p>
        </w:tc>
      </w:tr>
      <w:tr w:rsidR="001D74DC" w:rsidRPr="001D74DC" w14:paraId="4DF7B77C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D21AD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ACE Business Supplie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1ADE2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Irene Torr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88E3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866-226-5080 ext. 422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5C3E1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 xml:space="preserve">9245 Laguna Springs Drive, Suite </w:t>
            </w:r>
            <w:proofErr w:type="gramStart"/>
            <w:r w:rsidRPr="001D74DC">
              <w:rPr>
                <w:rFonts w:ascii="Calibri" w:hAnsi="Calibri" w:cs="Calibri"/>
                <w:sz w:val="18"/>
                <w:szCs w:val="18"/>
              </w:rPr>
              <w:t>200, #</w:t>
            </w:r>
            <w:proofErr w:type="gramEnd"/>
            <w:r w:rsidRPr="001D74DC">
              <w:rPr>
                <w:rFonts w:ascii="Calibri" w:hAnsi="Calibri" w:cs="Calibri"/>
                <w:sz w:val="18"/>
                <w:szCs w:val="18"/>
              </w:rPr>
              <w:t>223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86308" w14:textId="60E41274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Elk Grov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C110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B5512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irene.absllc@gmail.com</w:t>
            </w:r>
          </w:p>
        </w:tc>
      </w:tr>
      <w:tr w:rsidR="001D74DC" w:rsidRPr="001D74DC" w14:paraId="170E1528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46FA39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lastRenderedPageBreak/>
              <w:t>ADS Reprographic Sv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FA1EF2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Vernon Hollowa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81F34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452-121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5E713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610 - 16th St, # 31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2AFC77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2429D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265D0F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rystal_Data@Hotmail.com</w:t>
            </w:r>
          </w:p>
        </w:tc>
      </w:tr>
      <w:tr w:rsidR="001D74DC" w:rsidRPr="001D74DC" w14:paraId="2E02133A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E6452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Adtiser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B5E86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William Lim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6387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251-8989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1C5E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324 14th Stree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265D2" w14:textId="58459213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8EB8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50636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adtiser@gmail.com</w:t>
            </w:r>
          </w:p>
        </w:tc>
      </w:tr>
      <w:tr w:rsidR="001D74DC" w:rsidRPr="001D74DC" w14:paraId="6D2838CE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0A86360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lexis Entertainment Group / Robert A Jacobs &amp; Associat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F92267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Eric Gayde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A9C30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925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685-2679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ABB5E3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100 Swan Way #1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6DB736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A3BC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732A3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ericgayden@yahoo.com</w:t>
            </w:r>
          </w:p>
        </w:tc>
      </w:tr>
      <w:tr w:rsidR="001D74DC" w:rsidRPr="001D74DC" w14:paraId="20FAA859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B181E16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lexis Entertainment Group / Robert A Jacobs &amp; Associat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471786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Karim Zam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5E27E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323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730-161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2C9F0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14472 Wicks Blvd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DEBE77" w14:textId="5D791948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an Leandr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DC80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32F847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karim@thezamangroup.com</w:t>
            </w:r>
          </w:p>
        </w:tc>
      </w:tr>
      <w:tr w:rsidR="001D74DC" w:rsidRPr="001D74DC" w14:paraId="05419BC7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191840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nalog's Bookstor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C438C0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Brian Ve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C1EE0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383-119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D43E14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516 McCormick St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5E7B6D" w14:textId="684E251E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an Leandr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B1EF9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D4182B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brianv@officerelief.com</w:t>
            </w:r>
          </w:p>
        </w:tc>
      </w:tr>
      <w:tr w:rsidR="001D74DC" w:rsidRPr="001D74DC" w14:paraId="53EAA665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01D25F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NJ Printer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F05F60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na Recino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87D00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336-1203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45450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3339 </w:t>
            </w:r>
            <w:proofErr w:type="spell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Herrier</w:t>
            </w:r>
            <w:proofErr w:type="spell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763A99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B2A844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EE2AB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rrecinos@comcast.net</w:t>
            </w:r>
          </w:p>
        </w:tc>
      </w:tr>
      <w:tr w:rsidR="001D74DC" w:rsidRPr="001D74DC" w14:paraId="33522B16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FE55B1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NJ Printer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2A61D0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Richard Mill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F71B7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553-094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E47E5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130 Doolittle #2,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CFA39A" w14:textId="359C848C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an Leandr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C4162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6937DE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NJPrinter@AOL.com</w:t>
            </w:r>
          </w:p>
        </w:tc>
      </w:tr>
      <w:tr w:rsidR="001D74DC" w:rsidRPr="001D74DC" w14:paraId="1BFF9449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BC3DB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Asap Quality Print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592BB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Jim Mox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AF89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487-532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048F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 xml:space="preserve">30970 </w:t>
            </w: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Huntwood</w:t>
            </w:r>
            <w:proofErr w:type="spellEnd"/>
            <w:r w:rsidRPr="001D74DC">
              <w:rPr>
                <w:rFonts w:ascii="Calibri" w:hAnsi="Calibri" w:cs="Calibri"/>
                <w:sz w:val="18"/>
                <w:szCs w:val="18"/>
              </w:rPr>
              <w:t xml:space="preserve"> Ave # 31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D2DB1" w14:textId="1D556BCC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E849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62666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ASAPQP@FLASH.NET</w:t>
            </w:r>
          </w:p>
        </w:tc>
      </w:tr>
      <w:tr w:rsidR="001D74DC" w:rsidRPr="001D74DC" w14:paraId="26F7972D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8694F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AVS Consultants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CC10C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Vedula Sitaram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6B424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408) 621-512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9873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117 Toiyabe C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452E5" w14:textId="54853084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Livermor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CEAD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1A172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avsconsultantsllc@gmail.com</w:t>
            </w:r>
          </w:p>
        </w:tc>
      </w:tr>
      <w:tr w:rsidR="001D74DC" w:rsidRPr="001D74DC" w14:paraId="6E4C92CC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6F6900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-Z WHOLESALE COMPAN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1BDBB2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Thomas Wiar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C82C6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843-232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5D5FF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1823 University Av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373EB4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6D4D2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43632E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berktype@pacbell.net</w:t>
            </w:r>
          </w:p>
        </w:tc>
      </w:tr>
      <w:tr w:rsidR="001D74DC" w:rsidRPr="001D74DC" w14:paraId="6D85D973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A8A11C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Bar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397289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von Zha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EBB08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827-598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E1400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2342 Shattuck Ave # 8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625AD6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4374B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6E2954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von@theblueangel.com</w:t>
            </w:r>
          </w:p>
        </w:tc>
      </w:tr>
      <w:tr w:rsidR="001D74DC" w:rsidRPr="001D74DC" w14:paraId="012F9FC3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3F901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Branding Boulevar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46851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Andy Verit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2B3C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647-374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8D18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2047 Ashby Avenu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A42BD" w14:textId="4EE2EAEF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Berke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F36A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51B23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andy@brandingblvd.com</w:t>
            </w:r>
          </w:p>
        </w:tc>
      </w:tr>
      <w:tr w:rsidR="001D74DC" w:rsidRPr="001D74DC" w14:paraId="271FCB03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0A7E6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Caboodle Cartridge - DB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5F4E6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Ramen Krishn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118C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818-053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1283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39267 Ceder Blvd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0CB94" w14:textId="4462EBC1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Newark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EC18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C282C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krishnan1@sbcglobal.net</w:t>
            </w:r>
          </w:p>
        </w:tc>
      </w:tr>
      <w:tr w:rsidR="001D74DC" w:rsidRPr="001D74DC" w14:paraId="1FBC3CFF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BE6D8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Deens</w:t>
            </w:r>
            <w:proofErr w:type="spellEnd"/>
            <w:r w:rsidRPr="001D74DC">
              <w:rPr>
                <w:rFonts w:ascii="Calibri" w:hAnsi="Calibri" w:cs="Calibri"/>
                <w:sz w:val="18"/>
                <w:szCs w:val="18"/>
              </w:rPr>
              <w:t xml:space="preserve"> Electronics, Inc. DBA A-Plus Printer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39B27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 xml:space="preserve">Omar </w:t>
            </w:r>
            <w:proofErr w:type="spellStart"/>
            <w:r w:rsidRPr="001D74DC">
              <w:rPr>
                <w:rFonts w:ascii="Calibri" w:hAnsi="Calibri" w:cs="Calibri"/>
                <w:sz w:val="18"/>
                <w:szCs w:val="18"/>
              </w:rPr>
              <w:t>Sarary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3E0D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656-45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652E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44875 Industrial Dr., Ste J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65E5A" w14:textId="3AC57650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E69A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68060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sales@deenselectronics.com</w:t>
            </w:r>
          </w:p>
        </w:tc>
      </w:tr>
      <w:tr w:rsidR="001D74DC" w:rsidRPr="001D74DC" w14:paraId="1D46CC7C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7CBF2F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Federal One Supplie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BF188F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very Corpuz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1DFF6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424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324-242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DC5AB4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9253 1/2 Cedros Avenu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907305" w14:textId="1A0F945E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Panorama Cit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99798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D833C4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averyc@federalonesupplies-gsa.com</w:t>
            </w:r>
          </w:p>
        </w:tc>
      </w:tr>
      <w:tr w:rsidR="001D74DC" w:rsidRPr="001D74DC" w14:paraId="6EA2D5C7" w14:textId="77777777" w:rsidTr="00041664">
        <w:trPr>
          <w:trHeight w:val="480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1F6233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Federal One Supplie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071E5D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Kate Jon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24957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877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201-4543 Ext. 40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872BE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9253 1/2 Cedros Avenu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AD35A9" w14:textId="53D85AE5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Panorama Cit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F052F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AAB748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katej@federalonesupplies-gsa.com</w:t>
            </w:r>
          </w:p>
        </w:tc>
      </w:tr>
      <w:tr w:rsidR="001D74DC" w:rsidRPr="001D74DC" w14:paraId="16E72A1F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F038F6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Federal One Supplie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C6375E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llie Acost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46F0A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424-324-242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8C33C1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9253 1/2 Cedros Avenu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AA4636" w14:textId="31F1816C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Panorama Cit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5449F4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0A5E24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calliea@federalonesupplies-gsa.com </w:t>
            </w:r>
          </w:p>
        </w:tc>
      </w:tr>
      <w:tr w:rsidR="001D74DC" w:rsidRPr="001D74DC" w14:paraId="4E656F4D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4796B1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Fremont Rubber Stamp C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6CDD50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Dominique </w:t>
            </w:r>
            <w:proofErr w:type="spell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Woon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733E2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790-2023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24FE6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39288 Paseo Padre Pkw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411FF1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734EE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2A77CA3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fremontcw@yahoo.com</w:t>
            </w:r>
          </w:p>
        </w:tc>
      </w:tr>
      <w:tr w:rsidR="001D74DC" w:rsidRPr="001D74DC" w14:paraId="08E57332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6BCC78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Gene's Office Supply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8FD5DC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Ted Chow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0C309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925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736-617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B0D843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11860 Dublin </w:t>
            </w: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Blvd, #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656026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Dubli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267B8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B5DCF4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ergonomicseating@yahoo.com</w:t>
            </w:r>
          </w:p>
        </w:tc>
      </w:tr>
      <w:tr w:rsidR="001D74DC" w:rsidRPr="001D74DC" w14:paraId="151875D7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80F2A5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Gene's Office Supply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E98799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Michael Hannig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03C264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80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261-2619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45269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7730 Pardee L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E5FB13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DDBA2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83ADC0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mhannigan@givesomethingback.com</w:t>
            </w:r>
          </w:p>
        </w:tc>
      </w:tr>
      <w:tr w:rsidR="001D74DC" w:rsidRPr="001D74DC" w14:paraId="520F22C2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6D812F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Greenlight Payments, Inc. DB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01DE3D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Rajesh Pat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B78EC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353-407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EDEA4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4179 Business Center D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4141E4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89A61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FB5872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rajesh@ntsca.com</w:t>
            </w:r>
          </w:p>
        </w:tc>
      </w:tr>
      <w:tr w:rsidR="001D74DC" w:rsidRPr="001D74DC" w14:paraId="29465423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B557C7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Guaranteed Produc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F524F7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Julie Bussel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97EFF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925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426-195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DEE26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500 Boulder </w:t>
            </w: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t, #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B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A152CE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Pleasant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F26F31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1A09A2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julie@systemsnspace.com</w:t>
            </w:r>
          </w:p>
        </w:tc>
      </w:tr>
      <w:tr w:rsidR="001D74DC" w:rsidRPr="001D74DC" w14:paraId="4DB99511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167C43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Happy4Box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A9DD00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heila Estel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90077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828-376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7C32F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BCA896" w14:textId="052C3FD2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9C87C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D122F9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estellasheila@yahoo.com</w:t>
            </w:r>
          </w:p>
        </w:tc>
      </w:tr>
      <w:tr w:rsidR="001D74DC" w:rsidRPr="001D74DC" w14:paraId="6506340C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890C1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Hayward Rubber Stamp C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6254F" w14:textId="054FC7CA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Mark</w:t>
            </w:r>
            <w:r w:rsidR="00041664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1D74DC">
              <w:rPr>
                <w:rFonts w:ascii="Calibri" w:hAnsi="Calibri" w:cs="Calibri"/>
                <w:sz w:val="18"/>
                <w:szCs w:val="18"/>
              </w:rPr>
              <w:t>DeGeorg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248CC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886-960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FB91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415 A Stree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D62E0" w14:textId="43DE069E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7274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9BC5F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haywardrubstamp@aol.com</w:t>
            </w:r>
          </w:p>
        </w:tc>
      </w:tr>
      <w:tr w:rsidR="001D74DC" w:rsidRPr="001D74DC" w14:paraId="2FBA6E24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07ADB7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Ikon Office Solution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A01AE6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Kenneth Boli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34C61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537-36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A046B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20579 Santa Maria Ave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C56C3C" w14:textId="0FD845D6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stro Valley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D63BE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BC3C07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treibleinc@msn.com</w:t>
            </w:r>
          </w:p>
        </w:tc>
      </w:tr>
      <w:tr w:rsidR="001D74DC" w:rsidRPr="001D74DC" w14:paraId="0F92DCFF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032AC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In and Out Printing Servi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4B0EC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Joel Pep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42FA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(510) 351-700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5761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14628 Wicks Blvd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0D27D" w14:textId="38EB1645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San Leandr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7AF60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9F9E91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sz w:val="18"/>
                <w:szCs w:val="18"/>
              </w:rPr>
            </w:pPr>
            <w:r w:rsidRPr="001D74DC">
              <w:rPr>
                <w:rFonts w:ascii="Calibri" w:hAnsi="Calibri" w:cs="Calibri"/>
                <w:sz w:val="18"/>
                <w:szCs w:val="18"/>
              </w:rPr>
              <w:t>orders@inandoutprinting.com</w:t>
            </w:r>
          </w:p>
        </w:tc>
      </w:tr>
      <w:tr w:rsidR="001D74DC" w:rsidRPr="001D74DC" w14:paraId="51C40518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34DE95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In and Out Printing Servi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4BB998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Joel Pep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1BD04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351-700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127914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14628 Wicks Blvd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BBD813" w14:textId="0F2C3955" w:rsidR="001D74DC" w:rsidRPr="001D74DC" w:rsidRDefault="00041664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an Leandr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5D024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C2D528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joel@inandoutprinting.com</w:t>
            </w:r>
          </w:p>
        </w:tc>
      </w:tr>
      <w:tr w:rsidR="001D74DC" w:rsidRPr="001D74DC" w14:paraId="01EC8475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0453D1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Independent Business Grou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105A90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hahid Sheik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6EED6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490-666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974164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44240 Fremont Blv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B48E85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CC3B16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D03B2BB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HAHID@ADSII.COM</w:t>
            </w:r>
          </w:p>
        </w:tc>
      </w:tr>
      <w:tr w:rsidR="001D74DC" w:rsidRPr="001D74DC" w14:paraId="28C3DA74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A22BC8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Laserlink International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76891A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Pradeep Sing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767514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652-80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763072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4245 Halleck Street, Unit A-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2D5762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Emeryvill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7E3FDD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B64E57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mylaserlink@yahoo.com</w:t>
            </w:r>
          </w:p>
        </w:tc>
      </w:tr>
      <w:tr w:rsidR="001D74DC" w:rsidRPr="001D74DC" w14:paraId="59DBBECE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A04DE8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Laserlink International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D9BF35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892CE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8C2277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4245 Halleck Street, Unit A-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12D777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Emeryvill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E0DED4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ED12DEE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ales@laserlinkintl.com</w:t>
            </w:r>
          </w:p>
        </w:tc>
      </w:tr>
      <w:tr w:rsidR="001D74DC" w:rsidRPr="001D74DC" w14:paraId="5AC94818" w14:textId="77777777" w:rsidTr="00041664">
        <w:trPr>
          <w:trHeight w:val="255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33B947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McWoods Distribution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57CDD6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Joel McGil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803395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725-265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478E61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10700 MacArthur Blvd, Suite 4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2E0DDE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D6F22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714FA0A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joel@mcwoodsdistribution.com</w:t>
            </w:r>
          </w:p>
        </w:tc>
      </w:tr>
      <w:tr w:rsidR="001D74DC" w:rsidRPr="001D74DC" w14:paraId="30F43492" w14:textId="77777777" w:rsidTr="00041664">
        <w:trPr>
          <w:trHeight w:val="270"/>
        </w:trPr>
        <w:tc>
          <w:tcPr>
            <w:tcW w:w="25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DFA139" w14:textId="77777777" w:rsidR="001D74DC" w:rsidRPr="001D74DC" w:rsidRDefault="001D74DC" w:rsidP="00041664">
            <w:pPr>
              <w:ind w:left="161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Monahan Paper C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39061C" w14:textId="77777777" w:rsidR="001D74DC" w:rsidRPr="001D74DC" w:rsidRDefault="001D74DC" w:rsidP="00041664">
            <w:pPr>
              <w:ind w:left="75" w:right="-107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teve Claa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AC4A7F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( 510</w:t>
            </w:r>
            <w:proofErr w:type="gramEnd"/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 429-839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B2BA63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1255 Zephyr Av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A5300B" w14:textId="77777777" w:rsidR="001D74DC" w:rsidRPr="001D74DC" w:rsidRDefault="001D74DC" w:rsidP="00041664">
            <w:pPr>
              <w:ind w:left="432" w:hanging="432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Haywar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310C29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9AC4588" w14:textId="77777777" w:rsidR="001D74DC" w:rsidRPr="001D74DC" w:rsidRDefault="001D74DC" w:rsidP="001D74DC">
            <w:pPr>
              <w:ind w:left="432" w:hanging="432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1D74DC">
              <w:rPr>
                <w:rFonts w:ascii="Calibri" w:hAnsi="Calibri" w:cs="Calibri"/>
                <w:color w:val="000000"/>
                <w:sz w:val="18"/>
                <w:szCs w:val="18"/>
              </w:rPr>
              <w:t>steve@claasconcepts.com</w:t>
            </w:r>
          </w:p>
        </w:tc>
      </w:tr>
    </w:tbl>
    <w:p w14:paraId="29AFAD73" w14:textId="77777777" w:rsidR="008F1AC7" w:rsidRPr="00A85450" w:rsidRDefault="008F1AC7" w:rsidP="008F1AC7">
      <w:pPr>
        <w:rPr>
          <w:rFonts w:ascii="Calibri" w:hAnsi="Calibri" w:cs="Calibri"/>
          <w:szCs w:val="26"/>
        </w:rPr>
      </w:pPr>
    </w:p>
    <w:p w14:paraId="539DDFEE" w14:textId="77777777" w:rsidR="00DD5A33" w:rsidRPr="00985AE1" w:rsidRDefault="00DD5A33">
      <w:pPr>
        <w:rPr>
          <w:rFonts w:ascii="Calibri" w:hAnsi="Calibri" w:cs="Calibri"/>
        </w:rPr>
      </w:pPr>
    </w:p>
    <w:p w14:paraId="6AA48E6A" w14:textId="77777777" w:rsidR="00DD5A33" w:rsidRPr="00985AE1" w:rsidRDefault="00DD5A33">
      <w:pPr>
        <w:rPr>
          <w:rFonts w:ascii="Calibri" w:hAnsi="Calibri" w:cs="Calibri"/>
        </w:rPr>
      </w:pPr>
    </w:p>
    <w:sectPr w:rsidR="00DD5A33" w:rsidRPr="00985AE1" w:rsidSect="00ED78F9">
      <w:footerReference w:type="default" r:id="rId32"/>
      <w:pgSz w:w="12240" w:h="15840" w:code="1"/>
      <w:pgMar w:top="1440" w:right="1080" w:bottom="1440" w:left="1080" w:header="90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765DA3" w14:textId="77777777" w:rsidR="009756F4" w:rsidRDefault="009756F4">
      <w:r>
        <w:separator/>
      </w:r>
    </w:p>
  </w:endnote>
  <w:endnote w:type="continuationSeparator" w:id="0">
    <w:p w14:paraId="3AB39DAD" w14:textId="77777777" w:rsidR="009756F4" w:rsidRDefault="009756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C9268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4C67D9" w14:textId="5BB8C5C7" w:rsidR="00530140" w:rsidRPr="00ED78F9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18"/>
        <w:szCs w:val="18"/>
        <w:u w:val="single"/>
      </w:rPr>
    </w:pPr>
    <w:r w:rsidRPr="00ED78F9">
      <w:rPr>
        <w:rFonts w:ascii="Calibri" w:hAnsi="Calibri" w:cs="Calibri"/>
        <w:sz w:val="18"/>
        <w:szCs w:val="18"/>
      </w:rPr>
      <w:t>R</w:t>
    </w:r>
    <w:r w:rsidR="002568B0" w:rsidRPr="00ED78F9">
      <w:rPr>
        <w:rFonts w:ascii="Calibri" w:hAnsi="Calibri" w:cs="Calibri"/>
        <w:sz w:val="18"/>
        <w:szCs w:val="18"/>
      </w:rPr>
      <w:t xml:space="preserve">ev. </w:t>
    </w:r>
    <w:r w:rsidR="009E4556">
      <w:rPr>
        <w:rFonts w:ascii="Calibri" w:hAnsi="Calibri" w:cs="Calibri"/>
        <w:sz w:val="18"/>
        <w:szCs w:val="18"/>
      </w:rPr>
      <w:t>10/23</w:t>
    </w:r>
    <w:r w:rsidR="00ED78F9" w:rsidRPr="00ED78F9">
      <w:rPr>
        <w:rFonts w:ascii="Calibri" w:hAnsi="Calibri" w:cs="Calibri"/>
        <w:sz w:val="18"/>
        <w:szCs w:val="18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3E87D9" w14:textId="02F96375" w:rsidR="000655C4" w:rsidRPr="00ED78F9" w:rsidRDefault="000655C4" w:rsidP="00ED78F9">
    <w:pPr>
      <w:tabs>
        <w:tab w:val="right" w:pos="10080"/>
      </w:tabs>
      <w:rPr>
        <w:rFonts w:ascii="Calibri" w:hAnsi="Calibri" w:cs="Calibri"/>
        <w:sz w:val="18"/>
        <w:szCs w:val="18"/>
      </w:rPr>
    </w:pPr>
    <w:r w:rsidRPr="00ED78F9">
      <w:rPr>
        <w:rFonts w:ascii="Calibri" w:hAnsi="Calibri" w:cs="Calibri"/>
        <w:color w:val="FF0000"/>
        <w:sz w:val="18"/>
        <w:szCs w:val="18"/>
      </w:rPr>
      <w:tab/>
    </w:r>
    <w:r w:rsidRPr="007B4B95">
      <w:rPr>
        <w:rFonts w:ascii="Calibri" w:hAnsi="Calibri" w:cs="Calibri"/>
        <w:color w:val="000000" w:themeColor="text1"/>
        <w:sz w:val="18"/>
        <w:szCs w:val="18"/>
      </w:rPr>
      <w:t>RFQ No. 90</w:t>
    </w:r>
    <w:r w:rsidR="007B4B95" w:rsidRPr="007B4B95">
      <w:rPr>
        <w:rFonts w:ascii="Calibri" w:hAnsi="Calibri" w:cs="Calibri"/>
        <w:color w:val="000000" w:themeColor="text1"/>
        <w:sz w:val="18"/>
        <w:szCs w:val="18"/>
      </w:rPr>
      <w:t>2560</w:t>
    </w:r>
    <w:r w:rsidRPr="007B4B95">
      <w:rPr>
        <w:rFonts w:ascii="Calibri" w:hAnsi="Calibri" w:cs="Calibri"/>
        <w:color w:val="000000" w:themeColor="text1"/>
        <w:sz w:val="18"/>
        <w:szCs w:val="18"/>
      </w:rPr>
      <w:t xml:space="preserve">, Bidders </w:t>
    </w:r>
    <w:r w:rsidRPr="00ED78F9">
      <w:rPr>
        <w:rFonts w:ascii="Calibri" w:hAnsi="Calibri" w:cs="Calibri"/>
        <w:sz w:val="18"/>
        <w:szCs w:val="18"/>
      </w:rPr>
      <w:t xml:space="preserve">Conference Attendees List </w:t>
    </w:r>
  </w:p>
  <w:p w14:paraId="2DC6FD4E" w14:textId="587047B9" w:rsidR="00530140" w:rsidRPr="00ED78F9" w:rsidRDefault="000655C4" w:rsidP="00ED78F9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9A343C" w:rsidRPr="00ED78F9">
      <w:rPr>
        <w:rFonts w:ascii="Calibri" w:hAnsi="Calibri" w:cs="Calibri"/>
        <w:noProof/>
        <w:sz w:val="18"/>
        <w:szCs w:val="18"/>
      </w:rPr>
      <w:t>2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="009A343C" w:rsidRPr="00ED78F9">
      <w:rPr>
        <w:rFonts w:ascii="Calibri" w:hAnsi="Calibri" w:cs="Calibri"/>
        <w:sz w:val="18"/>
        <w:szCs w:val="18"/>
      </w:rPr>
      <w:fldChar w:fldCharType="begin"/>
    </w:r>
    <w:r w:rsidR="009A343C"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="009A343C" w:rsidRPr="00ED78F9">
      <w:rPr>
        <w:rFonts w:ascii="Calibri" w:hAnsi="Calibri" w:cs="Calibri"/>
        <w:sz w:val="18"/>
        <w:szCs w:val="18"/>
      </w:rPr>
      <w:fldChar w:fldCharType="separate"/>
    </w:r>
    <w:r w:rsidR="009A343C" w:rsidRPr="00ED78F9">
      <w:rPr>
        <w:rFonts w:ascii="Calibri" w:hAnsi="Calibri" w:cs="Calibri"/>
        <w:noProof/>
        <w:sz w:val="18"/>
        <w:szCs w:val="18"/>
      </w:rPr>
      <w:t>3</w:t>
    </w:r>
    <w:r w:rsidR="009A343C" w:rsidRPr="00ED78F9">
      <w:rPr>
        <w:rFonts w:ascii="Calibri" w:hAnsi="Calibri" w:cs="Calibri"/>
        <w:sz w:val="18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86878" w14:textId="77777777" w:rsidR="009224B5" w:rsidRDefault="009224B5" w:rsidP="009224B5">
    <w:pPr>
      <w:tabs>
        <w:tab w:val="right" w:pos="10800"/>
      </w:tabs>
      <w:rPr>
        <w:rFonts w:ascii="Calibri" w:hAnsi="Calibri" w:cs="Calibri"/>
        <w:sz w:val="20"/>
      </w:rPr>
    </w:pPr>
  </w:p>
  <w:p w14:paraId="361C9E2F" w14:textId="77777777" w:rsidR="00530140" w:rsidRPr="008F1AC7" w:rsidRDefault="002568B0" w:rsidP="009224B5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Rev. 8/</w:t>
    </w:r>
    <w:r w:rsidR="000655C4">
      <w:rPr>
        <w:rFonts w:ascii="Calibri" w:hAnsi="Calibri" w:cs="Calibri"/>
        <w:sz w:val="20"/>
      </w:rPr>
      <w:t>24</w:t>
    </w:r>
    <w:r w:rsidR="009224B5" w:rsidRPr="009224B5">
      <w:rPr>
        <w:rFonts w:ascii="Calibri" w:hAnsi="Calibri" w:cs="Calibri"/>
        <w:sz w:val="20"/>
      </w:rPr>
      <w:t>/2021</w:t>
    </w:r>
    <w:r w:rsidR="009224B5">
      <w:rPr>
        <w:rFonts w:ascii="Calibri" w:hAnsi="Calibri" w:cs="Calibri"/>
        <w:color w:val="FF0000"/>
        <w:sz w:val="20"/>
      </w:rPr>
      <w:t xml:space="preserve"> </w:t>
    </w:r>
    <w:r w:rsidR="009224B5">
      <w:rPr>
        <w:rFonts w:ascii="Calibri" w:hAnsi="Calibri" w:cs="Calibri"/>
        <w:color w:val="FF0000"/>
        <w:sz w:val="20"/>
      </w:rPr>
      <w:tab/>
    </w:r>
    <w:r w:rsidR="00530140" w:rsidRPr="008A60BD">
      <w:rPr>
        <w:rFonts w:ascii="Calibri" w:hAnsi="Calibri" w:cs="Calibri"/>
        <w:color w:val="FF0000"/>
        <w:sz w:val="20"/>
      </w:rPr>
      <w:t>R</w:t>
    </w:r>
    <w:r w:rsidR="00D34403" w:rsidRPr="008A60BD">
      <w:rPr>
        <w:rFonts w:ascii="Calibri" w:hAnsi="Calibri" w:cs="Calibri"/>
        <w:color w:val="FF0000"/>
        <w:sz w:val="20"/>
      </w:rPr>
      <w:t>F</w:t>
    </w:r>
    <w:r w:rsidR="00903A9B" w:rsidRPr="008A60BD">
      <w:rPr>
        <w:rFonts w:ascii="Calibri" w:hAnsi="Calibri" w:cs="Calibri"/>
        <w:color w:val="FF0000"/>
        <w:sz w:val="20"/>
      </w:rPr>
      <w:t>P</w:t>
    </w:r>
    <w:r w:rsidR="008A60BD" w:rsidRPr="008A60BD">
      <w:rPr>
        <w:rFonts w:ascii="Calibri" w:hAnsi="Calibri" w:cs="Calibri"/>
        <w:color w:val="FF0000"/>
        <w:sz w:val="20"/>
      </w:rPr>
      <w:t>/Q</w:t>
    </w:r>
    <w:r w:rsidR="00530140" w:rsidRPr="008A60BD">
      <w:rPr>
        <w:rFonts w:ascii="Calibri" w:hAnsi="Calibri" w:cs="Calibri"/>
        <w:color w:val="FF0000"/>
        <w:sz w:val="20"/>
      </w:rPr>
      <w:t xml:space="preserve"> No. 90</w:t>
    </w:r>
    <w:r w:rsidR="008A60BD" w:rsidRPr="008A60BD">
      <w:rPr>
        <w:rFonts w:ascii="Calibri" w:hAnsi="Calibri" w:cs="Calibri"/>
        <w:color w:val="FF0000"/>
        <w:sz w:val="20"/>
      </w:rPr>
      <w:t>XXXX</w:t>
    </w:r>
    <w:r w:rsidR="00530140" w:rsidRPr="008F1AC7">
      <w:rPr>
        <w:rFonts w:ascii="Calibri" w:hAnsi="Calibri" w:cs="Calibri"/>
        <w:sz w:val="20"/>
      </w:rPr>
      <w:t xml:space="preserve">, </w:t>
    </w:r>
    <w:r w:rsidR="002E5490">
      <w:rPr>
        <w:rFonts w:ascii="Calibri" w:hAnsi="Calibri" w:cs="Calibri"/>
        <w:sz w:val="20"/>
      </w:rPr>
      <w:t>Bidders Conference</w:t>
    </w:r>
    <w:r>
      <w:rPr>
        <w:rFonts w:ascii="Calibri" w:hAnsi="Calibri" w:cs="Calibri"/>
        <w:sz w:val="20"/>
      </w:rPr>
      <w:t xml:space="preserve"> Attendees</w:t>
    </w:r>
    <w:r w:rsidR="00D34403">
      <w:rPr>
        <w:rFonts w:ascii="Calibri" w:hAnsi="Calibri" w:cs="Calibri"/>
        <w:sz w:val="20"/>
      </w:rPr>
      <w:t xml:space="preserve"> List</w:t>
    </w:r>
    <w:r w:rsidR="00530140" w:rsidRPr="008F1AC7">
      <w:rPr>
        <w:rFonts w:ascii="Calibri" w:hAnsi="Calibri" w:cs="Calibri"/>
        <w:sz w:val="20"/>
      </w:rPr>
      <w:t xml:space="preserve"> </w:t>
    </w:r>
  </w:p>
  <w:p w14:paraId="02ED3BB5" w14:textId="77777777" w:rsidR="00530140" w:rsidRPr="008F1AC7" w:rsidRDefault="00530140" w:rsidP="00A5339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  <w:r w:rsidR="000655C4">
      <w:rPr>
        <w:rFonts w:ascii="Calibri" w:hAnsi="Calibri" w:cs="Calibri"/>
        <w:sz w:val="20"/>
      </w:rPr>
      <w:t xml:space="preserve"> of </w:t>
    </w:r>
    <w:r w:rsidR="000655C4">
      <w:rPr>
        <w:rFonts w:ascii="Calibri" w:hAnsi="Calibri" w:cs="Calibri"/>
        <w:sz w:val="20"/>
      </w:rPr>
      <w:fldChar w:fldCharType="begin"/>
    </w:r>
    <w:r w:rsidR="000655C4">
      <w:rPr>
        <w:rFonts w:ascii="Calibri" w:hAnsi="Calibri" w:cs="Calibri"/>
        <w:sz w:val="20"/>
      </w:rPr>
      <w:instrText xml:space="preserve"> PAGE  \* Arabic  \* MERGEFORMAT </w:instrText>
    </w:r>
    <w:r w:rsidR="000655C4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="000655C4">
      <w:rPr>
        <w:rFonts w:ascii="Calibri" w:hAnsi="Calibri" w:cs="Calibri"/>
        <w:sz w:val="20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B10003" w14:textId="417E598A" w:rsidR="009A343C" w:rsidRPr="00ED78F9" w:rsidRDefault="009A343C" w:rsidP="00ED78F9">
    <w:pPr>
      <w:tabs>
        <w:tab w:val="right" w:pos="10080"/>
      </w:tabs>
      <w:rPr>
        <w:rFonts w:ascii="Calibri" w:hAnsi="Calibri" w:cs="Calibri"/>
        <w:sz w:val="18"/>
        <w:szCs w:val="18"/>
      </w:rPr>
    </w:pPr>
    <w:r w:rsidRPr="00ED78F9">
      <w:rPr>
        <w:rFonts w:ascii="Calibri" w:hAnsi="Calibri" w:cs="Calibri"/>
        <w:color w:val="FF0000"/>
        <w:sz w:val="18"/>
        <w:szCs w:val="18"/>
      </w:rPr>
      <w:tab/>
    </w:r>
    <w:r w:rsidRPr="00970798">
      <w:rPr>
        <w:rFonts w:ascii="Calibri" w:hAnsi="Calibri" w:cs="Calibri"/>
        <w:color w:val="000000" w:themeColor="text1"/>
        <w:sz w:val="18"/>
        <w:szCs w:val="18"/>
      </w:rPr>
      <w:t>RFQ No. 90</w:t>
    </w:r>
    <w:r w:rsidR="00970798" w:rsidRPr="00970798">
      <w:rPr>
        <w:rFonts w:ascii="Calibri" w:hAnsi="Calibri" w:cs="Calibri"/>
        <w:color w:val="000000" w:themeColor="text1"/>
        <w:sz w:val="18"/>
        <w:szCs w:val="18"/>
      </w:rPr>
      <w:t>2560</w:t>
    </w:r>
    <w:r w:rsidRPr="00970798">
      <w:rPr>
        <w:rFonts w:ascii="Calibri" w:hAnsi="Calibri" w:cs="Calibri"/>
        <w:color w:val="000000" w:themeColor="text1"/>
        <w:sz w:val="18"/>
        <w:szCs w:val="18"/>
      </w:rPr>
      <w:t>,</w:t>
    </w:r>
    <w:r w:rsidR="00ED78F9" w:rsidRPr="00970798">
      <w:rPr>
        <w:rFonts w:ascii="Calibri" w:hAnsi="Calibri" w:cs="Calibri"/>
        <w:color w:val="000000" w:themeColor="text1"/>
        <w:sz w:val="18"/>
        <w:szCs w:val="18"/>
      </w:rPr>
      <w:t xml:space="preserve"> </w:t>
    </w:r>
    <w:r w:rsidRPr="00970798">
      <w:rPr>
        <w:rFonts w:ascii="Calibri" w:hAnsi="Calibri" w:cs="Calibri"/>
        <w:color w:val="000000" w:themeColor="text1"/>
        <w:sz w:val="18"/>
        <w:szCs w:val="18"/>
      </w:rPr>
      <w:t xml:space="preserve">Vendor Bid </w:t>
    </w:r>
    <w:r w:rsidRPr="00ED78F9">
      <w:rPr>
        <w:rFonts w:ascii="Calibri" w:hAnsi="Calibri" w:cs="Calibri"/>
        <w:sz w:val="18"/>
        <w:szCs w:val="18"/>
      </w:rPr>
      <w:t>List</w:t>
    </w:r>
  </w:p>
  <w:p w14:paraId="00741611" w14:textId="667C7B1E" w:rsidR="009A343C" w:rsidRPr="00ED78F9" w:rsidRDefault="009A343C" w:rsidP="00ED78F9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476C4C"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476C4C"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63BEF6" w14:textId="77777777" w:rsidR="009756F4" w:rsidRDefault="009756F4">
      <w:r>
        <w:separator/>
      </w:r>
    </w:p>
  </w:footnote>
  <w:footnote w:type="continuationSeparator" w:id="0">
    <w:p w14:paraId="5204E40D" w14:textId="77777777" w:rsidR="009756F4" w:rsidRDefault="009756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52E801" w14:textId="73ED0F37" w:rsidR="00530140" w:rsidRPr="00892030" w:rsidRDefault="00C07EB4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49022FB5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0E9B35A0" w14:textId="77777777" w:rsidR="00530140" w:rsidRPr="00892030" w:rsidRDefault="00530140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7364E4A2" w14:textId="77777777" w:rsidR="00530140" w:rsidRDefault="00530140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96BB5E" w14:textId="3512DE80" w:rsidR="00530140" w:rsidRPr="00344563" w:rsidRDefault="00C07EB4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589DB418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52003284" w:rsidR="00530140" w:rsidRDefault="00C07EB4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28FECCB6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F76730" w14:textId="77777777" w:rsidR="00530140" w:rsidRPr="00C367AB" w:rsidRDefault="0053014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4A3E7274" w14:textId="3A7AE6A0" w:rsidR="00530140" w:rsidRPr="00C367AB" w:rsidRDefault="00D3440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05700F">
      <w:rPr>
        <w:rFonts w:ascii="Calibri" w:hAnsi="Calibri" w:cs="Calibri"/>
        <w:b/>
        <w:snapToGrid w:val="0"/>
        <w:color w:val="000000" w:themeColor="text1"/>
        <w:szCs w:val="26"/>
      </w:rPr>
      <w:t>RF</w:t>
    </w:r>
    <w:r w:rsidR="00530140" w:rsidRPr="0005700F">
      <w:rPr>
        <w:rFonts w:ascii="Calibri" w:hAnsi="Calibri" w:cs="Calibri"/>
        <w:b/>
        <w:snapToGrid w:val="0"/>
        <w:color w:val="000000" w:themeColor="text1"/>
        <w:szCs w:val="26"/>
      </w:rPr>
      <w:t xml:space="preserve">Q No. </w:t>
    </w:r>
    <w:r w:rsidR="00092EEC" w:rsidRPr="0005700F">
      <w:rPr>
        <w:rFonts w:ascii="Calibri" w:hAnsi="Calibri" w:cs="Calibri"/>
        <w:b/>
        <w:snapToGrid w:val="0"/>
        <w:color w:val="000000" w:themeColor="text1"/>
        <w:szCs w:val="26"/>
      </w:rPr>
      <w:t xml:space="preserve">902560 </w:t>
    </w:r>
    <w:r w:rsidR="002568B0">
      <w:rPr>
        <w:rFonts w:ascii="Calibri" w:hAnsi="Calibri" w:cs="Calibri"/>
        <w:b/>
        <w:snapToGrid w:val="0"/>
        <w:szCs w:val="26"/>
      </w:rPr>
      <w:t xml:space="preserve">Bidders Conference Attendees </w:t>
    </w:r>
    <w:r>
      <w:rPr>
        <w:rFonts w:ascii="Calibri" w:hAnsi="Calibri" w:cs="Calibri"/>
        <w:b/>
        <w:snapToGrid w:val="0"/>
        <w:szCs w:val="26"/>
      </w:rPr>
      <w:t>List</w:t>
    </w:r>
  </w:p>
  <w:p w14:paraId="58B9BA0F" w14:textId="77777777" w:rsidR="00530140" w:rsidRPr="00C367AB" w:rsidRDefault="00530140">
    <w:pPr>
      <w:pStyle w:val="Header"/>
      <w:rPr>
        <w:rFonts w:ascii="Calibri" w:hAnsi="Calibri" w:cs="Calibri"/>
        <w:szCs w:val="26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520721" w14:textId="77777777" w:rsidR="00530140" w:rsidRPr="00C367AB" w:rsidRDefault="00530140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55E854E1" w14:textId="77777777" w:rsidR="00530140" w:rsidRPr="00C367AB" w:rsidRDefault="00D34403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8A60BD">
      <w:rPr>
        <w:rFonts w:ascii="Calibri" w:hAnsi="Calibri" w:cs="Calibri"/>
        <w:b/>
        <w:snapToGrid w:val="0"/>
        <w:color w:val="FF0000"/>
        <w:szCs w:val="26"/>
      </w:rPr>
      <w:t>RF</w:t>
    </w:r>
    <w:r w:rsidR="00634894" w:rsidRPr="008A60BD">
      <w:rPr>
        <w:rFonts w:ascii="Calibri" w:hAnsi="Calibri" w:cs="Calibri"/>
        <w:b/>
        <w:snapToGrid w:val="0"/>
        <w:color w:val="FF0000"/>
        <w:szCs w:val="26"/>
      </w:rPr>
      <w:t>P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/Q</w:t>
    </w:r>
    <w:r w:rsidR="00530140" w:rsidRPr="008A60BD">
      <w:rPr>
        <w:rFonts w:ascii="Calibri" w:hAnsi="Calibri" w:cs="Calibri"/>
        <w:b/>
        <w:snapToGrid w:val="0"/>
        <w:color w:val="FF0000"/>
        <w:szCs w:val="26"/>
      </w:rPr>
      <w:t xml:space="preserve"> No. 90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XXXX</w:t>
    </w:r>
    <w:r w:rsidR="00530140" w:rsidRPr="00634894">
      <w:rPr>
        <w:rFonts w:ascii="Calibri" w:hAnsi="Calibri" w:cs="Calibri"/>
        <w:b/>
        <w:snapToGrid w:val="0"/>
        <w:szCs w:val="26"/>
      </w:rPr>
      <w:t xml:space="preserve">, </w:t>
    </w:r>
    <w:r w:rsidR="002E5490">
      <w:rPr>
        <w:rFonts w:ascii="Calibri" w:hAnsi="Calibri" w:cs="Calibri"/>
        <w:b/>
        <w:snapToGrid w:val="0"/>
        <w:szCs w:val="26"/>
      </w:rPr>
      <w:t>Bidders Conference</w:t>
    </w:r>
    <w:r w:rsidR="002568B0">
      <w:rPr>
        <w:rFonts w:ascii="Calibri" w:hAnsi="Calibri" w:cs="Calibri"/>
        <w:b/>
        <w:snapToGrid w:val="0"/>
        <w:szCs w:val="26"/>
      </w:rPr>
      <w:t xml:space="preserve"> Attendees</w:t>
    </w:r>
    <w:r>
      <w:rPr>
        <w:rFonts w:ascii="Calibri" w:hAnsi="Calibri" w:cs="Calibri"/>
        <w:b/>
        <w:snapToGrid w:val="0"/>
        <w:szCs w:val="26"/>
      </w:rPr>
      <w:t xml:space="preserve"> List</w:t>
    </w:r>
  </w:p>
  <w:p w14:paraId="4D0D180D" w14:textId="77777777" w:rsidR="00530140" w:rsidRDefault="005301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45FEA978"/>
    <w:lvl w:ilvl="0" w:tplc="FF34174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496481">
    <w:abstractNumId w:val="0"/>
  </w:num>
  <w:num w:numId="2" w16cid:durableId="660696299">
    <w:abstractNumId w:val="1"/>
  </w:num>
  <w:num w:numId="3" w16cid:durableId="1297220496">
    <w:abstractNumId w:val="3"/>
  </w:num>
  <w:num w:numId="4" w16cid:durableId="1784960263">
    <w:abstractNumId w:val="4"/>
  </w:num>
  <w:num w:numId="5" w16cid:durableId="916014855">
    <w:abstractNumId w:val="2"/>
  </w:num>
  <w:num w:numId="6" w16cid:durableId="4080368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0FAFXfZqstAAAA"/>
  </w:docVars>
  <w:rsids>
    <w:rsidRoot w:val="00AC108B"/>
    <w:rsid w:val="0000293F"/>
    <w:rsid w:val="00015280"/>
    <w:rsid w:val="00015B1A"/>
    <w:rsid w:val="0002532C"/>
    <w:rsid w:val="0002590C"/>
    <w:rsid w:val="00034796"/>
    <w:rsid w:val="00041664"/>
    <w:rsid w:val="0004603D"/>
    <w:rsid w:val="0005700F"/>
    <w:rsid w:val="00064897"/>
    <w:rsid w:val="000655C4"/>
    <w:rsid w:val="00071C03"/>
    <w:rsid w:val="000844B7"/>
    <w:rsid w:val="0008772A"/>
    <w:rsid w:val="00087A00"/>
    <w:rsid w:val="000902A5"/>
    <w:rsid w:val="00090617"/>
    <w:rsid w:val="00092EEC"/>
    <w:rsid w:val="0009722D"/>
    <w:rsid w:val="000C458A"/>
    <w:rsid w:val="000C5DBE"/>
    <w:rsid w:val="000D1A3A"/>
    <w:rsid w:val="000E378A"/>
    <w:rsid w:val="000F66A0"/>
    <w:rsid w:val="00103B42"/>
    <w:rsid w:val="00123AB9"/>
    <w:rsid w:val="001547ED"/>
    <w:rsid w:val="0015709F"/>
    <w:rsid w:val="001615E0"/>
    <w:rsid w:val="001658C6"/>
    <w:rsid w:val="00182B8E"/>
    <w:rsid w:val="00190085"/>
    <w:rsid w:val="001A0010"/>
    <w:rsid w:val="001A2B9E"/>
    <w:rsid w:val="001A4E39"/>
    <w:rsid w:val="001C1561"/>
    <w:rsid w:val="001C3DD8"/>
    <w:rsid w:val="001D05CA"/>
    <w:rsid w:val="001D470A"/>
    <w:rsid w:val="001D74DC"/>
    <w:rsid w:val="001E18B2"/>
    <w:rsid w:val="001E451D"/>
    <w:rsid w:val="001E5813"/>
    <w:rsid w:val="001E5B90"/>
    <w:rsid w:val="001F2849"/>
    <w:rsid w:val="00202CB1"/>
    <w:rsid w:val="002041C1"/>
    <w:rsid w:val="002113F9"/>
    <w:rsid w:val="0021692E"/>
    <w:rsid w:val="00217F13"/>
    <w:rsid w:val="00223193"/>
    <w:rsid w:val="00227932"/>
    <w:rsid w:val="00243BA6"/>
    <w:rsid w:val="0024547A"/>
    <w:rsid w:val="00245613"/>
    <w:rsid w:val="002568B0"/>
    <w:rsid w:val="00257B00"/>
    <w:rsid w:val="0026556D"/>
    <w:rsid w:val="00270194"/>
    <w:rsid w:val="00275113"/>
    <w:rsid w:val="00275412"/>
    <w:rsid w:val="00287AD4"/>
    <w:rsid w:val="00295ED8"/>
    <w:rsid w:val="002C0DF8"/>
    <w:rsid w:val="002C2403"/>
    <w:rsid w:val="002C2FA1"/>
    <w:rsid w:val="002C6AFC"/>
    <w:rsid w:val="002D1C7D"/>
    <w:rsid w:val="002E071D"/>
    <w:rsid w:val="002E4529"/>
    <w:rsid w:val="002E5490"/>
    <w:rsid w:val="00314C39"/>
    <w:rsid w:val="003224CA"/>
    <w:rsid w:val="003406AA"/>
    <w:rsid w:val="00347319"/>
    <w:rsid w:val="00361626"/>
    <w:rsid w:val="00366273"/>
    <w:rsid w:val="00376DF6"/>
    <w:rsid w:val="0038077C"/>
    <w:rsid w:val="00382A97"/>
    <w:rsid w:val="00382B5D"/>
    <w:rsid w:val="0039143E"/>
    <w:rsid w:val="003A3B55"/>
    <w:rsid w:val="003B23DD"/>
    <w:rsid w:val="003B6875"/>
    <w:rsid w:val="003D1A65"/>
    <w:rsid w:val="003E51AB"/>
    <w:rsid w:val="003E66D9"/>
    <w:rsid w:val="003E79F2"/>
    <w:rsid w:val="003F3193"/>
    <w:rsid w:val="003F7B4C"/>
    <w:rsid w:val="004007F3"/>
    <w:rsid w:val="00402D5C"/>
    <w:rsid w:val="0040774C"/>
    <w:rsid w:val="004132C4"/>
    <w:rsid w:val="00425728"/>
    <w:rsid w:val="00435E3A"/>
    <w:rsid w:val="00460CE6"/>
    <w:rsid w:val="00476C4C"/>
    <w:rsid w:val="00496EB6"/>
    <w:rsid w:val="004A1812"/>
    <w:rsid w:val="004A1B80"/>
    <w:rsid w:val="004A30AD"/>
    <w:rsid w:val="004B1157"/>
    <w:rsid w:val="004D551E"/>
    <w:rsid w:val="004E0CBC"/>
    <w:rsid w:val="004E55D5"/>
    <w:rsid w:val="004F7EFE"/>
    <w:rsid w:val="00530140"/>
    <w:rsid w:val="0053674F"/>
    <w:rsid w:val="00541933"/>
    <w:rsid w:val="005642DE"/>
    <w:rsid w:val="00565971"/>
    <w:rsid w:val="00584566"/>
    <w:rsid w:val="005945CE"/>
    <w:rsid w:val="00594D17"/>
    <w:rsid w:val="005A1278"/>
    <w:rsid w:val="005A53D3"/>
    <w:rsid w:val="005A5D83"/>
    <w:rsid w:val="005B654C"/>
    <w:rsid w:val="005B7513"/>
    <w:rsid w:val="005C6399"/>
    <w:rsid w:val="005D2DC5"/>
    <w:rsid w:val="005E0461"/>
    <w:rsid w:val="005E5391"/>
    <w:rsid w:val="005F3C56"/>
    <w:rsid w:val="00610A51"/>
    <w:rsid w:val="0061262A"/>
    <w:rsid w:val="0063163F"/>
    <w:rsid w:val="00634894"/>
    <w:rsid w:val="0063559A"/>
    <w:rsid w:val="006367A2"/>
    <w:rsid w:val="00643920"/>
    <w:rsid w:val="00645C89"/>
    <w:rsid w:val="00656F05"/>
    <w:rsid w:val="00666A41"/>
    <w:rsid w:val="006A2053"/>
    <w:rsid w:val="006A6859"/>
    <w:rsid w:val="006A6D8A"/>
    <w:rsid w:val="006C0820"/>
    <w:rsid w:val="006C44ED"/>
    <w:rsid w:val="006D370E"/>
    <w:rsid w:val="006E3429"/>
    <w:rsid w:val="006E4149"/>
    <w:rsid w:val="006F5D1D"/>
    <w:rsid w:val="006F61F2"/>
    <w:rsid w:val="007002DE"/>
    <w:rsid w:val="00706BE9"/>
    <w:rsid w:val="00711E1A"/>
    <w:rsid w:val="00731610"/>
    <w:rsid w:val="00733C19"/>
    <w:rsid w:val="0073748D"/>
    <w:rsid w:val="00741E10"/>
    <w:rsid w:val="00742BFC"/>
    <w:rsid w:val="00742DDB"/>
    <w:rsid w:val="00753338"/>
    <w:rsid w:val="00776D6B"/>
    <w:rsid w:val="007775E5"/>
    <w:rsid w:val="0078219A"/>
    <w:rsid w:val="0078414A"/>
    <w:rsid w:val="00784FE4"/>
    <w:rsid w:val="00791FDA"/>
    <w:rsid w:val="007B4B95"/>
    <w:rsid w:val="007D2BCB"/>
    <w:rsid w:val="007D4FA1"/>
    <w:rsid w:val="007E065F"/>
    <w:rsid w:val="007F7549"/>
    <w:rsid w:val="008075D3"/>
    <w:rsid w:val="008100A5"/>
    <w:rsid w:val="0083467A"/>
    <w:rsid w:val="00841947"/>
    <w:rsid w:val="00842E4E"/>
    <w:rsid w:val="0084729B"/>
    <w:rsid w:val="00853C6C"/>
    <w:rsid w:val="0086233F"/>
    <w:rsid w:val="00862DE6"/>
    <w:rsid w:val="00866E38"/>
    <w:rsid w:val="0088555A"/>
    <w:rsid w:val="00892E58"/>
    <w:rsid w:val="008A60BD"/>
    <w:rsid w:val="008A7F5F"/>
    <w:rsid w:val="008B5AFB"/>
    <w:rsid w:val="008C25AC"/>
    <w:rsid w:val="008C4701"/>
    <w:rsid w:val="008C61D2"/>
    <w:rsid w:val="008D23C5"/>
    <w:rsid w:val="008D249D"/>
    <w:rsid w:val="008D3AAF"/>
    <w:rsid w:val="008D7E7D"/>
    <w:rsid w:val="008E7760"/>
    <w:rsid w:val="008F017F"/>
    <w:rsid w:val="008F0F90"/>
    <w:rsid w:val="008F1AC7"/>
    <w:rsid w:val="00903A9B"/>
    <w:rsid w:val="0090574F"/>
    <w:rsid w:val="00905CD6"/>
    <w:rsid w:val="00906A34"/>
    <w:rsid w:val="00921A71"/>
    <w:rsid w:val="009224B5"/>
    <w:rsid w:val="00926E2F"/>
    <w:rsid w:val="00931FFF"/>
    <w:rsid w:val="00933609"/>
    <w:rsid w:val="00942ADA"/>
    <w:rsid w:val="00942E52"/>
    <w:rsid w:val="00952479"/>
    <w:rsid w:val="00954642"/>
    <w:rsid w:val="009626D7"/>
    <w:rsid w:val="00963058"/>
    <w:rsid w:val="00970798"/>
    <w:rsid w:val="00971424"/>
    <w:rsid w:val="00974EDB"/>
    <w:rsid w:val="009756F4"/>
    <w:rsid w:val="0097640E"/>
    <w:rsid w:val="009814CA"/>
    <w:rsid w:val="00983E89"/>
    <w:rsid w:val="00985AE1"/>
    <w:rsid w:val="00995965"/>
    <w:rsid w:val="009A18C5"/>
    <w:rsid w:val="009A1F7D"/>
    <w:rsid w:val="009A343C"/>
    <w:rsid w:val="009A389F"/>
    <w:rsid w:val="009B0C3E"/>
    <w:rsid w:val="009C2A0F"/>
    <w:rsid w:val="009C5660"/>
    <w:rsid w:val="009E4556"/>
    <w:rsid w:val="009F2F6D"/>
    <w:rsid w:val="009F7219"/>
    <w:rsid w:val="00A01493"/>
    <w:rsid w:val="00A1349C"/>
    <w:rsid w:val="00A14CB0"/>
    <w:rsid w:val="00A256A4"/>
    <w:rsid w:val="00A26108"/>
    <w:rsid w:val="00A4590E"/>
    <w:rsid w:val="00A53394"/>
    <w:rsid w:val="00A60FB5"/>
    <w:rsid w:val="00A6550D"/>
    <w:rsid w:val="00A67646"/>
    <w:rsid w:val="00A72B9A"/>
    <w:rsid w:val="00AA514C"/>
    <w:rsid w:val="00AA6060"/>
    <w:rsid w:val="00AA6D10"/>
    <w:rsid w:val="00AB3627"/>
    <w:rsid w:val="00AB765F"/>
    <w:rsid w:val="00AC108B"/>
    <w:rsid w:val="00AD246E"/>
    <w:rsid w:val="00AE458D"/>
    <w:rsid w:val="00B01B82"/>
    <w:rsid w:val="00B06063"/>
    <w:rsid w:val="00B0639C"/>
    <w:rsid w:val="00B132EA"/>
    <w:rsid w:val="00B1659F"/>
    <w:rsid w:val="00B227A7"/>
    <w:rsid w:val="00B31FE6"/>
    <w:rsid w:val="00B32C07"/>
    <w:rsid w:val="00B3362A"/>
    <w:rsid w:val="00B40033"/>
    <w:rsid w:val="00B426E2"/>
    <w:rsid w:val="00B56C63"/>
    <w:rsid w:val="00B56D91"/>
    <w:rsid w:val="00B70324"/>
    <w:rsid w:val="00B76D7D"/>
    <w:rsid w:val="00B870E9"/>
    <w:rsid w:val="00B933E0"/>
    <w:rsid w:val="00BA3A39"/>
    <w:rsid w:val="00BA4935"/>
    <w:rsid w:val="00BB7491"/>
    <w:rsid w:val="00BC6BCB"/>
    <w:rsid w:val="00BD7C4F"/>
    <w:rsid w:val="00C07EB4"/>
    <w:rsid w:val="00C10E04"/>
    <w:rsid w:val="00C153CA"/>
    <w:rsid w:val="00C248FC"/>
    <w:rsid w:val="00C35A64"/>
    <w:rsid w:val="00C367AB"/>
    <w:rsid w:val="00C376C9"/>
    <w:rsid w:val="00C4627A"/>
    <w:rsid w:val="00C47D0A"/>
    <w:rsid w:val="00C47D6A"/>
    <w:rsid w:val="00C61D82"/>
    <w:rsid w:val="00C633C0"/>
    <w:rsid w:val="00C700FA"/>
    <w:rsid w:val="00C7127C"/>
    <w:rsid w:val="00C724C7"/>
    <w:rsid w:val="00C91875"/>
    <w:rsid w:val="00CB01A1"/>
    <w:rsid w:val="00CB32DD"/>
    <w:rsid w:val="00CB7ECF"/>
    <w:rsid w:val="00CC31F1"/>
    <w:rsid w:val="00CD3281"/>
    <w:rsid w:val="00CD5062"/>
    <w:rsid w:val="00CE0FD3"/>
    <w:rsid w:val="00CF6FD8"/>
    <w:rsid w:val="00D02D8B"/>
    <w:rsid w:val="00D16921"/>
    <w:rsid w:val="00D16931"/>
    <w:rsid w:val="00D26803"/>
    <w:rsid w:val="00D27763"/>
    <w:rsid w:val="00D34403"/>
    <w:rsid w:val="00D35989"/>
    <w:rsid w:val="00D52DBA"/>
    <w:rsid w:val="00D566BF"/>
    <w:rsid w:val="00D60715"/>
    <w:rsid w:val="00D60FAC"/>
    <w:rsid w:val="00D6592F"/>
    <w:rsid w:val="00D72781"/>
    <w:rsid w:val="00D8142C"/>
    <w:rsid w:val="00D8429B"/>
    <w:rsid w:val="00D86EC4"/>
    <w:rsid w:val="00D9156F"/>
    <w:rsid w:val="00D95C26"/>
    <w:rsid w:val="00DA2967"/>
    <w:rsid w:val="00DA317F"/>
    <w:rsid w:val="00DA3544"/>
    <w:rsid w:val="00DA469A"/>
    <w:rsid w:val="00DA63B9"/>
    <w:rsid w:val="00DB1709"/>
    <w:rsid w:val="00DB3004"/>
    <w:rsid w:val="00DB532A"/>
    <w:rsid w:val="00DC419B"/>
    <w:rsid w:val="00DC4BA0"/>
    <w:rsid w:val="00DC56F3"/>
    <w:rsid w:val="00DC6F22"/>
    <w:rsid w:val="00DC7A14"/>
    <w:rsid w:val="00DD4517"/>
    <w:rsid w:val="00DD5A33"/>
    <w:rsid w:val="00DE36C0"/>
    <w:rsid w:val="00DF1F45"/>
    <w:rsid w:val="00E01FE1"/>
    <w:rsid w:val="00E06FBB"/>
    <w:rsid w:val="00E32BA0"/>
    <w:rsid w:val="00E352BA"/>
    <w:rsid w:val="00E41A87"/>
    <w:rsid w:val="00E4490C"/>
    <w:rsid w:val="00E45E02"/>
    <w:rsid w:val="00E53223"/>
    <w:rsid w:val="00E62D8F"/>
    <w:rsid w:val="00E63A00"/>
    <w:rsid w:val="00E6575A"/>
    <w:rsid w:val="00E74823"/>
    <w:rsid w:val="00E85982"/>
    <w:rsid w:val="00E904FF"/>
    <w:rsid w:val="00E90C20"/>
    <w:rsid w:val="00E94512"/>
    <w:rsid w:val="00EC07E5"/>
    <w:rsid w:val="00EC0E52"/>
    <w:rsid w:val="00EC52D8"/>
    <w:rsid w:val="00EC72AB"/>
    <w:rsid w:val="00ED5291"/>
    <w:rsid w:val="00ED78F9"/>
    <w:rsid w:val="00ED79D4"/>
    <w:rsid w:val="00EE0FF2"/>
    <w:rsid w:val="00EF0B35"/>
    <w:rsid w:val="00EF69FD"/>
    <w:rsid w:val="00F22282"/>
    <w:rsid w:val="00F257E1"/>
    <w:rsid w:val="00F31F8E"/>
    <w:rsid w:val="00F46CD3"/>
    <w:rsid w:val="00F521D9"/>
    <w:rsid w:val="00F7002E"/>
    <w:rsid w:val="00F7690F"/>
    <w:rsid w:val="00F83493"/>
    <w:rsid w:val="00F96C43"/>
    <w:rsid w:val="00FA29CB"/>
    <w:rsid w:val="00FB3ED9"/>
    <w:rsid w:val="00FC161F"/>
    <w:rsid w:val="00FC601E"/>
    <w:rsid w:val="00FC7F4A"/>
    <w:rsid w:val="00FD0726"/>
    <w:rsid w:val="00FD4C7D"/>
    <w:rsid w:val="00FD713B"/>
    <w:rsid w:val="00FE2529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4A1B80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610A51"/>
    <w:rPr>
      <w:color w:val="605E5C"/>
      <w:shd w:val="clear" w:color="auto" w:fill="E1DFDD"/>
    </w:rPr>
  </w:style>
  <w:style w:type="paragraph" w:styleId="NormalWeb">
    <w:name w:val="Normal (Web)"/>
    <w:basedOn w:val="Normal"/>
    <w:rsid w:val="003E66D9"/>
    <w:rPr>
      <w:sz w:val="24"/>
      <w:szCs w:val="24"/>
    </w:rPr>
  </w:style>
  <w:style w:type="paragraph" w:customStyle="1" w:styleId="msonormal0">
    <w:name w:val="msonormal"/>
    <w:basedOn w:val="Normal"/>
    <w:rsid w:val="001D74DC"/>
    <w:pPr>
      <w:spacing w:before="100" w:beforeAutospacing="1" w:after="100" w:afterAutospacing="1"/>
    </w:pPr>
    <w:rPr>
      <w:sz w:val="24"/>
      <w:szCs w:val="24"/>
    </w:rPr>
  </w:style>
  <w:style w:type="paragraph" w:customStyle="1" w:styleId="font5">
    <w:name w:val="font5"/>
    <w:basedOn w:val="Normal"/>
    <w:rsid w:val="001D74DC"/>
    <w:pPr>
      <w:spacing w:before="100" w:beforeAutospacing="1" w:after="100" w:afterAutospacing="1"/>
    </w:pPr>
    <w:rPr>
      <w:rFonts w:ascii="Calibri" w:hAnsi="Calibri" w:cs="Calibri"/>
      <w:b/>
      <w:bCs/>
      <w:color w:val="C00000"/>
      <w:sz w:val="18"/>
      <w:szCs w:val="18"/>
    </w:rPr>
  </w:style>
  <w:style w:type="paragraph" w:customStyle="1" w:styleId="xl65">
    <w:name w:val="xl65"/>
    <w:basedOn w:val="Normal"/>
    <w:rsid w:val="001D74DC"/>
    <w:pP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66">
    <w:name w:val="xl66"/>
    <w:basedOn w:val="Normal"/>
    <w:rsid w:val="001D74DC"/>
    <w:pP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67">
    <w:name w:val="xl67"/>
    <w:basedOn w:val="Normal"/>
    <w:rsid w:val="001D74D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68">
    <w:name w:val="xl68"/>
    <w:basedOn w:val="Normal"/>
    <w:rsid w:val="001D74D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69">
    <w:name w:val="xl69"/>
    <w:basedOn w:val="Normal"/>
    <w:rsid w:val="001D74D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70">
    <w:name w:val="xl70"/>
    <w:basedOn w:val="Normal"/>
    <w:rsid w:val="001D74D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71">
    <w:name w:val="xl71"/>
    <w:basedOn w:val="Normal"/>
    <w:rsid w:val="001D74DC"/>
    <w:pPr>
      <w:spacing w:before="100" w:beforeAutospacing="1" w:after="100" w:afterAutospacing="1"/>
      <w:jc w:val="center"/>
      <w:textAlignment w:val="center"/>
    </w:pPr>
    <w:rPr>
      <w:rFonts w:ascii="Calibri" w:hAnsi="Calibri" w:cs="Calibri"/>
      <w:sz w:val="18"/>
      <w:szCs w:val="18"/>
    </w:rPr>
  </w:style>
  <w:style w:type="paragraph" w:customStyle="1" w:styleId="xl72">
    <w:name w:val="xl72"/>
    <w:basedOn w:val="Normal"/>
    <w:rsid w:val="001D74D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3">
    <w:name w:val="xl73"/>
    <w:basedOn w:val="Normal"/>
    <w:rsid w:val="001D74D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color w:val="000000"/>
      <w:sz w:val="18"/>
      <w:szCs w:val="18"/>
    </w:rPr>
  </w:style>
  <w:style w:type="paragraph" w:customStyle="1" w:styleId="xl74">
    <w:name w:val="xl74"/>
    <w:basedOn w:val="Normal"/>
    <w:rsid w:val="001D74D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color w:val="000000"/>
      <w:sz w:val="18"/>
      <w:szCs w:val="18"/>
    </w:rPr>
  </w:style>
  <w:style w:type="paragraph" w:customStyle="1" w:styleId="xl75">
    <w:name w:val="xl75"/>
    <w:basedOn w:val="Normal"/>
    <w:rsid w:val="001D74D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Calibri" w:hAnsi="Calibri" w:cs="Calibri"/>
      <w:color w:val="000000"/>
      <w:sz w:val="18"/>
      <w:szCs w:val="18"/>
    </w:rPr>
  </w:style>
  <w:style w:type="paragraph" w:customStyle="1" w:styleId="xl76">
    <w:name w:val="xl76"/>
    <w:basedOn w:val="Normal"/>
    <w:rsid w:val="001D74D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Calibri" w:hAnsi="Calibri" w:cs="Calibri"/>
      <w:color w:val="000000"/>
      <w:sz w:val="18"/>
      <w:szCs w:val="18"/>
    </w:rPr>
  </w:style>
  <w:style w:type="paragraph" w:customStyle="1" w:styleId="xl77">
    <w:name w:val="xl77"/>
    <w:basedOn w:val="Normal"/>
    <w:rsid w:val="001D74D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color w:val="000000"/>
      <w:sz w:val="18"/>
      <w:szCs w:val="18"/>
    </w:rPr>
  </w:style>
  <w:style w:type="paragraph" w:customStyle="1" w:styleId="xl78">
    <w:name w:val="xl78"/>
    <w:basedOn w:val="Normal"/>
    <w:rsid w:val="001D74D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79">
    <w:name w:val="xl79"/>
    <w:basedOn w:val="Normal"/>
    <w:rsid w:val="001D74D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80">
    <w:name w:val="xl80"/>
    <w:basedOn w:val="Normal"/>
    <w:rsid w:val="001D74DC"/>
    <w:pP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1">
    <w:name w:val="xl81"/>
    <w:basedOn w:val="Normal"/>
    <w:rsid w:val="001D74DC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18"/>
      <w:szCs w:val="18"/>
    </w:rPr>
  </w:style>
  <w:style w:type="paragraph" w:customStyle="1" w:styleId="xl82">
    <w:name w:val="xl82"/>
    <w:basedOn w:val="Normal"/>
    <w:rsid w:val="001D74DC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18"/>
      <w:szCs w:val="18"/>
    </w:rPr>
  </w:style>
  <w:style w:type="paragraph" w:customStyle="1" w:styleId="xl83">
    <w:name w:val="xl83"/>
    <w:basedOn w:val="Normal"/>
    <w:rsid w:val="001D74DC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A6A6A6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18"/>
      <w:szCs w:val="18"/>
    </w:rPr>
  </w:style>
  <w:style w:type="paragraph" w:customStyle="1" w:styleId="xl84">
    <w:name w:val="xl84"/>
    <w:basedOn w:val="Normal"/>
    <w:rsid w:val="001D74D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85">
    <w:name w:val="xl85"/>
    <w:basedOn w:val="Normal"/>
    <w:rsid w:val="001D74D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A6A6A6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86">
    <w:name w:val="xl86"/>
    <w:basedOn w:val="Normal"/>
    <w:rsid w:val="001D74D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7">
    <w:name w:val="xl87"/>
    <w:basedOn w:val="Normal"/>
    <w:rsid w:val="001D74D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8">
    <w:name w:val="xl88"/>
    <w:basedOn w:val="Normal"/>
    <w:rsid w:val="001D74D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Calibri" w:hAnsi="Calibri" w:cs="Calibri"/>
      <w:color w:val="000000"/>
      <w:sz w:val="18"/>
      <w:szCs w:val="18"/>
    </w:rPr>
  </w:style>
  <w:style w:type="paragraph" w:customStyle="1" w:styleId="xl89">
    <w:name w:val="xl89"/>
    <w:basedOn w:val="Normal"/>
    <w:rsid w:val="001D74D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rFonts w:ascii="Calibri" w:hAnsi="Calibri" w:cs="Calibri"/>
      <w:color w:val="000000"/>
      <w:sz w:val="18"/>
      <w:szCs w:val="18"/>
    </w:rPr>
  </w:style>
  <w:style w:type="paragraph" w:customStyle="1" w:styleId="xl90">
    <w:name w:val="xl90"/>
    <w:basedOn w:val="Normal"/>
    <w:rsid w:val="001D74D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color w:val="000000"/>
      <w:sz w:val="18"/>
      <w:szCs w:val="18"/>
    </w:rPr>
  </w:style>
  <w:style w:type="paragraph" w:customStyle="1" w:styleId="xl91">
    <w:name w:val="xl91"/>
    <w:basedOn w:val="Normal"/>
    <w:rsid w:val="001D74D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color w:val="000000"/>
      <w:sz w:val="18"/>
      <w:szCs w:val="18"/>
    </w:rPr>
  </w:style>
  <w:style w:type="paragraph" w:customStyle="1" w:styleId="xl92">
    <w:name w:val="xl92"/>
    <w:basedOn w:val="Normal"/>
    <w:rsid w:val="001D74D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Calibri" w:hAnsi="Calibri" w:cs="Calibri"/>
      <w:color w:val="000000"/>
      <w:sz w:val="18"/>
      <w:szCs w:val="18"/>
    </w:rPr>
  </w:style>
  <w:style w:type="paragraph" w:customStyle="1" w:styleId="xl93">
    <w:name w:val="xl93"/>
    <w:basedOn w:val="Normal"/>
    <w:rsid w:val="001D74D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color w:val="000000"/>
      <w:sz w:val="18"/>
      <w:szCs w:val="18"/>
    </w:rPr>
  </w:style>
  <w:style w:type="paragraph" w:customStyle="1" w:styleId="xl94">
    <w:name w:val="xl94"/>
    <w:basedOn w:val="Normal"/>
    <w:rsid w:val="001D74DC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color w:val="000000"/>
      <w:sz w:val="18"/>
      <w:szCs w:val="18"/>
    </w:rPr>
  </w:style>
  <w:style w:type="paragraph" w:customStyle="1" w:styleId="xl95">
    <w:name w:val="xl95"/>
    <w:basedOn w:val="Normal"/>
    <w:rsid w:val="001D74D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color w:val="000000"/>
      <w:sz w:val="18"/>
      <w:szCs w:val="18"/>
    </w:rPr>
  </w:style>
  <w:style w:type="paragraph" w:customStyle="1" w:styleId="xl96">
    <w:name w:val="xl96"/>
    <w:basedOn w:val="Normal"/>
    <w:rsid w:val="001D74DC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E63A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76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3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9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2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26" Type="http://schemas.openxmlformats.org/officeDocument/2006/relationships/hyperlink" Target="mailto:billj@aaasolutions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mwitt@blaisdells.com" TargetMode="External"/><Relationship Id="rId34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5" Type="http://schemas.openxmlformats.org/officeDocument/2006/relationships/hyperlink" Target="mailto:billj@aaasolutions.com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mailto:michaelwitt@blaisdells.com" TargetMode="External"/><Relationship Id="rId29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yperlink" Target="mailto:janet.mctaggart@staples.com" TargetMode="External"/><Relationship Id="rId32" Type="http://schemas.openxmlformats.org/officeDocument/2006/relationships/footer" Target="footer5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hyperlink" Target="mailto:steved@aaasolutions.com" TargetMode="External"/><Relationship Id="rId28" Type="http://schemas.openxmlformats.org/officeDocument/2006/relationships/footer" Target="footer3.xml"/><Relationship Id="rId10" Type="http://schemas.openxmlformats.org/officeDocument/2006/relationships/webSettings" Target="webSettings.xml"/><Relationship Id="rId19" Type="http://schemas.openxmlformats.org/officeDocument/2006/relationships/hyperlink" Target="mailto:cpallas@blaisdells.com" TargetMode="External"/><Relationship Id="rId31" Type="http://schemas.openxmlformats.org/officeDocument/2006/relationships/hyperlink" Target="mailto:mwitt@blaisdells.com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hyperlink" Target="mailto:billj@aaasolutions.com" TargetMode="External"/><Relationship Id="rId27" Type="http://schemas.openxmlformats.org/officeDocument/2006/relationships/header" Target="header3.xml"/><Relationship Id="rId30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6" ma:contentTypeDescription="Create a new document." ma:contentTypeScope="" ma:versionID="4df81e5b3d4ac96611165925fe900a7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270806b3583efffb6d359b2cc4244348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66D0C058-A731-4563-B94F-BD8D12506FCE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customXml/itemProps4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D8419E0-A709-4958-B64F-7FD113727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2167</Words>
  <Characters>14798</Characters>
  <Application>Microsoft Office Word</Application>
  <DocSecurity>0</DocSecurity>
  <Lines>123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16932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Truong, Thuy  GSA - Procurement Department</cp:lastModifiedBy>
  <cp:revision>4</cp:revision>
  <cp:lastPrinted>1900-01-01T08:00:00Z</cp:lastPrinted>
  <dcterms:created xsi:type="dcterms:W3CDTF">2025-04-01T20:02:00Z</dcterms:created>
  <dcterms:modified xsi:type="dcterms:W3CDTF">2025-04-01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</Properties>
</file>